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84870" w14:textId="5A66B8B3" w:rsidR="00A21E31" w:rsidRPr="00564697" w:rsidRDefault="00A21E31" w:rsidP="00ED6104">
      <w:pPr>
        <w:spacing w:after="0" w:line="240" w:lineRule="auto"/>
        <w:rPr>
          <w:b/>
          <w:color w:val="0070C0"/>
          <w:sz w:val="28"/>
          <w:szCs w:val="28"/>
        </w:rPr>
      </w:pPr>
      <w:r w:rsidRPr="00564697">
        <w:rPr>
          <w:b/>
          <w:color w:val="0070C0"/>
          <w:sz w:val="28"/>
          <w:szCs w:val="28"/>
        </w:rPr>
        <w:t>Vyhláška o příjímac</w:t>
      </w:r>
      <w:r w:rsidR="00C43F4C">
        <w:rPr>
          <w:b/>
          <w:color w:val="0070C0"/>
          <w:sz w:val="28"/>
          <w:szCs w:val="28"/>
        </w:rPr>
        <w:t>ím řízení pro akademický rok 202</w:t>
      </w:r>
      <w:r w:rsidR="008D774A">
        <w:rPr>
          <w:b/>
          <w:color w:val="0070C0"/>
          <w:sz w:val="28"/>
          <w:szCs w:val="28"/>
        </w:rPr>
        <w:t>3</w:t>
      </w:r>
      <w:r w:rsidRPr="00564697">
        <w:rPr>
          <w:b/>
          <w:color w:val="0070C0"/>
          <w:sz w:val="28"/>
          <w:szCs w:val="28"/>
        </w:rPr>
        <w:t>/</w:t>
      </w:r>
      <w:r w:rsidR="00C04138">
        <w:rPr>
          <w:b/>
          <w:color w:val="0070C0"/>
          <w:sz w:val="28"/>
          <w:szCs w:val="28"/>
        </w:rPr>
        <w:t>2</w:t>
      </w:r>
      <w:r w:rsidR="008D774A">
        <w:rPr>
          <w:b/>
          <w:color w:val="0070C0"/>
          <w:sz w:val="28"/>
          <w:szCs w:val="28"/>
        </w:rPr>
        <w:t>4</w:t>
      </w:r>
    </w:p>
    <w:p w14:paraId="613FC92D" w14:textId="77777777" w:rsidR="00A21E31" w:rsidRPr="00564697" w:rsidRDefault="00A21E31" w:rsidP="00A21E31">
      <w:pPr>
        <w:spacing w:after="0" w:line="240" w:lineRule="auto"/>
        <w:rPr>
          <w:b/>
          <w:color w:val="0070C0"/>
          <w:sz w:val="20"/>
          <w:szCs w:val="20"/>
        </w:rPr>
      </w:pPr>
    </w:p>
    <w:p w14:paraId="6715B10A" w14:textId="77777777" w:rsidR="00A21E31" w:rsidRPr="00564697" w:rsidRDefault="00A21E31" w:rsidP="00A21E31">
      <w:pPr>
        <w:spacing w:after="0" w:line="240" w:lineRule="auto"/>
        <w:rPr>
          <w:b/>
          <w:color w:val="0070C0"/>
          <w:sz w:val="24"/>
          <w:szCs w:val="24"/>
        </w:rPr>
      </w:pPr>
      <w:r w:rsidRPr="00564697">
        <w:rPr>
          <w:b/>
          <w:color w:val="0070C0"/>
          <w:sz w:val="24"/>
          <w:szCs w:val="24"/>
        </w:rPr>
        <w:t>Všeobecná ustanovení</w:t>
      </w:r>
    </w:p>
    <w:p w14:paraId="4635C9D7" w14:textId="6747256A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Vyhláška děkana Fakulty podnikohospodářské Vysoké školy ekonomické v Praze, v souladu s udělenými akreditacemi ve smyslu zákona č. 111/1998 Sb., o vysokých školách (v aktuálním znění) dle §§ 48-5</w:t>
      </w:r>
      <w:r w:rsidR="008270FA">
        <w:rPr>
          <w:sz w:val="20"/>
          <w:szCs w:val="20"/>
        </w:rPr>
        <w:t>1</w:t>
      </w:r>
      <w:r w:rsidRPr="00564697">
        <w:rPr>
          <w:sz w:val="20"/>
          <w:szCs w:val="20"/>
        </w:rPr>
        <w:t>, stanovuje podmínky přijetí ke studiu na Fakultě podnikohospodářské Vysoké školy ekonomické v Praze (dále také FPH nebo fakulta).</w:t>
      </w:r>
    </w:p>
    <w:p w14:paraId="188D0497" w14:textId="35B2AFA8" w:rsidR="00A21E31" w:rsidRPr="000B6F1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0B6F17">
        <w:rPr>
          <w:sz w:val="20"/>
          <w:szCs w:val="20"/>
        </w:rPr>
        <w:t xml:space="preserve">Za účelem lepší informovanosti o možnostech studia na FPH organizuje fakulta Den otevřených dveří, termín jeho konání je </w:t>
      </w:r>
      <w:r w:rsidR="008D774A">
        <w:rPr>
          <w:sz w:val="20"/>
          <w:szCs w:val="20"/>
        </w:rPr>
        <w:t>13</w:t>
      </w:r>
      <w:r w:rsidRPr="000B6F17">
        <w:rPr>
          <w:sz w:val="20"/>
          <w:szCs w:val="20"/>
        </w:rPr>
        <w:t xml:space="preserve">. </w:t>
      </w:r>
      <w:r w:rsidR="00B5321A">
        <w:rPr>
          <w:sz w:val="20"/>
          <w:szCs w:val="20"/>
        </w:rPr>
        <w:t>1</w:t>
      </w:r>
      <w:r w:rsidRPr="000B6F17">
        <w:rPr>
          <w:sz w:val="20"/>
          <w:szCs w:val="20"/>
        </w:rPr>
        <w:t>. 20</w:t>
      </w:r>
      <w:r w:rsidR="00B5321A">
        <w:rPr>
          <w:sz w:val="20"/>
          <w:szCs w:val="20"/>
        </w:rPr>
        <w:t>2</w:t>
      </w:r>
      <w:r w:rsidR="008D774A">
        <w:rPr>
          <w:sz w:val="20"/>
          <w:szCs w:val="20"/>
        </w:rPr>
        <w:t>3.</w:t>
      </w:r>
      <w:r w:rsidRPr="000B6F17">
        <w:rPr>
          <w:sz w:val="20"/>
          <w:szCs w:val="20"/>
        </w:rPr>
        <w:t xml:space="preserve"> </w:t>
      </w:r>
    </w:p>
    <w:p w14:paraId="74F5D345" w14:textId="43078A2F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0B6F17">
        <w:rPr>
          <w:sz w:val="20"/>
          <w:szCs w:val="20"/>
        </w:rPr>
        <w:t>Poplatky za přijímací řízení (</w:t>
      </w:r>
      <w:r w:rsidR="00B5321A">
        <w:rPr>
          <w:sz w:val="20"/>
          <w:szCs w:val="20"/>
        </w:rPr>
        <w:t>8</w:t>
      </w:r>
      <w:r w:rsidR="008D774A">
        <w:rPr>
          <w:sz w:val="20"/>
          <w:szCs w:val="20"/>
        </w:rPr>
        <w:t>8</w:t>
      </w:r>
      <w:r w:rsidR="00B5321A">
        <w:rPr>
          <w:sz w:val="20"/>
          <w:szCs w:val="20"/>
        </w:rPr>
        <w:t>0</w:t>
      </w:r>
      <w:r w:rsidRPr="000B6F17">
        <w:rPr>
          <w:sz w:val="20"/>
          <w:szCs w:val="20"/>
        </w:rPr>
        <w:t xml:space="preserve"> Kč pro </w:t>
      </w:r>
      <w:r w:rsidR="00FC0F32">
        <w:rPr>
          <w:sz w:val="20"/>
          <w:szCs w:val="20"/>
        </w:rPr>
        <w:t>programy</w:t>
      </w:r>
      <w:r w:rsidRPr="000B6F17">
        <w:rPr>
          <w:sz w:val="20"/>
          <w:szCs w:val="20"/>
        </w:rPr>
        <w:t xml:space="preserve"> vyučované v českém jazyce a 50 € pro </w:t>
      </w:r>
      <w:r w:rsidR="00FC0F32">
        <w:rPr>
          <w:sz w:val="20"/>
          <w:szCs w:val="20"/>
        </w:rPr>
        <w:t>programy</w:t>
      </w:r>
      <w:r w:rsidRPr="000B6F17">
        <w:rPr>
          <w:sz w:val="20"/>
          <w:szCs w:val="20"/>
        </w:rPr>
        <w:t xml:space="preserve"> vyučované v cizích jazycích) se </w:t>
      </w:r>
      <w:proofErr w:type="gramStart"/>
      <w:r w:rsidRPr="000B6F17">
        <w:rPr>
          <w:sz w:val="20"/>
          <w:szCs w:val="20"/>
        </w:rPr>
        <w:t>nevracejí</w:t>
      </w:r>
      <w:proofErr w:type="gramEnd"/>
      <w:r w:rsidRPr="000B6F17">
        <w:rPr>
          <w:sz w:val="20"/>
          <w:szCs w:val="20"/>
        </w:rPr>
        <w:t xml:space="preserve"> a to ani v případě neúčasti uchazeče o studium na přijímací zkoušce.</w:t>
      </w:r>
    </w:p>
    <w:p w14:paraId="15B6E3AC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</w:p>
    <w:p w14:paraId="2448FCA7" w14:textId="54714D0D" w:rsidR="00A21E31" w:rsidRPr="00564697" w:rsidRDefault="00A21E31" w:rsidP="00A21E31">
      <w:pPr>
        <w:pStyle w:val="Odstavecseseznamem"/>
        <w:numPr>
          <w:ilvl w:val="0"/>
          <w:numId w:val="5"/>
        </w:numPr>
        <w:spacing w:after="0" w:line="240" w:lineRule="auto"/>
        <w:rPr>
          <w:rFonts w:eastAsiaTheme="minorHAnsi"/>
          <w:b/>
          <w:color w:val="0070C0"/>
          <w:sz w:val="24"/>
          <w:szCs w:val="24"/>
          <w:lang w:eastAsia="en-US"/>
        </w:rPr>
      </w:pPr>
      <w:r w:rsidRPr="00564697">
        <w:rPr>
          <w:rFonts w:eastAsiaTheme="minorHAnsi"/>
          <w:b/>
          <w:color w:val="0070C0"/>
          <w:sz w:val="24"/>
          <w:szCs w:val="24"/>
          <w:lang w:eastAsia="en-US"/>
        </w:rPr>
        <w:t>Bakalářsk</w:t>
      </w:r>
      <w:r w:rsidR="00AD6BEE">
        <w:rPr>
          <w:rFonts w:eastAsiaTheme="minorHAnsi"/>
          <w:b/>
          <w:color w:val="0070C0"/>
          <w:sz w:val="24"/>
          <w:szCs w:val="24"/>
          <w:lang w:eastAsia="en-US"/>
        </w:rPr>
        <w:t>é</w:t>
      </w:r>
      <w:r w:rsidRPr="00564697">
        <w:rPr>
          <w:rFonts w:eastAsiaTheme="minorHAnsi"/>
          <w:b/>
          <w:color w:val="0070C0"/>
          <w:sz w:val="24"/>
          <w:szCs w:val="24"/>
          <w:lang w:eastAsia="en-US"/>
        </w:rPr>
        <w:t xml:space="preserve"> studijní program</w:t>
      </w:r>
      <w:r w:rsidR="00AD6BEE">
        <w:rPr>
          <w:rFonts w:eastAsiaTheme="minorHAnsi"/>
          <w:b/>
          <w:color w:val="0070C0"/>
          <w:sz w:val="24"/>
          <w:szCs w:val="24"/>
          <w:lang w:eastAsia="en-US"/>
        </w:rPr>
        <w:t>y</w:t>
      </w:r>
    </w:p>
    <w:p w14:paraId="1F114ADE" w14:textId="52A1EE74" w:rsidR="00A21E31" w:rsidRPr="00564697" w:rsidRDefault="00A21E31" w:rsidP="00A21E31">
      <w:pPr>
        <w:spacing w:after="0" w:line="240" w:lineRule="auto"/>
        <w:rPr>
          <w:color w:val="0070C0"/>
          <w:sz w:val="20"/>
          <w:szCs w:val="20"/>
        </w:rPr>
      </w:pPr>
      <w:r w:rsidRPr="00564697">
        <w:rPr>
          <w:color w:val="0070C0"/>
          <w:sz w:val="20"/>
          <w:szCs w:val="20"/>
        </w:rPr>
        <w:t xml:space="preserve">Otevírané studijní </w:t>
      </w:r>
      <w:r w:rsidR="00614A0D">
        <w:rPr>
          <w:color w:val="0070C0"/>
          <w:sz w:val="20"/>
          <w:szCs w:val="20"/>
        </w:rPr>
        <w:t>programy</w:t>
      </w:r>
    </w:p>
    <w:tbl>
      <w:tblPr>
        <w:tblStyle w:val="Svtltabulkasmkou1zvraznn1"/>
        <w:tblW w:w="8185" w:type="dxa"/>
        <w:tblLook w:val="04A0" w:firstRow="1" w:lastRow="0" w:firstColumn="1" w:lastColumn="0" w:noHBand="0" w:noVBand="1"/>
      </w:tblPr>
      <w:tblGrid>
        <w:gridCol w:w="5270"/>
        <w:gridCol w:w="1391"/>
        <w:gridCol w:w="1524"/>
      </w:tblGrid>
      <w:tr w:rsidR="00A21E31" w:rsidRPr="00564697" w14:paraId="615C7626" w14:textId="77777777" w:rsidTr="002A00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0" w:type="dxa"/>
          </w:tcPr>
          <w:p w14:paraId="7571E2F6" w14:textId="6265D2A2" w:rsidR="00A21E31" w:rsidRPr="00564697" w:rsidRDefault="00A21E31" w:rsidP="000B6F17">
            <w:pPr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 xml:space="preserve">Název </w:t>
            </w:r>
            <w:r w:rsidR="000B6F17">
              <w:rPr>
                <w:sz w:val="20"/>
                <w:szCs w:val="20"/>
              </w:rPr>
              <w:t>programu</w:t>
            </w:r>
          </w:p>
        </w:tc>
        <w:tc>
          <w:tcPr>
            <w:tcW w:w="1391" w:type="dxa"/>
          </w:tcPr>
          <w:p w14:paraId="2D1D000A" w14:textId="77777777" w:rsidR="00A21E31" w:rsidRPr="00A21E31" w:rsidRDefault="00A21E31" w:rsidP="002A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Jazyk výuky</w:t>
            </w:r>
          </w:p>
        </w:tc>
        <w:tc>
          <w:tcPr>
            <w:tcW w:w="1524" w:type="dxa"/>
          </w:tcPr>
          <w:p w14:paraId="4C973F19" w14:textId="77777777" w:rsidR="00A21E31" w:rsidRPr="00A21E31" w:rsidRDefault="00A21E31" w:rsidP="002A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Forma studia</w:t>
            </w:r>
          </w:p>
        </w:tc>
      </w:tr>
      <w:tr w:rsidR="00A21E31" w:rsidRPr="00564697" w14:paraId="67D0A708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0" w:type="dxa"/>
          </w:tcPr>
          <w:p w14:paraId="332D885E" w14:textId="77777777" w:rsidR="00A21E31" w:rsidRPr="00564697" w:rsidRDefault="00A21E31" w:rsidP="002A00BC">
            <w:pPr>
              <w:rPr>
                <w:b w:val="0"/>
                <w:sz w:val="20"/>
                <w:szCs w:val="20"/>
              </w:rPr>
            </w:pPr>
            <w:r w:rsidRPr="00564697">
              <w:rPr>
                <w:b w:val="0"/>
                <w:sz w:val="20"/>
                <w:szCs w:val="20"/>
              </w:rPr>
              <w:t>Podniková ekonomika a management (PE)</w:t>
            </w:r>
          </w:p>
        </w:tc>
        <w:tc>
          <w:tcPr>
            <w:tcW w:w="1391" w:type="dxa"/>
          </w:tcPr>
          <w:p w14:paraId="74D53B96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Český</w:t>
            </w:r>
          </w:p>
        </w:tc>
        <w:tc>
          <w:tcPr>
            <w:tcW w:w="1524" w:type="dxa"/>
          </w:tcPr>
          <w:p w14:paraId="335BE799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  <w:tr w:rsidR="00A21E31" w:rsidRPr="00564697" w14:paraId="0D7F8CC9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0" w:type="dxa"/>
          </w:tcPr>
          <w:p w14:paraId="4AA4BE90" w14:textId="77777777" w:rsidR="00A21E31" w:rsidRPr="00564697" w:rsidRDefault="00A21E31" w:rsidP="002A00BC">
            <w:pPr>
              <w:rPr>
                <w:b w:val="0"/>
                <w:sz w:val="20"/>
                <w:szCs w:val="20"/>
              </w:rPr>
            </w:pPr>
            <w:proofErr w:type="spellStart"/>
            <w:r w:rsidRPr="00564697">
              <w:rPr>
                <w:b w:val="0"/>
                <w:sz w:val="20"/>
                <w:szCs w:val="20"/>
              </w:rPr>
              <w:t>Arts</w:t>
            </w:r>
            <w:proofErr w:type="spellEnd"/>
            <w:r w:rsidRPr="00564697">
              <w:rPr>
                <w:b w:val="0"/>
                <w:sz w:val="20"/>
                <w:szCs w:val="20"/>
              </w:rPr>
              <w:t xml:space="preserve"> management (AM)</w:t>
            </w:r>
          </w:p>
        </w:tc>
        <w:tc>
          <w:tcPr>
            <w:tcW w:w="1391" w:type="dxa"/>
          </w:tcPr>
          <w:p w14:paraId="2D2F804B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Český</w:t>
            </w:r>
          </w:p>
        </w:tc>
        <w:tc>
          <w:tcPr>
            <w:tcW w:w="1524" w:type="dxa"/>
          </w:tcPr>
          <w:p w14:paraId="125978E4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  <w:tr w:rsidR="00A21E31" w:rsidRPr="001C4A74" w14:paraId="733C88F2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0" w:type="dxa"/>
          </w:tcPr>
          <w:p w14:paraId="7148B935" w14:textId="699985C6" w:rsidR="00A21E31" w:rsidRPr="001C4A74" w:rsidRDefault="000F2966" w:rsidP="000F2966">
            <w:pPr>
              <w:rPr>
                <w:b w:val="0"/>
                <w:sz w:val="20"/>
                <w:szCs w:val="20"/>
              </w:rPr>
            </w:pPr>
            <w:r w:rsidRPr="001C4A74">
              <w:rPr>
                <w:b w:val="0"/>
                <w:sz w:val="20"/>
                <w:szCs w:val="20"/>
              </w:rPr>
              <w:t>Business Administration</w:t>
            </w:r>
            <w:r w:rsidR="00A21E31" w:rsidRPr="001C4A74">
              <w:rPr>
                <w:b w:val="0"/>
                <w:sz w:val="20"/>
                <w:szCs w:val="20"/>
              </w:rPr>
              <w:t xml:space="preserve"> (</w:t>
            </w:r>
            <w:r w:rsidRPr="001C4A74">
              <w:rPr>
                <w:b w:val="0"/>
                <w:sz w:val="20"/>
                <w:szCs w:val="20"/>
              </w:rPr>
              <w:t>BBA</w:t>
            </w:r>
            <w:r w:rsidR="00A21E31" w:rsidRPr="001C4A74">
              <w:rPr>
                <w:b w:val="0"/>
                <w:sz w:val="20"/>
                <w:szCs w:val="20"/>
              </w:rPr>
              <w:t>)</w:t>
            </w:r>
          </w:p>
        </w:tc>
        <w:tc>
          <w:tcPr>
            <w:tcW w:w="1391" w:type="dxa"/>
          </w:tcPr>
          <w:p w14:paraId="0DF61D51" w14:textId="77777777" w:rsidR="00A21E31" w:rsidRPr="001C4A74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4A74">
              <w:rPr>
                <w:sz w:val="20"/>
                <w:szCs w:val="20"/>
              </w:rPr>
              <w:t>Anglický</w:t>
            </w:r>
          </w:p>
        </w:tc>
        <w:tc>
          <w:tcPr>
            <w:tcW w:w="1524" w:type="dxa"/>
          </w:tcPr>
          <w:p w14:paraId="35CF7808" w14:textId="77777777" w:rsidR="00A21E31" w:rsidRPr="001C4A74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4A74">
              <w:rPr>
                <w:sz w:val="20"/>
                <w:szCs w:val="20"/>
              </w:rPr>
              <w:t>Prezenční</w:t>
            </w:r>
          </w:p>
        </w:tc>
      </w:tr>
    </w:tbl>
    <w:p w14:paraId="6726E31D" w14:textId="77777777" w:rsidR="00A04658" w:rsidRDefault="00A04658" w:rsidP="00A21E31">
      <w:pPr>
        <w:spacing w:after="0" w:line="240" w:lineRule="auto"/>
        <w:rPr>
          <w:bCs/>
          <w:color w:val="0070C0"/>
          <w:sz w:val="20"/>
          <w:szCs w:val="20"/>
        </w:rPr>
      </w:pPr>
    </w:p>
    <w:p w14:paraId="16F946EE" w14:textId="34E8EF08" w:rsidR="00A21E31" w:rsidRPr="00FD59E3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FD59E3">
        <w:rPr>
          <w:bCs/>
          <w:color w:val="0070C0"/>
          <w:sz w:val="20"/>
          <w:szCs w:val="20"/>
        </w:rPr>
        <w:t>Termín přijímací zkoušky</w:t>
      </w:r>
    </w:p>
    <w:p w14:paraId="7422DBF8" w14:textId="36157BE6" w:rsidR="00A21E31" w:rsidRPr="00FD59E3" w:rsidRDefault="00A21E31" w:rsidP="00A21E31">
      <w:pPr>
        <w:spacing w:after="0" w:line="240" w:lineRule="auto"/>
        <w:rPr>
          <w:bCs/>
          <w:sz w:val="20"/>
          <w:szCs w:val="20"/>
        </w:rPr>
      </w:pPr>
      <w:r w:rsidRPr="00FD59E3">
        <w:rPr>
          <w:bCs/>
          <w:sz w:val="20"/>
          <w:szCs w:val="20"/>
        </w:rPr>
        <w:t xml:space="preserve">Pro </w:t>
      </w:r>
      <w:r w:rsidR="00FD59E3" w:rsidRPr="00FD59E3">
        <w:rPr>
          <w:bCs/>
          <w:sz w:val="20"/>
          <w:szCs w:val="20"/>
        </w:rPr>
        <w:t>programy</w:t>
      </w:r>
      <w:r w:rsidRPr="00FD59E3">
        <w:rPr>
          <w:bCs/>
          <w:sz w:val="20"/>
          <w:szCs w:val="20"/>
        </w:rPr>
        <w:t xml:space="preserve"> PE a AM: </w:t>
      </w:r>
      <w:r w:rsidR="008D774A">
        <w:rPr>
          <w:bCs/>
          <w:sz w:val="20"/>
          <w:szCs w:val="20"/>
        </w:rPr>
        <w:t xml:space="preserve">14. - </w:t>
      </w:r>
      <w:r w:rsidR="00B5321A">
        <w:rPr>
          <w:bCs/>
          <w:sz w:val="20"/>
          <w:szCs w:val="20"/>
        </w:rPr>
        <w:t>1</w:t>
      </w:r>
      <w:r w:rsidR="00867CFA">
        <w:rPr>
          <w:bCs/>
          <w:sz w:val="20"/>
          <w:szCs w:val="20"/>
        </w:rPr>
        <w:t>5</w:t>
      </w:r>
      <w:r w:rsidRPr="00FD59E3">
        <w:rPr>
          <w:bCs/>
          <w:sz w:val="20"/>
          <w:szCs w:val="20"/>
        </w:rPr>
        <w:t>. 6</w:t>
      </w:r>
      <w:r w:rsidR="00575941" w:rsidRPr="00FD59E3">
        <w:rPr>
          <w:bCs/>
          <w:sz w:val="20"/>
          <w:szCs w:val="20"/>
        </w:rPr>
        <w:t>.</w:t>
      </w:r>
      <w:r w:rsidRPr="00FD59E3">
        <w:rPr>
          <w:bCs/>
          <w:sz w:val="20"/>
          <w:szCs w:val="20"/>
        </w:rPr>
        <w:t xml:space="preserve"> </w:t>
      </w:r>
      <w:r w:rsidR="00867CFA">
        <w:rPr>
          <w:bCs/>
          <w:sz w:val="20"/>
          <w:szCs w:val="20"/>
        </w:rPr>
        <w:t>202</w:t>
      </w:r>
      <w:r w:rsidR="008D774A">
        <w:rPr>
          <w:bCs/>
          <w:sz w:val="20"/>
          <w:szCs w:val="20"/>
        </w:rPr>
        <w:t>3</w:t>
      </w:r>
      <w:r w:rsidR="000B6F17" w:rsidRPr="00FD59E3">
        <w:rPr>
          <w:bCs/>
          <w:sz w:val="20"/>
          <w:szCs w:val="20"/>
        </w:rPr>
        <w:t xml:space="preserve"> </w:t>
      </w:r>
    </w:p>
    <w:p w14:paraId="785DAC2E" w14:textId="17D9C18F" w:rsidR="00A21E31" w:rsidRPr="006A673F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043A59">
        <w:rPr>
          <w:bCs/>
          <w:sz w:val="20"/>
          <w:szCs w:val="20"/>
        </w:rPr>
        <w:t xml:space="preserve">Pro </w:t>
      </w:r>
      <w:r w:rsidR="00FD59E3" w:rsidRPr="00043A59">
        <w:rPr>
          <w:bCs/>
          <w:sz w:val="20"/>
          <w:szCs w:val="20"/>
        </w:rPr>
        <w:t>program</w:t>
      </w:r>
      <w:r w:rsidRPr="00043A59">
        <w:rPr>
          <w:bCs/>
          <w:sz w:val="20"/>
          <w:szCs w:val="20"/>
        </w:rPr>
        <w:t xml:space="preserve"> </w:t>
      </w:r>
      <w:r w:rsidR="000F2966" w:rsidRPr="00043A59">
        <w:rPr>
          <w:bCs/>
          <w:sz w:val="20"/>
          <w:szCs w:val="20"/>
        </w:rPr>
        <w:t>BBA</w:t>
      </w:r>
      <w:r w:rsidRPr="00043A59">
        <w:rPr>
          <w:bCs/>
          <w:sz w:val="20"/>
          <w:szCs w:val="20"/>
        </w:rPr>
        <w:t xml:space="preserve">: </w:t>
      </w:r>
      <w:r w:rsidR="006A673F" w:rsidRPr="00043A59">
        <w:rPr>
          <w:bCs/>
          <w:sz w:val="20"/>
          <w:szCs w:val="20"/>
        </w:rPr>
        <w:t xml:space="preserve">do </w:t>
      </w:r>
      <w:r w:rsidR="00043A59" w:rsidRPr="00043A59">
        <w:rPr>
          <w:bCs/>
          <w:sz w:val="20"/>
          <w:szCs w:val="20"/>
        </w:rPr>
        <w:t>30</w:t>
      </w:r>
      <w:r w:rsidRPr="00043A59">
        <w:rPr>
          <w:bCs/>
          <w:sz w:val="20"/>
          <w:szCs w:val="20"/>
        </w:rPr>
        <w:t xml:space="preserve">. 6. </w:t>
      </w:r>
      <w:r w:rsidR="00043A59" w:rsidRPr="00043A59">
        <w:rPr>
          <w:bCs/>
          <w:sz w:val="20"/>
          <w:szCs w:val="20"/>
        </w:rPr>
        <w:t>202</w:t>
      </w:r>
      <w:r w:rsidR="008D774A">
        <w:rPr>
          <w:bCs/>
          <w:sz w:val="20"/>
          <w:szCs w:val="20"/>
        </w:rPr>
        <w:t>3</w:t>
      </w:r>
    </w:p>
    <w:p w14:paraId="3CA360EA" w14:textId="77777777" w:rsidR="00A21E31" w:rsidRPr="006A673F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6A673F">
        <w:rPr>
          <w:bCs/>
          <w:color w:val="0070C0"/>
          <w:sz w:val="20"/>
          <w:szCs w:val="20"/>
        </w:rPr>
        <w:t>Termín odevzdání přihlášky</w:t>
      </w:r>
    </w:p>
    <w:p w14:paraId="62C9C2C1" w14:textId="038E30E5" w:rsidR="00A21E31" w:rsidRPr="006A673F" w:rsidRDefault="00A21E31" w:rsidP="00A21E31">
      <w:pPr>
        <w:spacing w:after="0" w:line="240" w:lineRule="auto"/>
        <w:rPr>
          <w:bCs/>
          <w:sz w:val="20"/>
          <w:szCs w:val="20"/>
        </w:rPr>
      </w:pPr>
      <w:r w:rsidRPr="006A673F">
        <w:rPr>
          <w:bCs/>
          <w:sz w:val="20"/>
          <w:szCs w:val="20"/>
        </w:rPr>
        <w:t xml:space="preserve">Pro </w:t>
      </w:r>
      <w:r w:rsidR="00FD59E3" w:rsidRPr="006A673F">
        <w:rPr>
          <w:bCs/>
          <w:sz w:val="20"/>
          <w:szCs w:val="20"/>
        </w:rPr>
        <w:t>programy</w:t>
      </w:r>
      <w:r w:rsidRPr="006A673F">
        <w:rPr>
          <w:bCs/>
          <w:sz w:val="20"/>
          <w:szCs w:val="20"/>
        </w:rPr>
        <w:t xml:space="preserve"> PE a AM: 30. 4 </w:t>
      </w:r>
      <w:r w:rsidR="00867CFA">
        <w:rPr>
          <w:bCs/>
          <w:sz w:val="20"/>
          <w:szCs w:val="20"/>
        </w:rPr>
        <w:t>202</w:t>
      </w:r>
      <w:r w:rsidR="008D774A">
        <w:rPr>
          <w:bCs/>
          <w:sz w:val="20"/>
          <w:szCs w:val="20"/>
        </w:rPr>
        <w:t>3</w:t>
      </w:r>
    </w:p>
    <w:p w14:paraId="71414678" w14:textId="09E0D60E" w:rsidR="00A21E31" w:rsidRPr="00564697" w:rsidRDefault="00A21E31" w:rsidP="00A21E31">
      <w:pPr>
        <w:spacing w:after="0" w:line="240" w:lineRule="auto"/>
        <w:rPr>
          <w:bCs/>
          <w:sz w:val="20"/>
          <w:szCs w:val="20"/>
        </w:rPr>
      </w:pPr>
      <w:r w:rsidRPr="00043A59">
        <w:rPr>
          <w:bCs/>
          <w:sz w:val="20"/>
          <w:szCs w:val="20"/>
        </w:rPr>
        <w:t xml:space="preserve">Pro </w:t>
      </w:r>
      <w:r w:rsidR="00FD59E3" w:rsidRPr="00043A59">
        <w:rPr>
          <w:bCs/>
          <w:sz w:val="20"/>
          <w:szCs w:val="20"/>
        </w:rPr>
        <w:t xml:space="preserve">program </w:t>
      </w:r>
      <w:r w:rsidR="000F2966" w:rsidRPr="00043A59">
        <w:rPr>
          <w:bCs/>
          <w:sz w:val="20"/>
          <w:szCs w:val="20"/>
        </w:rPr>
        <w:t xml:space="preserve">BBA: 10. 6. </w:t>
      </w:r>
      <w:r w:rsidR="00043A59" w:rsidRPr="00043A59">
        <w:rPr>
          <w:bCs/>
          <w:sz w:val="20"/>
          <w:szCs w:val="20"/>
        </w:rPr>
        <w:t>202</w:t>
      </w:r>
      <w:r w:rsidR="008D774A">
        <w:rPr>
          <w:bCs/>
          <w:sz w:val="20"/>
          <w:szCs w:val="20"/>
        </w:rPr>
        <w:t>3</w:t>
      </w:r>
    </w:p>
    <w:p w14:paraId="70395A0F" w14:textId="77777777" w:rsidR="00A21E31" w:rsidRPr="00564697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</w:p>
    <w:p w14:paraId="6340E403" w14:textId="77777777" w:rsidR="00A21E31" w:rsidRPr="00564697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odmínky přijetí</w:t>
      </w:r>
    </w:p>
    <w:p w14:paraId="4B783CF4" w14:textId="04645EDA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Zákonným požadavkem pro přijetí do bakalářského stupně studia je dosažení středního vzdělání </w:t>
      </w:r>
      <w:r w:rsidR="008270FA">
        <w:rPr>
          <w:sz w:val="20"/>
          <w:szCs w:val="20"/>
        </w:rPr>
        <w:t>s </w:t>
      </w:r>
      <w:r w:rsidRPr="00564697">
        <w:rPr>
          <w:sz w:val="20"/>
          <w:szCs w:val="20"/>
        </w:rPr>
        <w:t>maturit</w:t>
      </w:r>
      <w:r w:rsidR="008270FA">
        <w:rPr>
          <w:sz w:val="20"/>
          <w:szCs w:val="20"/>
        </w:rPr>
        <w:t>ní zkouškou</w:t>
      </w:r>
      <w:r w:rsidRPr="00564697">
        <w:rPr>
          <w:sz w:val="20"/>
          <w:szCs w:val="20"/>
        </w:rPr>
        <w:t>, dalším požadavkem je znalost anglického jazyka na úrovni středoškolského vzdělání.</w:t>
      </w:r>
    </w:p>
    <w:p w14:paraId="3D8BDC0A" w14:textId="1C170289" w:rsidR="004B609E" w:rsidRPr="004B609E" w:rsidRDefault="004B609E" w:rsidP="004B609E">
      <w:pPr>
        <w:spacing w:after="0" w:line="240" w:lineRule="auto"/>
        <w:jc w:val="both"/>
        <w:rPr>
          <w:sz w:val="20"/>
          <w:szCs w:val="20"/>
        </w:rPr>
      </w:pPr>
      <w:r w:rsidRPr="004B609E">
        <w:rPr>
          <w:sz w:val="20"/>
          <w:szCs w:val="20"/>
        </w:rPr>
        <w:t>Další podmínkou přijetí ke studiu v bakalářském studijním programu uskutečňovaného v českém jazyce je prokázání schopnosti porozumět psanému a mluvenému projevu v českém jazyce, a to úspěšným složením maturitní zkoušky z</w:t>
      </w:r>
      <w:r w:rsidR="00867CFA">
        <w:rPr>
          <w:sz w:val="20"/>
          <w:szCs w:val="20"/>
        </w:rPr>
        <w:t> </w:t>
      </w:r>
      <w:r w:rsidRPr="004B609E">
        <w:rPr>
          <w:sz w:val="20"/>
          <w:szCs w:val="20"/>
        </w:rPr>
        <w:t>českého</w:t>
      </w:r>
      <w:r w:rsidR="00867CFA">
        <w:rPr>
          <w:sz w:val="20"/>
          <w:szCs w:val="20"/>
        </w:rPr>
        <w:t>,</w:t>
      </w:r>
      <w:r w:rsidRPr="004B609E">
        <w:rPr>
          <w:sz w:val="20"/>
          <w:szCs w:val="20"/>
        </w:rPr>
        <w:t xml:space="preserve"> resp. slovenského jazyka. Pokud v rámci svého studia na střední škole uchazeč neskládal maturitní zkoušku z českého nebo slovenského jazyka, lze ji nahradit úspěšným složením vstupního testu z českého jazyka, který organizuje katedra anglického jazyka VŠE. Úspěšné složení vstupního testu znamená, že uchazeč dosáhne min. 60 % bodů. Na zkoušku se uchazeč musí samostatně přihlásit a na základě této přihlášky obdrží pozvánku k testu na emailovou adresu uvedenou v přihlášce ke studiu. Test je placený (platba není součástí poplatku za přijímací řízení). Bližší informace k testu a způsobu přihlášení je možné nalézt na webové adrese </w:t>
      </w:r>
      <w:r w:rsidR="00AD6BEE" w:rsidRPr="00AD6BEE">
        <w:rPr>
          <w:rStyle w:val="Hypertextovodkaz"/>
          <w:rFonts w:ascii="Verdana" w:hAnsi="Verdana" w:cs="Calibri"/>
          <w:sz w:val="16"/>
          <w:szCs w:val="16"/>
        </w:rPr>
        <w:t>https://kaj.vse.cz/</w:t>
      </w:r>
      <w:r w:rsidR="00AD6BEE">
        <w:rPr>
          <w:rStyle w:val="Hypertextovodkaz"/>
          <w:rFonts w:ascii="Verdana" w:hAnsi="Verdana" w:cs="Calibri"/>
          <w:sz w:val="16"/>
          <w:szCs w:val="16"/>
        </w:rPr>
        <w:t>.</w:t>
      </w:r>
    </w:p>
    <w:p w14:paraId="6BA32E40" w14:textId="63EDDBF5" w:rsidR="001A0D1D" w:rsidRDefault="00867CFA" w:rsidP="001A0D1D">
      <w:pPr>
        <w:spacing w:after="0" w:line="240" w:lineRule="auto"/>
        <w:jc w:val="both"/>
        <w:rPr>
          <w:sz w:val="20"/>
          <w:szCs w:val="20"/>
        </w:rPr>
      </w:pPr>
      <w:r w:rsidRPr="00043A59">
        <w:rPr>
          <w:iCs/>
          <w:sz w:val="20"/>
          <w:szCs w:val="20"/>
        </w:rPr>
        <w:t xml:space="preserve">Uchazeči, kteří </w:t>
      </w:r>
      <w:r w:rsidR="002D5B4F" w:rsidRPr="00043A59">
        <w:rPr>
          <w:iCs/>
          <w:sz w:val="20"/>
          <w:szCs w:val="20"/>
        </w:rPr>
        <w:t xml:space="preserve">studovali na střední škole v České či Slovenské republice a kteří </w:t>
      </w:r>
      <w:r w:rsidRPr="00043A59">
        <w:rPr>
          <w:sz w:val="20"/>
          <w:szCs w:val="20"/>
        </w:rPr>
        <w:t>v rámci svého studia na střední škole skládají maturitní zkoušku z českého nebo slovenského jazyka</w:t>
      </w:r>
      <w:r w:rsidR="00106356" w:rsidRPr="00043A59">
        <w:rPr>
          <w:sz w:val="20"/>
          <w:szCs w:val="20"/>
        </w:rPr>
        <w:t>,</w:t>
      </w:r>
      <w:r w:rsidRPr="00043A59">
        <w:rPr>
          <w:sz w:val="20"/>
          <w:szCs w:val="20"/>
        </w:rPr>
        <w:t xml:space="preserve"> budou přijímáni na program </w:t>
      </w:r>
      <w:r w:rsidRPr="00043A59">
        <w:rPr>
          <w:b/>
          <w:sz w:val="20"/>
          <w:szCs w:val="20"/>
        </w:rPr>
        <w:t xml:space="preserve">Podniková ekonomika a management </w:t>
      </w:r>
      <w:r w:rsidRPr="00043A59">
        <w:rPr>
          <w:sz w:val="20"/>
          <w:szCs w:val="20"/>
        </w:rPr>
        <w:t xml:space="preserve">na základě </w:t>
      </w:r>
      <w:r w:rsidR="001A0D1D" w:rsidRPr="00043A59">
        <w:rPr>
          <w:sz w:val="20"/>
          <w:szCs w:val="20"/>
        </w:rPr>
        <w:t xml:space="preserve">známek ze střední školy </w:t>
      </w:r>
      <w:r w:rsidRPr="00043A59">
        <w:rPr>
          <w:sz w:val="20"/>
          <w:szCs w:val="20"/>
        </w:rPr>
        <w:t>z českého/slovenského jazyka, matematiky a anglického jazyka</w:t>
      </w:r>
      <w:r w:rsidR="00086D54">
        <w:rPr>
          <w:sz w:val="20"/>
          <w:szCs w:val="20"/>
        </w:rPr>
        <w:t xml:space="preserve"> (alternativou k angličtině je</w:t>
      </w:r>
      <w:r w:rsidR="000E258B" w:rsidRPr="00043A59">
        <w:rPr>
          <w:sz w:val="20"/>
          <w:szCs w:val="20"/>
        </w:rPr>
        <w:t xml:space="preserve"> i němčin</w:t>
      </w:r>
      <w:r w:rsidR="00086D54">
        <w:rPr>
          <w:sz w:val="20"/>
          <w:szCs w:val="20"/>
        </w:rPr>
        <w:t>a</w:t>
      </w:r>
      <w:r w:rsidR="000E258B" w:rsidRPr="00043A59">
        <w:rPr>
          <w:sz w:val="20"/>
          <w:szCs w:val="20"/>
        </w:rPr>
        <w:t>, francouzštin</w:t>
      </w:r>
      <w:r w:rsidR="00086D54">
        <w:rPr>
          <w:sz w:val="20"/>
          <w:szCs w:val="20"/>
        </w:rPr>
        <w:t>a</w:t>
      </w:r>
      <w:r w:rsidR="000E258B" w:rsidRPr="00043A59">
        <w:rPr>
          <w:sz w:val="20"/>
          <w:szCs w:val="20"/>
        </w:rPr>
        <w:t xml:space="preserve"> či španělštin</w:t>
      </w:r>
      <w:r w:rsidR="00086D54">
        <w:rPr>
          <w:sz w:val="20"/>
          <w:szCs w:val="20"/>
        </w:rPr>
        <w:t>a</w:t>
      </w:r>
      <w:r w:rsidR="000E258B" w:rsidRPr="00043A59">
        <w:rPr>
          <w:sz w:val="20"/>
          <w:szCs w:val="20"/>
        </w:rPr>
        <w:t>)</w:t>
      </w:r>
      <w:r w:rsidR="001A0D1D" w:rsidRPr="00043A59">
        <w:rPr>
          <w:sz w:val="20"/>
          <w:szCs w:val="20"/>
        </w:rPr>
        <w:t xml:space="preserve">. Uchazeči tedy doloží </w:t>
      </w:r>
      <w:r w:rsidR="00607A92">
        <w:rPr>
          <w:sz w:val="20"/>
          <w:szCs w:val="20"/>
        </w:rPr>
        <w:t xml:space="preserve">do 30. 4. 2023 </w:t>
      </w:r>
      <w:r w:rsidR="001A0D1D" w:rsidRPr="00043A59">
        <w:rPr>
          <w:sz w:val="20"/>
          <w:szCs w:val="20"/>
        </w:rPr>
        <w:t>úředně ověřené kopie pololetního vysvědčení z posledního ročníku střední školy a všechna vysvědčení z předchozích tří let studia. Známkám bude přiřazena bodová hodnota podle následujícího klíče: výborně 100 bodů, chvalitebně 80 bodů, dobře 60 bodů, dostatečně 40 bodů. Z přiřazených bodů za známky z jednotlivých předmětů bude spočítán průměr zaokrouhlený na celé číslo. Součet těchto tří průměrů představuje pak rozhodovací kritérium pro přijetí.</w:t>
      </w:r>
    </w:p>
    <w:p w14:paraId="698698DC" w14:textId="01BA2C0C" w:rsidR="001A0D1D" w:rsidRDefault="001A0D1D" w:rsidP="00867CFA">
      <w:pPr>
        <w:spacing w:after="0" w:line="240" w:lineRule="auto"/>
        <w:jc w:val="both"/>
        <w:rPr>
          <w:sz w:val="24"/>
          <w:szCs w:val="24"/>
        </w:rPr>
      </w:pPr>
    </w:p>
    <w:p w14:paraId="5E38716B" w14:textId="77777777" w:rsidR="00A04658" w:rsidRDefault="00A04658" w:rsidP="00867CFA">
      <w:pPr>
        <w:spacing w:after="0" w:line="240" w:lineRule="auto"/>
        <w:jc w:val="both"/>
        <w:rPr>
          <w:sz w:val="24"/>
          <w:szCs w:val="24"/>
        </w:rPr>
      </w:pPr>
    </w:p>
    <w:p w14:paraId="7DFDFEF9" w14:textId="447E8D99" w:rsidR="00867CFA" w:rsidRPr="00564697" w:rsidRDefault="003D244F" w:rsidP="00867CFA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>U</w:t>
      </w:r>
      <w:r w:rsidR="002D5B4F">
        <w:rPr>
          <w:sz w:val="20"/>
          <w:szCs w:val="20"/>
        </w:rPr>
        <w:t>chazeč</w:t>
      </w:r>
      <w:r>
        <w:rPr>
          <w:sz w:val="20"/>
          <w:szCs w:val="20"/>
        </w:rPr>
        <w:t>i</w:t>
      </w:r>
      <w:r w:rsidR="002D5B4F">
        <w:rPr>
          <w:sz w:val="20"/>
          <w:szCs w:val="20"/>
        </w:rPr>
        <w:t>, kteří nestudovali na střední škole v České či Slovenské republice</w:t>
      </w:r>
      <w:r>
        <w:rPr>
          <w:sz w:val="20"/>
          <w:szCs w:val="20"/>
        </w:rPr>
        <w:t>, budou přijímán</w:t>
      </w:r>
      <w:r w:rsidR="00115458">
        <w:rPr>
          <w:sz w:val="20"/>
          <w:szCs w:val="20"/>
        </w:rPr>
        <w:t>i</w:t>
      </w:r>
      <w:r w:rsidR="002D5B4F">
        <w:rPr>
          <w:sz w:val="20"/>
          <w:szCs w:val="20"/>
        </w:rPr>
        <w:t xml:space="preserve"> </w:t>
      </w:r>
      <w:r w:rsidR="00867CFA" w:rsidRPr="00564697">
        <w:rPr>
          <w:sz w:val="20"/>
          <w:szCs w:val="20"/>
        </w:rPr>
        <w:t xml:space="preserve">do bakalářského studijního programu </w:t>
      </w:r>
      <w:r w:rsidR="00086D54" w:rsidRPr="00564697">
        <w:rPr>
          <w:b/>
          <w:sz w:val="20"/>
          <w:szCs w:val="20"/>
        </w:rPr>
        <w:t>Podniková ekonomika a management</w:t>
      </w:r>
      <w:r w:rsidR="00086D5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na základě výsledků </w:t>
      </w:r>
      <w:r w:rsidR="00867CFA" w:rsidRPr="00564697">
        <w:rPr>
          <w:sz w:val="20"/>
          <w:szCs w:val="20"/>
        </w:rPr>
        <w:t>přijímací zkoušky skládající se</w:t>
      </w:r>
      <w:r w:rsidR="00607A92">
        <w:rPr>
          <w:sz w:val="20"/>
          <w:szCs w:val="20"/>
        </w:rPr>
        <w:t xml:space="preserve"> </w:t>
      </w:r>
      <w:r w:rsidR="00867CFA" w:rsidRPr="00564697">
        <w:rPr>
          <w:sz w:val="20"/>
          <w:szCs w:val="20"/>
        </w:rPr>
        <w:t>z testu z matematiky a z testu z jednoho cizího jazyka (britská angličtina, francouzština, němčina, španělština,</w:t>
      </w:r>
      <w:r w:rsidR="00607A92">
        <w:rPr>
          <w:sz w:val="20"/>
          <w:szCs w:val="20"/>
        </w:rPr>
        <w:t xml:space="preserve"> </w:t>
      </w:r>
      <w:r w:rsidR="00867CFA" w:rsidRPr="00564697">
        <w:rPr>
          <w:sz w:val="20"/>
          <w:szCs w:val="20"/>
        </w:rPr>
        <w:t>pokud nejde o jejich mateřský/rodný jazyk, resp. o úřední jazyk státu, jehož jsou státními příslušníky).</w:t>
      </w:r>
    </w:p>
    <w:p w14:paraId="142B9E28" w14:textId="77777777" w:rsidR="00867CFA" w:rsidRPr="00564697" w:rsidRDefault="00867CFA" w:rsidP="00867CFA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Přijat může být pouze ten uchazeč, který z každého z testů dosáhne min. 50 % bodů.</w:t>
      </w:r>
    </w:p>
    <w:p w14:paraId="22E3D981" w14:textId="50D9546F" w:rsidR="00867CFA" w:rsidRPr="00564697" w:rsidRDefault="00086D54" w:rsidP="00867CFA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Pro </w:t>
      </w:r>
      <w:r w:rsidR="00607A92">
        <w:rPr>
          <w:sz w:val="20"/>
          <w:szCs w:val="20"/>
        </w:rPr>
        <w:t xml:space="preserve">všechny </w:t>
      </w:r>
      <w:r>
        <w:rPr>
          <w:sz w:val="20"/>
          <w:szCs w:val="20"/>
        </w:rPr>
        <w:t>uchazeče o přijetí do</w:t>
      </w:r>
      <w:r w:rsidR="00867CFA" w:rsidRPr="00086D54">
        <w:rPr>
          <w:sz w:val="20"/>
          <w:szCs w:val="20"/>
        </w:rPr>
        <w:t xml:space="preserve"> program</w:t>
      </w:r>
      <w:r>
        <w:rPr>
          <w:sz w:val="20"/>
          <w:szCs w:val="20"/>
        </w:rPr>
        <w:t>u</w:t>
      </w:r>
      <w:r w:rsidR="00867CFA" w:rsidRPr="00086D54">
        <w:rPr>
          <w:sz w:val="20"/>
          <w:szCs w:val="20"/>
        </w:rPr>
        <w:t xml:space="preserve"> </w:t>
      </w:r>
      <w:proofErr w:type="spellStart"/>
      <w:r w:rsidR="00867CFA" w:rsidRPr="00086D54">
        <w:rPr>
          <w:b/>
          <w:sz w:val="20"/>
          <w:szCs w:val="20"/>
        </w:rPr>
        <w:t>Arts</w:t>
      </w:r>
      <w:proofErr w:type="spellEnd"/>
      <w:r w:rsidR="00867CFA" w:rsidRPr="00086D54">
        <w:rPr>
          <w:b/>
          <w:sz w:val="20"/>
          <w:szCs w:val="20"/>
        </w:rPr>
        <w:t xml:space="preserve"> management</w:t>
      </w:r>
      <w:r w:rsidR="00867CFA" w:rsidRPr="00086D54">
        <w:rPr>
          <w:sz w:val="20"/>
          <w:szCs w:val="20"/>
        </w:rPr>
        <w:t xml:space="preserve"> </w:t>
      </w:r>
      <w:r w:rsidR="00170DD7">
        <w:rPr>
          <w:sz w:val="20"/>
          <w:szCs w:val="20"/>
        </w:rPr>
        <w:t xml:space="preserve">má přijímací zkouška formu tří dílčích testů: </w:t>
      </w:r>
      <w:r w:rsidR="00867CFA" w:rsidRPr="00564697">
        <w:rPr>
          <w:sz w:val="20"/>
          <w:szCs w:val="20"/>
        </w:rPr>
        <w:t xml:space="preserve">testu z anglického jazyka, testu </w:t>
      </w:r>
      <w:r w:rsidR="00867CFA" w:rsidRPr="000871CD">
        <w:rPr>
          <w:sz w:val="20"/>
          <w:szCs w:val="20"/>
        </w:rPr>
        <w:t xml:space="preserve">ze základů logického myšlení a </w:t>
      </w:r>
      <w:r w:rsidR="00867CFA" w:rsidRPr="00564697">
        <w:rPr>
          <w:sz w:val="20"/>
          <w:szCs w:val="20"/>
        </w:rPr>
        <w:t>testu ze znalostí z oblasti kultury. Přijat může být pouze ten uchazeč, který z každého z testů dosáhne min. 50 % bodů.</w:t>
      </w:r>
    </w:p>
    <w:p w14:paraId="3D48BEC6" w14:textId="5C07495A" w:rsidR="00867CFA" w:rsidRPr="002D5B4F" w:rsidRDefault="002D5B4F" w:rsidP="002D5B4F">
      <w:pPr>
        <w:spacing w:after="0" w:line="240" w:lineRule="auto"/>
        <w:jc w:val="both"/>
        <w:rPr>
          <w:sz w:val="20"/>
          <w:szCs w:val="20"/>
        </w:rPr>
      </w:pPr>
      <w:r w:rsidRPr="002D5B4F">
        <w:rPr>
          <w:sz w:val="20"/>
          <w:szCs w:val="20"/>
        </w:rPr>
        <w:t>Pro všechny uchazeče o př</w:t>
      </w:r>
      <w:r w:rsidR="00115458">
        <w:rPr>
          <w:sz w:val="20"/>
          <w:szCs w:val="20"/>
        </w:rPr>
        <w:t>i</w:t>
      </w:r>
      <w:r w:rsidRPr="002D5B4F">
        <w:rPr>
          <w:sz w:val="20"/>
          <w:szCs w:val="20"/>
        </w:rPr>
        <w:t xml:space="preserve">jetí do </w:t>
      </w:r>
      <w:r w:rsidR="00867CFA" w:rsidRPr="002D5B4F">
        <w:rPr>
          <w:sz w:val="20"/>
          <w:szCs w:val="20"/>
        </w:rPr>
        <w:t>program</w:t>
      </w:r>
      <w:r w:rsidRPr="002D5B4F">
        <w:rPr>
          <w:sz w:val="20"/>
          <w:szCs w:val="20"/>
        </w:rPr>
        <w:t>u</w:t>
      </w:r>
      <w:r w:rsidR="00867CFA" w:rsidRPr="002D5B4F">
        <w:rPr>
          <w:sz w:val="20"/>
          <w:szCs w:val="20"/>
        </w:rPr>
        <w:t xml:space="preserve"> </w:t>
      </w:r>
      <w:r w:rsidR="00867CFA" w:rsidRPr="002D5B4F">
        <w:rPr>
          <w:b/>
          <w:sz w:val="20"/>
          <w:szCs w:val="20"/>
        </w:rPr>
        <w:t>Business Administration</w:t>
      </w:r>
      <w:r w:rsidRPr="002D5B4F">
        <w:rPr>
          <w:b/>
          <w:sz w:val="20"/>
          <w:szCs w:val="20"/>
        </w:rPr>
        <w:t xml:space="preserve"> </w:t>
      </w:r>
      <w:r w:rsidR="009925C5" w:rsidRPr="00BA3C7E">
        <w:rPr>
          <w:sz w:val="20"/>
          <w:szCs w:val="20"/>
        </w:rPr>
        <w:t>má přijímací zkouška podobu</w:t>
      </w:r>
      <w:r w:rsidRPr="002D5B4F">
        <w:rPr>
          <w:b/>
          <w:sz w:val="20"/>
          <w:szCs w:val="20"/>
        </w:rPr>
        <w:t xml:space="preserve"> </w:t>
      </w:r>
      <w:r w:rsidR="00867CFA" w:rsidRPr="002D5B4F">
        <w:rPr>
          <w:sz w:val="20"/>
          <w:szCs w:val="20"/>
        </w:rPr>
        <w:t>eseje na vybrané téma z oblasti ekonomie, marketingu, podnikání apod. psané v anglickém jazyce, ústní obhajoby a pohovoru nad danou esejí, a dále motivačního dopisu. Přijímací řízení je realizováno distanční formou s využitím telekonference.</w:t>
      </w:r>
    </w:p>
    <w:p w14:paraId="60A053C2" w14:textId="77777777" w:rsidR="00A04658" w:rsidRDefault="00A04658" w:rsidP="00282F33">
      <w:pPr>
        <w:spacing w:after="0" w:line="240" w:lineRule="auto"/>
        <w:jc w:val="both"/>
        <w:rPr>
          <w:sz w:val="20"/>
          <w:szCs w:val="20"/>
        </w:rPr>
      </w:pPr>
    </w:p>
    <w:p w14:paraId="38EFAF7C" w14:textId="0BDAB6B7" w:rsidR="00725846" w:rsidRPr="00282F33" w:rsidRDefault="00725846" w:rsidP="00282F33">
      <w:pPr>
        <w:spacing w:after="0" w:line="240" w:lineRule="auto"/>
        <w:jc w:val="both"/>
        <w:rPr>
          <w:sz w:val="20"/>
          <w:szCs w:val="20"/>
        </w:rPr>
      </w:pPr>
      <w:r w:rsidRPr="00282F33">
        <w:rPr>
          <w:sz w:val="20"/>
          <w:szCs w:val="20"/>
        </w:rPr>
        <w:t>Poslední podmínkou je zápis do studia v termínu stanoveném fakultou.</w:t>
      </w:r>
    </w:p>
    <w:p w14:paraId="5E2BF200" w14:textId="77777777" w:rsidR="00D61A27" w:rsidRDefault="00D61A27" w:rsidP="00A21E31">
      <w:pPr>
        <w:spacing w:after="0" w:line="240" w:lineRule="auto"/>
        <w:rPr>
          <w:color w:val="0070C0"/>
          <w:sz w:val="20"/>
          <w:szCs w:val="20"/>
        </w:rPr>
      </w:pPr>
    </w:p>
    <w:p w14:paraId="56EFCE8D" w14:textId="77777777" w:rsidR="00A21E31" w:rsidRDefault="00A21E31" w:rsidP="00A21E31">
      <w:pPr>
        <w:spacing w:after="0" w:line="240" w:lineRule="auto"/>
        <w:rPr>
          <w:color w:val="0070C0"/>
          <w:sz w:val="20"/>
          <w:szCs w:val="20"/>
        </w:rPr>
      </w:pPr>
      <w:r w:rsidRPr="00564697">
        <w:rPr>
          <w:color w:val="0070C0"/>
          <w:sz w:val="20"/>
          <w:szCs w:val="20"/>
        </w:rPr>
        <w:t>Způsob ověření podmínek přijetí</w:t>
      </w:r>
    </w:p>
    <w:p w14:paraId="79D3BC1D" w14:textId="477B1F5E" w:rsidR="004B609E" w:rsidRPr="004B609E" w:rsidRDefault="004B609E" w:rsidP="004B609E">
      <w:pPr>
        <w:spacing w:after="0" w:line="240" w:lineRule="auto"/>
        <w:jc w:val="both"/>
        <w:rPr>
          <w:sz w:val="20"/>
          <w:szCs w:val="20"/>
        </w:rPr>
      </w:pPr>
      <w:r w:rsidRPr="004B609E">
        <w:rPr>
          <w:sz w:val="20"/>
          <w:szCs w:val="20"/>
        </w:rPr>
        <w:t xml:space="preserve">Dosažení středního vzdělání s maturitní </w:t>
      </w:r>
      <w:r w:rsidR="00AD6BEE">
        <w:rPr>
          <w:sz w:val="20"/>
          <w:szCs w:val="20"/>
        </w:rPr>
        <w:t xml:space="preserve">zkouškou </w:t>
      </w:r>
      <w:r w:rsidRPr="004B609E">
        <w:rPr>
          <w:sz w:val="20"/>
          <w:szCs w:val="20"/>
        </w:rPr>
        <w:t xml:space="preserve">uchazeči prokazují </w:t>
      </w:r>
      <w:r w:rsidRPr="00E632AA">
        <w:rPr>
          <w:sz w:val="20"/>
          <w:szCs w:val="20"/>
        </w:rPr>
        <w:t>nejpozději</w:t>
      </w:r>
      <w:r>
        <w:rPr>
          <w:sz w:val="20"/>
          <w:szCs w:val="20"/>
        </w:rPr>
        <w:t xml:space="preserve"> </w:t>
      </w:r>
      <w:r w:rsidRPr="00282F33">
        <w:rPr>
          <w:sz w:val="20"/>
          <w:szCs w:val="20"/>
        </w:rPr>
        <w:t xml:space="preserve">do </w:t>
      </w:r>
      <w:r>
        <w:rPr>
          <w:sz w:val="20"/>
          <w:szCs w:val="20"/>
        </w:rPr>
        <w:t xml:space="preserve">posledního </w:t>
      </w:r>
      <w:r w:rsidRPr="00282F33">
        <w:rPr>
          <w:sz w:val="20"/>
          <w:szCs w:val="20"/>
        </w:rPr>
        <w:t>dne</w:t>
      </w:r>
      <w:r>
        <w:rPr>
          <w:sz w:val="20"/>
          <w:szCs w:val="20"/>
        </w:rPr>
        <w:t xml:space="preserve"> předcházejícího</w:t>
      </w:r>
      <w:r w:rsidRPr="00282F33">
        <w:rPr>
          <w:sz w:val="20"/>
          <w:szCs w:val="20"/>
        </w:rPr>
        <w:t xml:space="preserve"> zápisu</w:t>
      </w:r>
      <w:r>
        <w:rPr>
          <w:sz w:val="20"/>
          <w:szCs w:val="20"/>
        </w:rPr>
        <w:t xml:space="preserve"> </w:t>
      </w:r>
      <w:r w:rsidRPr="004B609E">
        <w:rPr>
          <w:sz w:val="20"/>
          <w:szCs w:val="20"/>
        </w:rPr>
        <w:t>odevzdáním úředně ověřené kopie maturitního vysvědčení. Uchazeč, který získal zahraniční středoškolské vzdělání absolvováním studia ve středoškolském vzdělávacím programu na zahraniční střední škole, v mezinárodní střední škole, v evropské škole působící podle Úmluvy o statutu Evropských škol nebo ve škole, v níž ministerstvo povolilo podle školského zákona plnění povinné školní docházky, prokazuje splnění podmínky dosažení středního vzdělání s maturitní zkouškou odevzdání úředně ověřené kopie zahraničního dokladu o zahraničním středoškolském vzdělání, jeho úředního překladu do českého nebo anglického jazyka a potvrzením příslušné zahraniční střední školy nebo jiného příslušného zahraničního orgánu o tom, že absolvent studia ve středoškolském vzdělávacím programu dané zahraniční střední školy je v uvedeném cizím státě oprávněn ucházet se o přijetí ke studiu v bakalářském studijním programu.</w:t>
      </w:r>
    </w:p>
    <w:p w14:paraId="4AE4AC28" w14:textId="1E46D275" w:rsidR="004B609E" w:rsidRPr="004B609E" w:rsidRDefault="004B609E" w:rsidP="004B609E">
      <w:pPr>
        <w:spacing w:after="0" w:line="240" w:lineRule="auto"/>
        <w:jc w:val="both"/>
        <w:rPr>
          <w:sz w:val="20"/>
          <w:szCs w:val="20"/>
        </w:rPr>
      </w:pPr>
      <w:r w:rsidRPr="004B609E">
        <w:rPr>
          <w:sz w:val="20"/>
          <w:szCs w:val="20"/>
        </w:rPr>
        <w:t>Doklad o obecném uznání rovnocennosti nebo platnosti zahraničního dokladu o dosažení středního vzdělání v České republice (nostrifikace) se vyžaduje jen v případě, pokud FPH vysloví pochybnosti o dostatečné úrovni, rozsahu nebo obsahu předchozího zahraničního vzdělání uchazeče, doloženého zahraničním dokladem, a vyzve uchazeče k prokázání vzdělání předložením nostrifikace.</w:t>
      </w:r>
    </w:p>
    <w:p w14:paraId="6F31BCBE" w14:textId="4D2FA5F3" w:rsidR="00F7439A" w:rsidRDefault="00F7439A" w:rsidP="00282F33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ližší informace </w:t>
      </w:r>
      <w:hyperlink r:id="rId8" w:history="1">
        <w:r w:rsidRPr="00D504C5">
          <w:rPr>
            <w:rStyle w:val="Hypertextovodkaz"/>
            <w:sz w:val="20"/>
            <w:szCs w:val="20"/>
          </w:rPr>
          <w:t>https://www.vse.cz</w:t>
        </w:r>
      </w:hyperlink>
    </w:p>
    <w:p w14:paraId="0569320D" w14:textId="77777777" w:rsidR="00D61A27" w:rsidRDefault="00D61A27" w:rsidP="00A21E31">
      <w:pPr>
        <w:spacing w:after="0" w:line="240" w:lineRule="auto"/>
        <w:rPr>
          <w:bCs/>
          <w:color w:val="0070C0"/>
          <w:sz w:val="20"/>
          <w:szCs w:val="20"/>
        </w:rPr>
      </w:pPr>
    </w:p>
    <w:p w14:paraId="2FB1D3CC" w14:textId="77777777" w:rsidR="00A21E31" w:rsidRPr="00564697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Rozhodnutí o přijetí</w:t>
      </w:r>
    </w:p>
    <w:p w14:paraId="35C3B950" w14:textId="0D128A5C" w:rsidR="00E632AA" w:rsidRPr="00043A59" w:rsidRDefault="00A21E31" w:rsidP="00E632AA">
      <w:pPr>
        <w:spacing w:after="0" w:line="240" w:lineRule="auto"/>
        <w:jc w:val="both"/>
        <w:rPr>
          <w:bCs/>
          <w:sz w:val="20"/>
          <w:szCs w:val="20"/>
        </w:rPr>
      </w:pPr>
      <w:r w:rsidRPr="00A21E31">
        <w:rPr>
          <w:rStyle w:val="Siln"/>
          <w:b w:val="0"/>
          <w:sz w:val="20"/>
          <w:szCs w:val="20"/>
        </w:rPr>
        <w:t>O přijetí rozhodne pořadí uchazečů, kteří splnili podmínky přijetí, sestavené podle součtu bodů</w:t>
      </w:r>
      <w:r w:rsidR="003D244F">
        <w:rPr>
          <w:rStyle w:val="Siln"/>
          <w:b w:val="0"/>
          <w:sz w:val="20"/>
          <w:szCs w:val="20"/>
        </w:rPr>
        <w:t>.</w:t>
      </w:r>
      <w:r w:rsidRPr="00A21E31">
        <w:rPr>
          <w:rStyle w:val="Siln"/>
          <w:b w:val="0"/>
          <w:sz w:val="20"/>
          <w:szCs w:val="20"/>
        </w:rPr>
        <w:t xml:space="preserve"> Podle takto sestaveného pořadí bude přijat takový počet uchazečů, jaký umožní finanční politika státu vůči resortu vysokých škol a kapacity fakulty a </w:t>
      </w:r>
      <w:r w:rsidR="008270FA">
        <w:rPr>
          <w:rStyle w:val="Siln"/>
          <w:b w:val="0"/>
          <w:sz w:val="20"/>
          <w:szCs w:val="20"/>
        </w:rPr>
        <w:t>Vysoké školy ekonomické</w:t>
      </w:r>
      <w:r w:rsidRPr="00A21E31">
        <w:rPr>
          <w:rStyle w:val="Siln"/>
          <w:b w:val="0"/>
          <w:sz w:val="20"/>
          <w:szCs w:val="20"/>
        </w:rPr>
        <w:t xml:space="preserve"> v Praze.</w:t>
      </w:r>
      <w:r w:rsidR="00575941" w:rsidRPr="00575941">
        <w:rPr>
          <w:bCs/>
          <w:sz w:val="20"/>
          <w:szCs w:val="20"/>
        </w:rPr>
        <w:t xml:space="preserve"> </w:t>
      </w:r>
      <w:r w:rsidR="00575941" w:rsidRPr="00564697">
        <w:rPr>
          <w:bCs/>
          <w:sz w:val="20"/>
          <w:szCs w:val="20"/>
        </w:rPr>
        <w:t xml:space="preserve">Osobní účast přijatých uchazečů </w:t>
      </w:r>
      <w:r w:rsidR="00575941">
        <w:rPr>
          <w:bCs/>
          <w:sz w:val="20"/>
          <w:szCs w:val="20"/>
        </w:rPr>
        <w:t xml:space="preserve">(případně jejich zástupců s plnou mocí) </w:t>
      </w:r>
      <w:r w:rsidR="00575941" w:rsidRPr="00564697">
        <w:rPr>
          <w:bCs/>
          <w:sz w:val="20"/>
          <w:szCs w:val="20"/>
        </w:rPr>
        <w:t>u zápisu do studia je povinná. V případě nedostavení se ztrácí přijatý uchazeč právo na zápis do studia (§ 51 zákona č. 111/1998 Sb.).</w:t>
      </w:r>
      <w:r w:rsidR="00E632AA">
        <w:rPr>
          <w:bCs/>
          <w:sz w:val="20"/>
          <w:szCs w:val="20"/>
        </w:rPr>
        <w:t xml:space="preserve"> </w:t>
      </w:r>
      <w:r w:rsidR="00E632AA" w:rsidRPr="00043A59">
        <w:rPr>
          <w:bCs/>
          <w:sz w:val="20"/>
          <w:szCs w:val="20"/>
        </w:rPr>
        <w:t xml:space="preserve">V případě online zápisu vyjadřuje uchazeč svůj zájem o studium prostřednictvím </w:t>
      </w:r>
      <w:proofErr w:type="spellStart"/>
      <w:r w:rsidR="00E632AA" w:rsidRPr="00043A59">
        <w:rPr>
          <w:bCs/>
          <w:sz w:val="20"/>
          <w:szCs w:val="20"/>
        </w:rPr>
        <w:t>InSiS</w:t>
      </w:r>
      <w:proofErr w:type="spellEnd"/>
      <w:r w:rsidR="00E632AA" w:rsidRPr="00043A59">
        <w:rPr>
          <w:bCs/>
          <w:sz w:val="20"/>
          <w:szCs w:val="20"/>
        </w:rPr>
        <w:t xml:space="preserve"> – návratky </w:t>
      </w:r>
      <w:r w:rsidR="000352B5">
        <w:rPr>
          <w:bCs/>
          <w:sz w:val="20"/>
          <w:szCs w:val="20"/>
        </w:rPr>
        <w:t xml:space="preserve">nejpozději </w:t>
      </w:r>
      <w:r w:rsidR="00E632AA" w:rsidRPr="00043A59">
        <w:rPr>
          <w:bCs/>
          <w:sz w:val="20"/>
          <w:szCs w:val="20"/>
        </w:rPr>
        <w:t xml:space="preserve">v den zápisu. </w:t>
      </w:r>
    </w:p>
    <w:p w14:paraId="116786AC" w14:textId="77777777" w:rsidR="00D61A27" w:rsidRDefault="00D61A27" w:rsidP="00A21E31">
      <w:pPr>
        <w:spacing w:after="0" w:line="240" w:lineRule="auto"/>
        <w:rPr>
          <w:color w:val="0070C0"/>
          <w:sz w:val="20"/>
          <w:szCs w:val="20"/>
        </w:rPr>
      </w:pPr>
    </w:p>
    <w:p w14:paraId="4BA62E54" w14:textId="77777777" w:rsidR="00A21E31" w:rsidRPr="00A21E31" w:rsidRDefault="00A21E31" w:rsidP="00A21E31">
      <w:pPr>
        <w:spacing w:after="0" w:line="240" w:lineRule="auto"/>
        <w:rPr>
          <w:color w:val="0070C0"/>
          <w:sz w:val="20"/>
          <w:szCs w:val="20"/>
        </w:rPr>
      </w:pPr>
      <w:r w:rsidRPr="00A21E31">
        <w:rPr>
          <w:color w:val="0070C0"/>
          <w:sz w:val="20"/>
          <w:szCs w:val="20"/>
        </w:rPr>
        <w:t>Přihláška ke studiu</w:t>
      </w:r>
    </w:p>
    <w:p w14:paraId="414C2F0C" w14:textId="596F3AEE" w:rsidR="00A21E31" w:rsidRPr="00A21E31" w:rsidRDefault="00A21E31" w:rsidP="005B75D7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  <w:r w:rsidRPr="00A21E31">
        <w:rPr>
          <w:rStyle w:val="Siln"/>
          <w:b w:val="0"/>
          <w:sz w:val="20"/>
          <w:szCs w:val="20"/>
        </w:rPr>
        <w:t>Přihlášky ke studiu se podávají pouze elektronickou formou na adrese http</w:t>
      </w:r>
      <w:r w:rsidR="00AD6BEE">
        <w:rPr>
          <w:rStyle w:val="Siln"/>
          <w:b w:val="0"/>
          <w:sz w:val="20"/>
          <w:szCs w:val="20"/>
        </w:rPr>
        <w:t>s</w:t>
      </w:r>
      <w:r w:rsidRPr="00A21E31">
        <w:rPr>
          <w:rStyle w:val="Siln"/>
          <w:b w:val="0"/>
          <w:sz w:val="20"/>
          <w:szCs w:val="20"/>
        </w:rPr>
        <w:t xml:space="preserve">://prihlasky.vse.cz. Po odeslání přihlášky obdrží uchazeč (na elektronickou adresu (e-mail), kterou v přihlášce uvede) číslo účtu a variabilní symbol, které použije pro platbu poplatku za úkony spojené s přijímacím řízením. </w:t>
      </w:r>
      <w:r w:rsidR="006D7D5E" w:rsidRPr="006D7D5E">
        <w:rPr>
          <w:rStyle w:val="Siln"/>
          <w:b w:val="0"/>
          <w:sz w:val="20"/>
          <w:szCs w:val="20"/>
        </w:rPr>
        <w:t>Přihlášku je možné uhradit kartou pomocí odkazu v systému pro evidenci přihlášek. Jiné způsoby úhrady přihlášky nejsou možné.</w:t>
      </w:r>
      <w:r w:rsidRPr="00A21E31">
        <w:rPr>
          <w:rStyle w:val="Siln"/>
          <w:b w:val="0"/>
          <w:sz w:val="20"/>
          <w:szCs w:val="20"/>
        </w:rPr>
        <w:t xml:space="preserve"> Do jedné platby nelze slučovat poplatky za více přihlášek. Uchazeč je považován za přihlášeného v okamžiku, kdy je plně vyplněna elektronická přihláška a kdy je na vyhrazený účet školy řádně připsána celá předepsaná částka. Na Fakultu podnikohospodářskou je možné podat přihlášky na všechny </w:t>
      </w:r>
      <w:r w:rsidR="00B26A81">
        <w:rPr>
          <w:rStyle w:val="Siln"/>
          <w:b w:val="0"/>
          <w:sz w:val="20"/>
          <w:szCs w:val="20"/>
        </w:rPr>
        <w:t>programy</w:t>
      </w:r>
      <w:r w:rsidRPr="00A21E31">
        <w:rPr>
          <w:rStyle w:val="Siln"/>
          <w:b w:val="0"/>
          <w:sz w:val="20"/>
          <w:szCs w:val="20"/>
        </w:rPr>
        <w:t xml:space="preserve"> bakalářského studia (ale není možné si volit alternativní </w:t>
      </w:r>
      <w:r w:rsidR="00FD59E3">
        <w:rPr>
          <w:rStyle w:val="Siln"/>
          <w:b w:val="0"/>
          <w:sz w:val="20"/>
          <w:szCs w:val="20"/>
        </w:rPr>
        <w:t>program</w:t>
      </w:r>
      <w:r w:rsidRPr="00A21E31">
        <w:rPr>
          <w:rStyle w:val="Siln"/>
          <w:b w:val="0"/>
          <w:sz w:val="20"/>
          <w:szCs w:val="20"/>
        </w:rPr>
        <w:t xml:space="preserve"> z důvodu </w:t>
      </w:r>
      <w:r w:rsidR="007266E7">
        <w:rPr>
          <w:rStyle w:val="Siln"/>
          <w:b w:val="0"/>
          <w:sz w:val="20"/>
          <w:szCs w:val="20"/>
        </w:rPr>
        <w:t>rozdílných přijímacích zkoušek).</w:t>
      </w:r>
      <w:r w:rsidRPr="00A21E31">
        <w:rPr>
          <w:rStyle w:val="Siln"/>
          <w:b w:val="0"/>
          <w:sz w:val="20"/>
          <w:szCs w:val="20"/>
        </w:rPr>
        <w:t xml:space="preserve"> Fakulta nevylučuje, že v případě podání více přihlášek může dojít k souběhu termínů přijímacích zkoušek.</w:t>
      </w:r>
    </w:p>
    <w:p w14:paraId="22B5B3BB" w14:textId="77777777" w:rsidR="00D61A27" w:rsidRDefault="00D61A27" w:rsidP="00A21E31">
      <w:pPr>
        <w:spacing w:after="0" w:line="240" w:lineRule="auto"/>
        <w:rPr>
          <w:bCs/>
          <w:color w:val="0070C0"/>
          <w:sz w:val="20"/>
          <w:szCs w:val="20"/>
        </w:rPr>
      </w:pPr>
    </w:p>
    <w:p w14:paraId="2FBCD4A4" w14:textId="77777777" w:rsidR="00A21E31" w:rsidRPr="00A21E31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A21E31">
        <w:rPr>
          <w:bCs/>
          <w:color w:val="0070C0"/>
          <w:sz w:val="20"/>
          <w:szCs w:val="20"/>
        </w:rPr>
        <w:lastRenderedPageBreak/>
        <w:t>Forma a rámcový obsah zkoušky, kritéria pro její vyhodnocení</w:t>
      </w:r>
    </w:p>
    <w:p w14:paraId="7A366AE5" w14:textId="778EF9CA" w:rsidR="00A21E31" w:rsidRPr="00A21E31" w:rsidRDefault="00A21E31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  <w:r w:rsidRPr="00E632AA">
        <w:rPr>
          <w:rStyle w:val="Siln"/>
          <w:b w:val="0"/>
          <w:sz w:val="20"/>
          <w:szCs w:val="20"/>
        </w:rPr>
        <w:t xml:space="preserve">Přijímací zkouška </w:t>
      </w:r>
      <w:r w:rsidR="00FD59E3" w:rsidRPr="00E632AA">
        <w:rPr>
          <w:rStyle w:val="Siln"/>
          <w:b w:val="0"/>
          <w:sz w:val="20"/>
          <w:szCs w:val="20"/>
        </w:rPr>
        <w:t xml:space="preserve">u programů vyučovaných v českém jazyce </w:t>
      </w:r>
      <w:r w:rsidRPr="00E632AA">
        <w:rPr>
          <w:rStyle w:val="Siln"/>
          <w:b w:val="0"/>
          <w:sz w:val="20"/>
          <w:szCs w:val="20"/>
        </w:rPr>
        <w:t>probíhá formou oddělených po sobě bezprostředně následujících testů</w:t>
      </w:r>
      <w:r w:rsidR="00A04658">
        <w:rPr>
          <w:rStyle w:val="Siln"/>
          <w:b w:val="0"/>
          <w:sz w:val="20"/>
          <w:szCs w:val="20"/>
        </w:rPr>
        <w:t xml:space="preserve"> konaných v počítačových učebnách VŠE</w:t>
      </w:r>
      <w:r w:rsidRPr="00E632AA">
        <w:rPr>
          <w:rStyle w:val="Siln"/>
          <w:b w:val="0"/>
          <w:sz w:val="20"/>
          <w:szCs w:val="20"/>
        </w:rPr>
        <w:t>. Test z matematiky</w:t>
      </w:r>
      <w:r w:rsidR="000F2966" w:rsidRPr="00E632AA">
        <w:rPr>
          <w:rStyle w:val="Siln"/>
          <w:b w:val="0"/>
          <w:sz w:val="20"/>
          <w:szCs w:val="20"/>
        </w:rPr>
        <w:t>,</w:t>
      </w:r>
      <w:r w:rsidRPr="00E632AA">
        <w:rPr>
          <w:rStyle w:val="Siln"/>
          <w:b w:val="0"/>
          <w:sz w:val="20"/>
          <w:szCs w:val="20"/>
        </w:rPr>
        <w:t xml:space="preserve"> test ze znalostí z oblasti kultury</w:t>
      </w:r>
      <w:r w:rsidR="000F2966" w:rsidRPr="00E632AA">
        <w:rPr>
          <w:rStyle w:val="Siln"/>
          <w:b w:val="0"/>
          <w:sz w:val="20"/>
          <w:szCs w:val="20"/>
        </w:rPr>
        <w:t>,</w:t>
      </w:r>
      <w:r w:rsidRPr="00E632AA">
        <w:rPr>
          <w:rStyle w:val="Siln"/>
          <w:b w:val="0"/>
          <w:sz w:val="20"/>
          <w:szCs w:val="20"/>
        </w:rPr>
        <w:t xml:space="preserve"> test z</w:t>
      </w:r>
      <w:r w:rsidR="00575941" w:rsidRPr="00E632AA">
        <w:rPr>
          <w:rStyle w:val="Siln"/>
          <w:b w:val="0"/>
          <w:sz w:val="20"/>
          <w:szCs w:val="20"/>
        </w:rPr>
        <w:t xml:space="preserve">e základů logického myšlení a </w:t>
      </w:r>
      <w:r w:rsidRPr="00E632AA">
        <w:rPr>
          <w:rStyle w:val="Siln"/>
          <w:b w:val="0"/>
          <w:sz w:val="20"/>
          <w:szCs w:val="20"/>
        </w:rPr>
        <w:t xml:space="preserve">test </w:t>
      </w:r>
      <w:r w:rsidR="00575941" w:rsidRPr="00E632AA">
        <w:rPr>
          <w:rStyle w:val="Siln"/>
          <w:b w:val="0"/>
          <w:sz w:val="20"/>
          <w:szCs w:val="20"/>
        </w:rPr>
        <w:t xml:space="preserve">z </w:t>
      </w:r>
      <w:r w:rsidRPr="00E632AA">
        <w:rPr>
          <w:rStyle w:val="Siln"/>
          <w:b w:val="0"/>
          <w:sz w:val="20"/>
          <w:szCs w:val="20"/>
        </w:rPr>
        <w:t xml:space="preserve">jazyka </w:t>
      </w:r>
      <w:r w:rsidR="00A04658">
        <w:rPr>
          <w:rStyle w:val="Siln"/>
          <w:b w:val="0"/>
          <w:sz w:val="20"/>
          <w:szCs w:val="20"/>
        </w:rPr>
        <w:t xml:space="preserve">trvá </w:t>
      </w:r>
      <w:r w:rsidRPr="00E632AA">
        <w:rPr>
          <w:rStyle w:val="Siln"/>
          <w:b w:val="0"/>
          <w:sz w:val="20"/>
          <w:szCs w:val="20"/>
        </w:rPr>
        <w:t>45 min. Z každého testu lze dosáhnout max. 100 bodů. Rámcový obsah zkoušky z matematiky a z jazyků odpovídá</w:t>
      </w:r>
      <w:r w:rsidRPr="00A21E31">
        <w:rPr>
          <w:rStyle w:val="Siln"/>
          <w:b w:val="0"/>
          <w:sz w:val="20"/>
          <w:szCs w:val="20"/>
        </w:rPr>
        <w:t xml:space="preserve"> úrovni maturity státního gymnázia. Test ze znalostí z oblasti kultury má prokázat zájem o zvolený </w:t>
      </w:r>
      <w:r w:rsidR="00B26A81">
        <w:rPr>
          <w:rStyle w:val="Siln"/>
          <w:b w:val="0"/>
          <w:sz w:val="20"/>
          <w:szCs w:val="20"/>
        </w:rPr>
        <w:t>program</w:t>
      </w:r>
      <w:r w:rsidRPr="00A21E31">
        <w:rPr>
          <w:rStyle w:val="Siln"/>
          <w:b w:val="0"/>
          <w:sz w:val="20"/>
          <w:szCs w:val="20"/>
        </w:rPr>
        <w:t>. Test ze základů logického myšlení prověřuje schopnost uchazeče zařazovat dané podmínky do možných souvislostí, prověřuje schopnost uchazeče číst v tabulkách či grafech, pracovat s procenty či řešit úlohy s neznámými veličinami. Pro řešení nejsou nutné hluboké znalosti matematiky. Kritériem vyhodnocení je správnost odpovědí.</w:t>
      </w:r>
    </w:p>
    <w:p w14:paraId="5D2BE7BA" w14:textId="77777777" w:rsidR="00133D69" w:rsidRDefault="00133D69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</w:p>
    <w:p w14:paraId="002A6CCF" w14:textId="77777777" w:rsidR="00133D69" w:rsidRPr="001A5468" w:rsidRDefault="00133D69" w:rsidP="00133D69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1A5468">
        <w:rPr>
          <w:bCs/>
          <w:color w:val="0070C0"/>
          <w:sz w:val="20"/>
          <w:szCs w:val="20"/>
        </w:rPr>
        <w:t>Prominutí přijímací zkoušky</w:t>
      </w:r>
    </w:p>
    <w:p w14:paraId="769CEA55" w14:textId="110BD9B4" w:rsidR="00133D69" w:rsidRPr="001A5468" w:rsidRDefault="00133D69" w:rsidP="00133D69">
      <w:p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1A5468">
        <w:rPr>
          <w:sz w:val="20"/>
          <w:szCs w:val="20"/>
        </w:rPr>
        <w:t xml:space="preserve">Děkan promine </w:t>
      </w:r>
      <w:r w:rsidR="003D244F" w:rsidRPr="001A5468">
        <w:rPr>
          <w:sz w:val="20"/>
          <w:szCs w:val="20"/>
        </w:rPr>
        <w:t xml:space="preserve">dokládání průměrných známek ze středních škol v České či Slovenské republice či </w:t>
      </w:r>
      <w:r w:rsidRPr="001A5468">
        <w:rPr>
          <w:sz w:val="20"/>
          <w:szCs w:val="20"/>
        </w:rPr>
        <w:t>skládání přijímací zkoušky</w:t>
      </w:r>
      <w:r w:rsidRPr="001A5468" w:rsidDel="000A71D4">
        <w:rPr>
          <w:sz w:val="20"/>
          <w:szCs w:val="20"/>
        </w:rPr>
        <w:t xml:space="preserve"> </w:t>
      </w:r>
      <w:r w:rsidRPr="001A5468">
        <w:rPr>
          <w:sz w:val="20"/>
          <w:szCs w:val="20"/>
        </w:rPr>
        <w:t xml:space="preserve">uchazečům, kteří podali přihlášku do bakalářského studia FPH, a </w:t>
      </w:r>
      <w:r w:rsidR="003A6355" w:rsidRPr="001A5468">
        <w:rPr>
          <w:sz w:val="20"/>
          <w:szCs w:val="20"/>
        </w:rPr>
        <w:t xml:space="preserve">splnili alespoň jednu z </w:t>
      </w:r>
      <w:r w:rsidRPr="001A5468">
        <w:rPr>
          <w:sz w:val="20"/>
          <w:szCs w:val="20"/>
        </w:rPr>
        <w:t>následujících podmínek:</w:t>
      </w:r>
    </w:p>
    <w:p w14:paraId="53D25B2E" w14:textId="56F105B3" w:rsidR="00133D69" w:rsidRPr="001A5468" w:rsidRDefault="00A9294B" w:rsidP="00133D69">
      <w:pPr>
        <w:pStyle w:val="Odstavecseseznamem"/>
        <w:numPr>
          <w:ilvl w:val="0"/>
          <w:numId w:val="4"/>
        </w:num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1A5468">
        <w:rPr>
          <w:sz w:val="20"/>
          <w:szCs w:val="20"/>
        </w:rPr>
        <w:t xml:space="preserve">získali v Přijímacích zkouškách </w:t>
      </w:r>
      <w:r w:rsidR="00060F18" w:rsidRPr="001A5468">
        <w:rPr>
          <w:sz w:val="20"/>
          <w:szCs w:val="20"/>
        </w:rPr>
        <w:t>„</w:t>
      </w:r>
      <w:r w:rsidRPr="001A5468">
        <w:rPr>
          <w:sz w:val="20"/>
          <w:szCs w:val="20"/>
        </w:rPr>
        <w:t>nanečisto</w:t>
      </w:r>
      <w:r w:rsidR="00060F18" w:rsidRPr="001A5468">
        <w:rPr>
          <w:sz w:val="20"/>
          <w:szCs w:val="20"/>
        </w:rPr>
        <w:t>“</w:t>
      </w:r>
      <w:r w:rsidRPr="001A5468">
        <w:rPr>
          <w:sz w:val="20"/>
          <w:szCs w:val="20"/>
        </w:rPr>
        <w:t xml:space="preserve"> pořádaných VŠE</w:t>
      </w:r>
      <w:r w:rsidR="00060F18" w:rsidRPr="001A5468">
        <w:rPr>
          <w:sz w:val="20"/>
          <w:szCs w:val="20"/>
        </w:rPr>
        <w:t xml:space="preserve"> pro uchazeče o bakalářské studium </w:t>
      </w:r>
      <w:r w:rsidRPr="001A5468">
        <w:rPr>
          <w:sz w:val="20"/>
          <w:szCs w:val="20"/>
        </w:rPr>
        <w:t xml:space="preserve">v roce </w:t>
      </w:r>
      <w:r w:rsidR="0071103E" w:rsidRPr="001A5468">
        <w:rPr>
          <w:sz w:val="20"/>
          <w:szCs w:val="20"/>
        </w:rPr>
        <w:t>202</w:t>
      </w:r>
      <w:r w:rsidR="004B3C9C">
        <w:rPr>
          <w:sz w:val="20"/>
          <w:szCs w:val="20"/>
        </w:rPr>
        <w:t>3</w:t>
      </w:r>
      <w:r w:rsidRPr="001A5468">
        <w:rPr>
          <w:sz w:val="20"/>
          <w:szCs w:val="20"/>
        </w:rPr>
        <w:t xml:space="preserve"> alespoň </w:t>
      </w:r>
      <w:r w:rsidR="004B3C9C">
        <w:rPr>
          <w:sz w:val="20"/>
          <w:szCs w:val="20"/>
        </w:rPr>
        <w:t>75</w:t>
      </w:r>
      <w:r w:rsidRPr="001A5468">
        <w:rPr>
          <w:sz w:val="20"/>
          <w:szCs w:val="20"/>
        </w:rPr>
        <w:t xml:space="preserve"> % bodů z každé části testu</w:t>
      </w:r>
      <w:r w:rsidR="00FC0F32" w:rsidRPr="001A5468">
        <w:rPr>
          <w:sz w:val="20"/>
          <w:szCs w:val="20"/>
        </w:rPr>
        <w:t>;</w:t>
      </w:r>
    </w:p>
    <w:p w14:paraId="37BF3641" w14:textId="2859D40F" w:rsidR="00905D32" w:rsidRPr="001A5468" w:rsidRDefault="00FC0F32" w:rsidP="00133D69">
      <w:pPr>
        <w:pStyle w:val="Odstavecseseznamem"/>
        <w:numPr>
          <w:ilvl w:val="0"/>
          <w:numId w:val="4"/>
        </w:num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1A5468">
        <w:rPr>
          <w:sz w:val="20"/>
          <w:szCs w:val="20"/>
        </w:rPr>
        <w:t xml:space="preserve">umístili se </w:t>
      </w:r>
      <w:r w:rsidR="00545284" w:rsidRPr="001A5468">
        <w:rPr>
          <w:sz w:val="20"/>
          <w:szCs w:val="20"/>
        </w:rPr>
        <w:t xml:space="preserve">v posledních 4 letech </w:t>
      </w:r>
      <w:r w:rsidRPr="001A5468">
        <w:rPr>
          <w:sz w:val="20"/>
          <w:szCs w:val="20"/>
        </w:rPr>
        <w:t>na předních místech ve významné umělecké soutěži</w:t>
      </w:r>
      <w:r w:rsidR="00D428E9" w:rsidRPr="001A5468">
        <w:rPr>
          <w:sz w:val="20"/>
          <w:szCs w:val="20"/>
        </w:rPr>
        <w:t xml:space="preserve"> na mezinárodní či národní úrovni</w:t>
      </w:r>
      <w:r w:rsidRPr="001A5468">
        <w:rPr>
          <w:sz w:val="20"/>
          <w:szCs w:val="20"/>
        </w:rPr>
        <w:t xml:space="preserve"> (platí pouze pro uchazeče o program </w:t>
      </w:r>
      <w:proofErr w:type="spellStart"/>
      <w:r w:rsidRPr="001A5468">
        <w:rPr>
          <w:sz w:val="20"/>
          <w:szCs w:val="20"/>
        </w:rPr>
        <w:t>Arts</w:t>
      </w:r>
      <w:proofErr w:type="spellEnd"/>
      <w:r w:rsidRPr="001A5468">
        <w:rPr>
          <w:sz w:val="20"/>
          <w:szCs w:val="20"/>
        </w:rPr>
        <w:t xml:space="preserve"> management).</w:t>
      </w:r>
    </w:p>
    <w:p w14:paraId="0B5204E7" w14:textId="342E1B6A" w:rsidR="00133D69" w:rsidRPr="00564697" w:rsidRDefault="00133D69" w:rsidP="00133D69">
      <w:pPr>
        <w:spacing w:after="0" w:line="240" w:lineRule="auto"/>
        <w:jc w:val="both"/>
        <w:rPr>
          <w:bCs/>
          <w:sz w:val="20"/>
          <w:szCs w:val="20"/>
        </w:rPr>
      </w:pPr>
      <w:r w:rsidRPr="00564697">
        <w:rPr>
          <w:bCs/>
          <w:sz w:val="20"/>
          <w:szCs w:val="20"/>
        </w:rPr>
        <w:t>Další podrobné informace o přijímacím řízení naleznou uchazeči na webových stránkách fakulty</w:t>
      </w:r>
      <w:r>
        <w:rPr>
          <w:bCs/>
          <w:sz w:val="20"/>
          <w:szCs w:val="20"/>
        </w:rPr>
        <w:t xml:space="preserve"> (</w:t>
      </w:r>
      <w:r w:rsidR="00AD6BEE" w:rsidRPr="00AD6BEE">
        <w:rPr>
          <w:bCs/>
          <w:sz w:val="20"/>
          <w:szCs w:val="20"/>
        </w:rPr>
        <w:t>https://fph.vse.cz/</w:t>
      </w:r>
      <w:r>
        <w:rPr>
          <w:bCs/>
          <w:sz w:val="20"/>
          <w:szCs w:val="20"/>
        </w:rPr>
        <w:t>)</w:t>
      </w:r>
      <w:r w:rsidRPr="00564697">
        <w:rPr>
          <w:bCs/>
          <w:sz w:val="20"/>
          <w:szCs w:val="20"/>
        </w:rPr>
        <w:t>.</w:t>
      </w:r>
    </w:p>
    <w:p w14:paraId="38369C79" w14:textId="77777777" w:rsidR="00C13A38" w:rsidRDefault="00C13A38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</w:p>
    <w:p w14:paraId="221DA8EC" w14:textId="2867DB1B" w:rsidR="00A21E31" w:rsidRPr="00A21E31" w:rsidRDefault="00AD6BEE" w:rsidP="00A21E31">
      <w:pPr>
        <w:pStyle w:val="Odstavecseseznamem"/>
        <w:numPr>
          <w:ilvl w:val="0"/>
          <w:numId w:val="5"/>
        </w:numPr>
        <w:spacing w:after="0" w:line="240" w:lineRule="auto"/>
        <w:rPr>
          <w:rFonts w:eastAsiaTheme="minorHAnsi"/>
          <w:b/>
          <w:color w:val="0070C0"/>
          <w:sz w:val="24"/>
          <w:szCs w:val="24"/>
          <w:lang w:eastAsia="en-US"/>
        </w:rPr>
      </w:pPr>
      <w:r>
        <w:rPr>
          <w:rFonts w:eastAsiaTheme="minorHAnsi"/>
          <w:b/>
          <w:color w:val="0070C0"/>
          <w:sz w:val="24"/>
          <w:szCs w:val="24"/>
          <w:lang w:eastAsia="en-US"/>
        </w:rPr>
        <w:t>Navazující magisterské</w:t>
      </w:r>
      <w:r w:rsidR="00A21E31" w:rsidRPr="00A21E31">
        <w:rPr>
          <w:rFonts w:eastAsiaTheme="minorHAnsi"/>
          <w:b/>
          <w:color w:val="0070C0"/>
          <w:sz w:val="24"/>
          <w:szCs w:val="24"/>
          <w:lang w:eastAsia="en-US"/>
        </w:rPr>
        <w:t xml:space="preserve"> studijní program</w:t>
      </w:r>
      <w:r>
        <w:rPr>
          <w:rFonts w:eastAsiaTheme="minorHAnsi"/>
          <w:b/>
          <w:color w:val="0070C0"/>
          <w:sz w:val="24"/>
          <w:szCs w:val="24"/>
          <w:lang w:eastAsia="en-US"/>
        </w:rPr>
        <w:t>y</w:t>
      </w:r>
    </w:p>
    <w:p w14:paraId="66E62CD7" w14:textId="28212FA0" w:rsidR="00A21E31" w:rsidRPr="00564697" w:rsidRDefault="00A21E31" w:rsidP="00A21E31">
      <w:pPr>
        <w:spacing w:after="0" w:line="240" w:lineRule="auto"/>
        <w:rPr>
          <w:color w:val="0070C0"/>
          <w:sz w:val="20"/>
          <w:szCs w:val="20"/>
        </w:rPr>
      </w:pPr>
      <w:r w:rsidRPr="00564697">
        <w:rPr>
          <w:color w:val="0070C0"/>
          <w:sz w:val="20"/>
          <w:szCs w:val="20"/>
        </w:rPr>
        <w:t xml:space="preserve">Otevírané studijní </w:t>
      </w:r>
      <w:r w:rsidR="002C58AA">
        <w:rPr>
          <w:color w:val="0070C0"/>
          <w:sz w:val="20"/>
          <w:szCs w:val="20"/>
        </w:rPr>
        <w:t>programy</w:t>
      </w:r>
    </w:p>
    <w:tbl>
      <w:tblPr>
        <w:tblStyle w:val="Svtltabulkasmkou1zvraznn1"/>
        <w:tblW w:w="7555" w:type="dxa"/>
        <w:tblLook w:val="04A0" w:firstRow="1" w:lastRow="0" w:firstColumn="1" w:lastColumn="0" w:noHBand="0" w:noVBand="1"/>
      </w:tblPr>
      <w:tblGrid>
        <w:gridCol w:w="4052"/>
        <w:gridCol w:w="1412"/>
        <w:gridCol w:w="2091"/>
      </w:tblGrid>
      <w:tr w:rsidR="00A21E31" w:rsidRPr="00564697" w14:paraId="50B00876" w14:textId="77777777" w:rsidTr="002A00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5" w:type="dxa"/>
          </w:tcPr>
          <w:p w14:paraId="27531C68" w14:textId="67DFD93E" w:rsidR="00A21E31" w:rsidRPr="00564697" w:rsidRDefault="00A21E31" w:rsidP="002C58AA">
            <w:pPr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 xml:space="preserve">Název </w:t>
            </w:r>
            <w:r w:rsidR="002C58AA">
              <w:rPr>
                <w:sz w:val="20"/>
                <w:szCs w:val="20"/>
              </w:rPr>
              <w:t>program</w:t>
            </w:r>
          </w:p>
        </w:tc>
        <w:tc>
          <w:tcPr>
            <w:tcW w:w="1352" w:type="dxa"/>
          </w:tcPr>
          <w:p w14:paraId="3A7595A0" w14:textId="77777777" w:rsidR="00A21E31" w:rsidRPr="00A21E31" w:rsidRDefault="00A21E31" w:rsidP="002A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Jazyk výuky</w:t>
            </w:r>
          </w:p>
        </w:tc>
        <w:tc>
          <w:tcPr>
            <w:tcW w:w="2108" w:type="dxa"/>
          </w:tcPr>
          <w:p w14:paraId="4BF9FEC7" w14:textId="77777777" w:rsidR="00A21E31" w:rsidRPr="00A21E31" w:rsidRDefault="00A21E31" w:rsidP="002A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Forma studia</w:t>
            </w:r>
          </w:p>
        </w:tc>
      </w:tr>
      <w:tr w:rsidR="00A21E31" w:rsidRPr="00564697" w14:paraId="06DF5E6C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5" w:type="dxa"/>
          </w:tcPr>
          <w:p w14:paraId="0C416D7D" w14:textId="0FA2111E" w:rsidR="00A21E31" w:rsidRPr="00564697" w:rsidRDefault="00066045" w:rsidP="00066045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M</w:t>
            </w:r>
            <w:r w:rsidR="00A21E31" w:rsidRPr="00564697">
              <w:rPr>
                <w:b w:val="0"/>
                <w:sz w:val="20"/>
                <w:szCs w:val="20"/>
              </w:rPr>
              <w:t>anagement (</w:t>
            </w:r>
            <w:r>
              <w:rPr>
                <w:b w:val="0"/>
                <w:sz w:val="20"/>
                <w:szCs w:val="20"/>
              </w:rPr>
              <w:t>M</w:t>
            </w:r>
            <w:r w:rsidR="008270FA">
              <w:rPr>
                <w:b w:val="0"/>
                <w:sz w:val="20"/>
                <w:szCs w:val="20"/>
              </w:rPr>
              <w:t>N</w:t>
            </w:r>
            <w:r>
              <w:rPr>
                <w:b w:val="0"/>
                <w:sz w:val="20"/>
                <w:szCs w:val="20"/>
              </w:rPr>
              <w:t>G, MIMG</w:t>
            </w:r>
            <w:r w:rsidR="00A21E31" w:rsidRPr="00564697">
              <w:rPr>
                <w:b w:val="0"/>
                <w:sz w:val="20"/>
                <w:szCs w:val="20"/>
              </w:rPr>
              <w:t>)</w:t>
            </w:r>
          </w:p>
        </w:tc>
        <w:tc>
          <w:tcPr>
            <w:tcW w:w="1352" w:type="dxa"/>
          </w:tcPr>
          <w:p w14:paraId="451206FD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Český</w:t>
            </w:r>
            <w:r w:rsidR="00066045">
              <w:rPr>
                <w:sz w:val="20"/>
                <w:szCs w:val="20"/>
              </w:rPr>
              <w:t>/anglický</w:t>
            </w:r>
          </w:p>
        </w:tc>
        <w:tc>
          <w:tcPr>
            <w:tcW w:w="2108" w:type="dxa"/>
          </w:tcPr>
          <w:p w14:paraId="5FA2E2B0" w14:textId="77777777" w:rsidR="00A21E31" w:rsidRPr="00564697" w:rsidRDefault="00A21E31" w:rsidP="000660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  <w:tr w:rsidR="00A21E31" w:rsidRPr="00564697" w14:paraId="48F43B8F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5" w:type="dxa"/>
          </w:tcPr>
          <w:p w14:paraId="4235F89A" w14:textId="77777777" w:rsidR="00A21E31" w:rsidRPr="00564697" w:rsidRDefault="00A21E31" w:rsidP="002A00BC">
            <w:pPr>
              <w:rPr>
                <w:b w:val="0"/>
                <w:sz w:val="20"/>
                <w:szCs w:val="20"/>
              </w:rPr>
            </w:pPr>
            <w:proofErr w:type="spellStart"/>
            <w:r w:rsidRPr="00564697">
              <w:rPr>
                <w:b w:val="0"/>
                <w:sz w:val="20"/>
                <w:szCs w:val="20"/>
              </w:rPr>
              <w:t>Arts</w:t>
            </w:r>
            <w:proofErr w:type="spellEnd"/>
            <w:r w:rsidRPr="00564697">
              <w:rPr>
                <w:b w:val="0"/>
                <w:sz w:val="20"/>
                <w:szCs w:val="20"/>
              </w:rPr>
              <w:t xml:space="preserve"> management (AM)</w:t>
            </w:r>
          </w:p>
        </w:tc>
        <w:tc>
          <w:tcPr>
            <w:tcW w:w="1352" w:type="dxa"/>
          </w:tcPr>
          <w:p w14:paraId="2B8EFB98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Český</w:t>
            </w:r>
          </w:p>
        </w:tc>
        <w:tc>
          <w:tcPr>
            <w:tcW w:w="2108" w:type="dxa"/>
          </w:tcPr>
          <w:p w14:paraId="2756D348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  <w:tr w:rsidR="00A21E31" w:rsidRPr="00564697" w14:paraId="6BE4D3DE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5" w:type="dxa"/>
          </w:tcPr>
          <w:p w14:paraId="5C9DC4F3" w14:textId="77777777" w:rsidR="00A21E31" w:rsidRPr="00564697" w:rsidRDefault="00A21E31" w:rsidP="002A00BC">
            <w:pPr>
              <w:rPr>
                <w:b w:val="0"/>
                <w:sz w:val="20"/>
                <w:szCs w:val="20"/>
              </w:rPr>
            </w:pPr>
            <w:r w:rsidRPr="00564697">
              <w:rPr>
                <w:b w:val="0"/>
                <w:sz w:val="20"/>
                <w:szCs w:val="20"/>
              </w:rPr>
              <w:t>International Management (IG)</w:t>
            </w:r>
          </w:p>
        </w:tc>
        <w:tc>
          <w:tcPr>
            <w:tcW w:w="1352" w:type="dxa"/>
          </w:tcPr>
          <w:p w14:paraId="2B997C9D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Anglický</w:t>
            </w:r>
          </w:p>
        </w:tc>
        <w:tc>
          <w:tcPr>
            <w:tcW w:w="2108" w:type="dxa"/>
          </w:tcPr>
          <w:p w14:paraId="3A4E60D0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</w:tbl>
    <w:p w14:paraId="44A0D05A" w14:textId="77777777" w:rsidR="00A21E31" w:rsidRPr="00564697" w:rsidRDefault="00A21E31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</w:p>
    <w:p w14:paraId="6F2786AC" w14:textId="77777777" w:rsidR="00614A0D" w:rsidRPr="00564697" w:rsidRDefault="00614A0D" w:rsidP="00614A0D">
      <w:pPr>
        <w:spacing w:after="0" w:line="240" w:lineRule="auto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Termín přijímací zkoušky</w:t>
      </w:r>
    </w:p>
    <w:p w14:paraId="5A667702" w14:textId="62B437DB" w:rsidR="00614A0D" w:rsidRPr="002C58AA" w:rsidRDefault="00614A0D" w:rsidP="00614A0D">
      <w:pPr>
        <w:spacing w:after="0" w:line="240" w:lineRule="auto"/>
        <w:rPr>
          <w:bCs/>
          <w:sz w:val="20"/>
          <w:szCs w:val="20"/>
        </w:rPr>
      </w:pPr>
      <w:r w:rsidRPr="002C58AA">
        <w:rPr>
          <w:bCs/>
          <w:sz w:val="20"/>
          <w:szCs w:val="20"/>
        </w:rPr>
        <w:t xml:space="preserve">Pro </w:t>
      </w:r>
      <w:r w:rsidR="008735A8">
        <w:rPr>
          <w:bCs/>
          <w:sz w:val="20"/>
          <w:szCs w:val="20"/>
        </w:rPr>
        <w:t>programy</w:t>
      </w:r>
      <w:r w:rsidRPr="002C58AA">
        <w:rPr>
          <w:bCs/>
          <w:sz w:val="20"/>
          <w:szCs w:val="20"/>
        </w:rPr>
        <w:t xml:space="preserve"> MNG a AM: </w:t>
      </w:r>
      <w:r w:rsidR="004B3C9C">
        <w:rPr>
          <w:bCs/>
          <w:sz w:val="20"/>
          <w:szCs w:val="20"/>
        </w:rPr>
        <w:t>21</w:t>
      </w:r>
      <w:r w:rsidRPr="002C58AA">
        <w:rPr>
          <w:bCs/>
          <w:sz w:val="20"/>
          <w:szCs w:val="20"/>
        </w:rPr>
        <w:t xml:space="preserve">. </w:t>
      </w:r>
      <w:r w:rsidR="002C58AA" w:rsidRPr="002C58AA">
        <w:rPr>
          <w:bCs/>
          <w:sz w:val="20"/>
          <w:szCs w:val="20"/>
        </w:rPr>
        <w:t>6</w:t>
      </w:r>
      <w:r w:rsidRPr="002C58AA">
        <w:rPr>
          <w:bCs/>
          <w:sz w:val="20"/>
          <w:szCs w:val="20"/>
        </w:rPr>
        <w:t xml:space="preserve">. </w:t>
      </w:r>
      <w:r w:rsidR="0071103E">
        <w:rPr>
          <w:bCs/>
          <w:sz w:val="20"/>
          <w:szCs w:val="20"/>
        </w:rPr>
        <w:t>202</w:t>
      </w:r>
      <w:r w:rsidR="004B3C9C">
        <w:rPr>
          <w:bCs/>
          <w:sz w:val="20"/>
          <w:szCs w:val="20"/>
        </w:rPr>
        <w:t>3</w:t>
      </w:r>
    </w:p>
    <w:p w14:paraId="1D233A64" w14:textId="5B095C5E" w:rsidR="00FD59E3" w:rsidRPr="006A673F" w:rsidRDefault="00614A0D" w:rsidP="00AD6BEE">
      <w:pPr>
        <w:spacing w:after="0" w:line="240" w:lineRule="auto"/>
        <w:rPr>
          <w:rStyle w:val="Siln"/>
          <w:b w:val="0"/>
          <w:sz w:val="20"/>
          <w:szCs w:val="20"/>
        </w:rPr>
      </w:pPr>
      <w:r w:rsidRPr="000871CD">
        <w:rPr>
          <w:bCs/>
          <w:sz w:val="20"/>
          <w:szCs w:val="20"/>
        </w:rPr>
        <w:t xml:space="preserve">Pro </w:t>
      </w:r>
      <w:r w:rsidR="008735A8" w:rsidRPr="000871CD">
        <w:rPr>
          <w:bCs/>
          <w:sz w:val="20"/>
          <w:szCs w:val="20"/>
        </w:rPr>
        <w:t>program</w:t>
      </w:r>
      <w:r w:rsidRPr="000871CD">
        <w:rPr>
          <w:bCs/>
          <w:sz w:val="20"/>
          <w:szCs w:val="20"/>
        </w:rPr>
        <w:t xml:space="preserve"> MIMG: </w:t>
      </w:r>
      <w:r w:rsidR="00FD59E3" w:rsidRPr="000871CD">
        <w:rPr>
          <w:bCs/>
          <w:sz w:val="20"/>
          <w:szCs w:val="20"/>
        </w:rPr>
        <w:t>T</w:t>
      </w:r>
      <w:r w:rsidR="00FD59E3" w:rsidRPr="000871CD">
        <w:rPr>
          <w:sz w:val="20"/>
          <w:szCs w:val="20"/>
        </w:rPr>
        <w:t xml:space="preserve">ermín je do 30. 5. </w:t>
      </w:r>
      <w:r w:rsidR="000871CD" w:rsidRPr="000871CD">
        <w:rPr>
          <w:sz w:val="20"/>
          <w:szCs w:val="20"/>
        </w:rPr>
        <w:t>202</w:t>
      </w:r>
      <w:r w:rsidR="004B3C9C">
        <w:rPr>
          <w:sz w:val="20"/>
          <w:szCs w:val="20"/>
        </w:rPr>
        <w:t>3</w:t>
      </w:r>
      <w:r w:rsidR="00FD59E3" w:rsidRPr="000871CD">
        <w:rPr>
          <w:sz w:val="20"/>
          <w:szCs w:val="20"/>
        </w:rPr>
        <w:t xml:space="preserve">. </w:t>
      </w:r>
      <w:r w:rsidR="00FD59E3" w:rsidRPr="000871CD">
        <w:rPr>
          <w:rStyle w:val="Siln"/>
          <w:b w:val="0"/>
          <w:sz w:val="20"/>
          <w:szCs w:val="20"/>
        </w:rPr>
        <w:t>Termín pro zaslání eseje, motivačního dopisu, jazykových certifikátů</w:t>
      </w:r>
      <w:r w:rsidR="00FD59E3" w:rsidRPr="006A673F">
        <w:rPr>
          <w:rStyle w:val="Siln"/>
          <w:b w:val="0"/>
          <w:sz w:val="20"/>
          <w:szCs w:val="20"/>
        </w:rPr>
        <w:t xml:space="preserve"> případně certifikátu GMAT je shodný s termínem odevzdání přihlášky.</w:t>
      </w:r>
      <w:r w:rsidR="00AD6BEE" w:rsidRPr="006A673F">
        <w:rPr>
          <w:rStyle w:val="Siln"/>
          <w:b w:val="0"/>
          <w:sz w:val="20"/>
          <w:szCs w:val="20"/>
        </w:rPr>
        <w:t xml:space="preserve"> </w:t>
      </w:r>
      <w:r w:rsidR="00AD6BEE" w:rsidRPr="006A673F">
        <w:rPr>
          <w:sz w:val="20"/>
          <w:szCs w:val="20"/>
        </w:rPr>
        <w:t xml:space="preserve">Podrobnosti o způsobu dodání dokumentů budou upřesněny </w:t>
      </w:r>
      <w:r w:rsidR="00AD6BEE" w:rsidRPr="006A673F">
        <w:rPr>
          <w:rStyle w:val="Siln"/>
          <w:b w:val="0"/>
          <w:sz w:val="20"/>
          <w:szCs w:val="20"/>
        </w:rPr>
        <w:t>na webových stránkách fakulty (https://fph.vse.cz/).</w:t>
      </w:r>
    </w:p>
    <w:p w14:paraId="6A5068C5" w14:textId="2E867D3F" w:rsidR="006A673F" w:rsidRDefault="00694420" w:rsidP="00614A0D">
      <w:pPr>
        <w:spacing w:after="0" w:line="240" w:lineRule="auto"/>
        <w:rPr>
          <w:bCs/>
          <w:sz w:val="20"/>
          <w:szCs w:val="20"/>
        </w:rPr>
      </w:pPr>
      <w:r w:rsidRPr="000871CD">
        <w:rPr>
          <w:bCs/>
          <w:sz w:val="20"/>
          <w:szCs w:val="20"/>
        </w:rPr>
        <w:t>Pro program IG: 2</w:t>
      </w:r>
      <w:r w:rsidR="00015D2A">
        <w:rPr>
          <w:bCs/>
          <w:sz w:val="20"/>
          <w:szCs w:val="20"/>
        </w:rPr>
        <w:t>0</w:t>
      </w:r>
      <w:r w:rsidRPr="000871CD">
        <w:rPr>
          <w:bCs/>
          <w:sz w:val="20"/>
          <w:szCs w:val="20"/>
        </w:rPr>
        <w:t>. - 2</w:t>
      </w:r>
      <w:r w:rsidR="00015D2A">
        <w:rPr>
          <w:bCs/>
          <w:sz w:val="20"/>
          <w:szCs w:val="20"/>
        </w:rPr>
        <w:t>4</w:t>
      </w:r>
      <w:r w:rsidRPr="000871CD">
        <w:rPr>
          <w:bCs/>
          <w:sz w:val="20"/>
          <w:szCs w:val="20"/>
        </w:rPr>
        <w:t>. 3. 202</w:t>
      </w:r>
      <w:r w:rsidR="00015D2A">
        <w:rPr>
          <w:bCs/>
          <w:sz w:val="20"/>
          <w:szCs w:val="20"/>
        </w:rPr>
        <w:t>3</w:t>
      </w:r>
      <w:r w:rsidR="00D0645C">
        <w:rPr>
          <w:bCs/>
          <w:sz w:val="20"/>
          <w:szCs w:val="20"/>
        </w:rPr>
        <w:t xml:space="preserve"> (</w:t>
      </w:r>
      <w:proofErr w:type="spellStart"/>
      <w:r w:rsidR="00D0645C">
        <w:rPr>
          <w:bCs/>
          <w:sz w:val="20"/>
          <w:szCs w:val="20"/>
        </w:rPr>
        <w:t>first</w:t>
      </w:r>
      <w:proofErr w:type="spellEnd"/>
      <w:r w:rsidR="00D0645C">
        <w:rPr>
          <w:bCs/>
          <w:sz w:val="20"/>
          <w:szCs w:val="20"/>
        </w:rPr>
        <w:t xml:space="preserve"> </w:t>
      </w:r>
      <w:proofErr w:type="spellStart"/>
      <w:r w:rsidR="00D0645C">
        <w:rPr>
          <w:bCs/>
          <w:sz w:val="20"/>
          <w:szCs w:val="20"/>
        </w:rPr>
        <w:t>intake</w:t>
      </w:r>
      <w:proofErr w:type="spellEnd"/>
      <w:r w:rsidR="00D0645C">
        <w:rPr>
          <w:bCs/>
          <w:sz w:val="20"/>
          <w:szCs w:val="20"/>
        </w:rPr>
        <w:t xml:space="preserve">) a </w:t>
      </w:r>
      <w:r w:rsidR="00015D2A">
        <w:rPr>
          <w:bCs/>
          <w:sz w:val="20"/>
          <w:szCs w:val="20"/>
        </w:rPr>
        <w:t>8</w:t>
      </w:r>
      <w:r w:rsidR="00D0645C">
        <w:rPr>
          <w:bCs/>
          <w:sz w:val="20"/>
          <w:szCs w:val="20"/>
        </w:rPr>
        <w:t>.5-1</w:t>
      </w:r>
      <w:r w:rsidR="00015D2A">
        <w:rPr>
          <w:bCs/>
          <w:sz w:val="20"/>
          <w:szCs w:val="20"/>
        </w:rPr>
        <w:t>2</w:t>
      </w:r>
      <w:r w:rsidR="00D0645C">
        <w:rPr>
          <w:bCs/>
          <w:sz w:val="20"/>
          <w:szCs w:val="20"/>
        </w:rPr>
        <w:t xml:space="preserve">.5. </w:t>
      </w:r>
      <w:r w:rsidR="00015D2A">
        <w:rPr>
          <w:bCs/>
          <w:sz w:val="20"/>
          <w:szCs w:val="20"/>
        </w:rPr>
        <w:t xml:space="preserve">2023 </w:t>
      </w:r>
      <w:r w:rsidR="00D0645C">
        <w:rPr>
          <w:bCs/>
          <w:sz w:val="20"/>
          <w:szCs w:val="20"/>
        </w:rPr>
        <w:t xml:space="preserve">(second </w:t>
      </w:r>
      <w:proofErr w:type="spellStart"/>
      <w:r w:rsidR="00D0645C">
        <w:rPr>
          <w:bCs/>
          <w:sz w:val="20"/>
          <w:szCs w:val="20"/>
        </w:rPr>
        <w:t>intake</w:t>
      </w:r>
      <w:proofErr w:type="spellEnd"/>
      <w:r w:rsidR="00D0645C">
        <w:rPr>
          <w:bCs/>
          <w:sz w:val="20"/>
          <w:szCs w:val="20"/>
        </w:rPr>
        <w:t>)</w:t>
      </w:r>
    </w:p>
    <w:p w14:paraId="68FF173A" w14:textId="12F8B550" w:rsidR="00614A0D" w:rsidRPr="00FD59E3" w:rsidRDefault="00614A0D" w:rsidP="00614A0D">
      <w:pPr>
        <w:spacing w:after="0" w:line="240" w:lineRule="auto"/>
        <w:rPr>
          <w:bCs/>
          <w:color w:val="0070C0"/>
          <w:sz w:val="20"/>
          <w:szCs w:val="20"/>
        </w:rPr>
      </w:pPr>
      <w:r w:rsidRPr="00FD59E3">
        <w:rPr>
          <w:bCs/>
          <w:color w:val="0070C0"/>
          <w:sz w:val="20"/>
          <w:szCs w:val="20"/>
        </w:rPr>
        <w:t>Termín odevzdání přihlášky</w:t>
      </w:r>
    </w:p>
    <w:p w14:paraId="1D2B04C8" w14:textId="7B8CA123" w:rsidR="00614A0D" w:rsidRPr="00FD59E3" w:rsidRDefault="00614A0D" w:rsidP="00614A0D">
      <w:pPr>
        <w:spacing w:after="0" w:line="240" w:lineRule="auto"/>
        <w:rPr>
          <w:bCs/>
          <w:sz w:val="20"/>
          <w:szCs w:val="20"/>
        </w:rPr>
      </w:pPr>
      <w:r w:rsidRPr="00FD59E3">
        <w:rPr>
          <w:bCs/>
          <w:sz w:val="20"/>
          <w:szCs w:val="20"/>
        </w:rPr>
        <w:t xml:space="preserve">Pro </w:t>
      </w:r>
      <w:r w:rsidR="008735A8" w:rsidRPr="00FD59E3">
        <w:rPr>
          <w:bCs/>
          <w:sz w:val="20"/>
          <w:szCs w:val="20"/>
        </w:rPr>
        <w:t>programy</w:t>
      </w:r>
      <w:r w:rsidRPr="00FD59E3">
        <w:rPr>
          <w:bCs/>
          <w:sz w:val="20"/>
          <w:szCs w:val="20"/>
        </w:rPr>
        <w:t xml:space="preserve"> MNG, MIMG a AM: 30. 4. </w:t>
      </w:r>
      <w:r w:rsidR="0071103E">
        <w:rPr>
          <w:bCs/>
          <w:sz w:val="20"/>
          <w:szCs w:val="20"/>
        </w:rPr>
        <w:t>202</w:t>
      </w:r>
      <w:r w:rsidR="004B3C9C">
        <w:rPr>
          <w:bCs/>
          <w:sz w:val="20"/>
          <w:szCs w:val="20"/>
        </w:rPr>
        <w:t>3</w:t>
      </w:r>
    </w:p>
    <w:p w14:paraId="088E441F" w14:textId="43F834DB" w:rsidR="00694420" w:rsidRDefault="00694420" w:rsidP="00694420">
      <w:pPr>
        <w:spacing w:after="0" w:line="240" w:lineRule="auto"/>
        <w:rPr>
          <w:bCs/>
          <w:sz w:val="20"/>
          <w:szCs w:val="20"/>
        </w:rPr>
      </w:pPr>
      <w:r w:rsidRPr="00043A59">
        <w:rPr>
          <w:bCs/>
          <w:sz w:val="20"/>
          <w:szCs w:val="20"/>
        </w:rPr>
        <w:t>Pro program IG: první termín (</w:t>
      </w:r>
      <w:proofErr w:type="spellStart"/>
      <w:r w:rsidRPr="00043A59">
        <w:rPr>
          <w:bCs/>
          <w:sz w:val="20"/>
          <w:szCs w:val="20"/>
        </w:rPr>
        <w:t>first</w:t>
      </w:r>
      <w:proofErr w:type="spellEnd"/>
      <w:r w:rsidRPr="00043A59">
        <w:rPr>
          <w:bCs/>
          <w:sz w:val="20"/>
          <w:szCs w:val="20"/>
        </w:rPr>
        <w:t xml:space="preserve"> </w:t>
      </w:r>
      <w:proofErr w:type="spellStart"/>
      <w:r w:rsidRPr="00043A59">
        <w:rPr>
          <w:bCs/>
          <w:sz w:val="20"/>
          <w:szCs w:val="20"/>
        </w:rPr>
        <w:t>intake</w:t>
      </w:r>
      <w:proofErr w:type="spellEnd"/>
      <w:r w:rsidRPr="00043A59">
        <w:rPr>
          <w:bCs/>
          <w:sz w:val="20"/>
          <w:szCs w:val="20"/>
        </w:rPr>
        <w:t>) 28. 2. 202</w:t>
      </w:r>
      <w:r w:rsidR="00932587">
        <w:rPr>
          <w:bCs/>
          <w:sz w:val="20"/>
          <w:szCs w:val="20"/>
        </w:rPr>
        <w:t>3</w:t>
      </w:r>
      <w:r w:rsidRPr="00043A59">
        <w:rPr>
          <w:bCs/>
          <w:sz w:val="20"/>
          <w:szCs w:val="20"/>
        </w:rPr>
        <w:t xml:space="preserve">/druhý termín (second </w:t>
      </w:r>
      <w:proofErr w:type="spellStart"/>
      <w:r w:rsidRPr="00043A59">
        <w:rPr>
          <w:bCs/>
          <w:sz w:val="20"/>
          <w:szCs w:val="20"/>
        </w:rPr>
        <w:t>intake</w:t>
      </w:r>
      <w:proofErr w:type="spellEnd"/>
      <w:r w:rsidRPr="00043A59">
        <w:rPr>
          <w:bCs/>
          <w:sz w:val="20"/>
          <w:szCs w:val="20"/>
        </w:rPr>
        <w:t>) 30.4.202</w:t>
      </w:r>
      <w:r w:rsidR="00932587">
        <w:rPr>
          <w:bCs/>
          <w:sz w:val="20"/>
          <w:szCs w:val="20"/>
        </w:rPr>
        <w:t>3</w:t>
      </w:r>
    </w:p>
    <w:p w14:paraId="410E7F4C" w14:textId="77777777" w:rsidR="00A21E31" w:rsidRPr="00564697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</w:p>
    <w:p w14:paraId="2546DA3B" w14:textId="6375CA3D" w:rsidR="00CF1FE9" w:rsidRDefault="00A21E31" w:rsidP="00CF1FE9">
      <w:pPr>
        <w:spacing w:after="0" w:line="240" w:lineRule="auto"/>
        <w:rPr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odmínky přijetí</w:t>
      </w:r>
      <w:r w:rsidR="00CF1FE9">
        <w:rPr>
          <w:bCs/>
          <w:color w:val="0070C0"/>
          <w:sz w:val="20"/>
          <w:szCs w:val="20"/>
        </w:rPr>
        <w:t xml:space="preserve"> a </w:t>
      </w:r>
      <w:r w:rsidR="00CF1FE9">
        <w:rPr>
          <w:color w:val="0070C0"/>
          <w:sz w:val="20"/>
          <w:szCs w:val="20"/>
        </w:rPr>
        <w:t>z</w:t>
      </w:r>
      <w:r w:rsidR="00CF1FE9" w:rsidRPr="00564697">
        <w:rPr>
          <w:color w:val="0070C0"/>
          <w:sz w:val="20"/>
          <w:szCs w:val="20"/>
        </w:rPr>
        <w:t>působ ověření podmínek přijetí</w:t>
      </w:r>
    </w:p>
    <w:p w14:paraId="68DF5970" w14:textId="39886C79" w:rsidR="00CF1FE9" w:rsidRPr="00CF1FE9" w:rsidRDefault="008270FA" w:rsidP="00CF1FE9">
      <w:pPr>
        <w:spacing w:after="0" w:line="240" w:lineRule="auto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P</w:t>
      </w:r>
      <w:r w:rsidR="00A21E31" w:rsidRPr="00564697">
        <w:rPr>
          <w:bCs/>
          <w:sz w:val="20"/>
          <w:szCs w:val="20"/>
        </w:rPr>
        <w:t xml:space="preserve">odmínkou pro přijetí do těchto </w:t>
      </w:r>
      <w:r w:rsidR="002C58AA">
        <w:rPr>
          <w:bCs/>
          <w:sz w:val="20"/>
          <w:szCs w:val="20"/>
        </w:rPr>
        <w:t>programů</w:t>
      </w:r>
      <w:r w:rsidR="00712C96">
        <w:rPr>
          <w:bCs/>
          <w:sz w:val="20"/>
          <w:szCs w:val="20"/>
        </w:rPr>
        <w:t xml:space="preserve"> je řádné ukončení studia ve vysokoškolském </w:t>
      </w:r>
      <w:r w:rsidR="00A21E31" w:rsidRPr="00564697">
        <w:rPr>
          <w:bCs/>
          <w:sz w:val="20"/>
          <w:szCs w:val="20"/>
        </w:rPr>
        <w:t xml:space="preserve">studijním programu. Splnění této podmínky musí být doloženo nejpozději </w:t>
      </w:r>
      <w:r w:rsidRPr="00282F33">
        <w:rPr>
          <w:sz w:val="20"/>
          <w:szCs w:val="20"/>
        </w:rPr>
        <w:t xml:space="preserve">do </w:t>
      </w:r>
      <w:r>
        <w:rPr>
          <w:sz w:val="20"/>
          <w:szCs w:val="20"/>
        </w:rPr>
        <w:t xml:space="preserve">posledního </w:t>
      </w:r>
      <w:r w:rsidRPr="00282F33">
        <w:rPr>
          <w:sz w:val="20"/>
          <w:szCs w:val="20"/>
        </w:rPr>
        <w:t>dne</w:t>
      </w:r>
      <w:r>
        <w:rPr>
          <w:sz w:val="20"/>
          <w:szCs w:val="20"/>
        </w:rPr>
        <w:t xml:space="preserve"> předcházejícího</w:t>
      </w:r>
      <w:r w:rsidRPr="00282F33">
        <w:rPr>
          <w:sz w:val="20"/>
          <w:szCs w:val="20"/>
        </w:rPr>
        <w:t xml:space="preserve"> zápisu</w:t>
      </w:r>
      <w:r w:rsidR="00A21E31" w:rsidRPr="00564697">
        <w:rPr>
          <w:bCs/>
          <w:sz w:val="20"/>
          <w:szCs w:val="20"/>
        </w:rPr>
        <w:t xml:space="preserve">. Absolventi škol v zahraničí </w:t>
      </w:r>
      <w:r w:rsidR="00CF1FE9">
        <w:rPr>
          <w:bCs/>
          <w:sz w:val="20"/>
          <w:szCs w:val="20"/>
        </w:rPr>
        <w:t>ř</w:t>
      </w:r>
      <w:r w:rsidR="00CF1FE9" w:rsidRPr="00CF1FE9">
        <w:rPr>
          <w:bCs/>
          <w:sz w:val="20"/>
          <w:szCs w:val="20"/>
        </w:rPr>
        <w:t>ádné ukončení studia alespoň v bakalářském studijním programu prokazují odevzdáním zahraničního dokladu o zahraničním vysokoškolském vzdělání, který byl získán absolvováním studia ve vysokoškolském programu na zahraniční vysoké škole působící podle právních předpisů cizího státu, to znamená</w:t>
      </w:r>
    </w:p>
    <w:p w14:paraId="5B76FE6B" w14:textId="77777777" w:rsidR="00CF1FE9" w:rsidRPr="00CF1FE9" w:rsidRDefault="00CF1FE9" w:rsidP="00CF1FE9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bCs/>
          <w:sz w:val="20"/>
          <w:szCs w:val="20"/>
        </w:rPr>
      </w:pPr>
      <w:r w:rsidRPr="00CF1FE9">
        <w:rPr>
          <w:bCs/>
          <w:sz w:val="20"/>
          <w:szCs w:val="20"/>
        </w:rPr>
        <w:t>úředně ověřené kopie diplomu, vysvědčení nebo obdobného dokladu vydaného zahraniční vysokou školou,</w:t>
      </w:r>
    </w:p>
    <w:p w14:paraId="7F0B3BD0" w14:textId="77777777" w:rsidR="00CF1FE9" w:rsidRPr="00CF1FE9" w:rsidRDefault="00CF1FE9" w:rsidP="00CF1FE9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bCs/>
          <w:sz w:val="20"/>
          <w:szCs w:val="20"/>
        </w:rPr>
      </w:pPr>
      <w:r w:rsidRPr="00CF1FE9">
        <w:rPr>
          <w:bCs/>
          <w:sz w:val="20"/>
          <w:szCs w:val="20"/>
        </w:rPr>
        <w:t>úředně ověřené kopie dodatku k diplomu</w:t>
      </w:r>
    </w:p>
    <w:p w14:paraId="6D029ECF" w14:textId="77777777" w:rsidR="00CF1FE9" w:rsidRPr="00CF1FE9" w:rsidRDefault="00CF1FE9" w:rsidP="00CF1FE9">
      <w:pPr>
        <w:spacing w:after="0" w:line="240" w:lineRule="auto"/>
        <w:jc w:val="both"/>
        <w:rPr>
          <w:bCs/>
          <w:sz w:val="20"/>
          <w:szCs w:val="20"/>
        </w:rPr>
      </w:pPr>
      <w:r w:rsidRPr="00CF1FE9">
        <w:rPr>
          <w:bCs/>
          <w:sz w:val="20"/>
          <w:szCs w:val="20"/>
        </w:rPr>
        <w:t>a jejich úředního překladu do češtiny nebo angličtiny.</w:t>
      </w:r>
    </w:p>
    <w:p w14:paraId="18935BF8" w14:textId="656021A9" w:rsidR="00CF1FE9" w:rsidRPr="00CF1FE9" w:rsidRDefault="00CF1FE9" w:rsidP="00CF1FE9">
      <w:pPr>
        <w:spacing w:after="0" w:line="240" w:lineRule="auto"/>
        <w:jc w:val="both"/>
        <w:rPr>
          <w:bCs/>
          <w:sz w:val="20"/>
          <w:szCs w:val="20"/>
        </w:rPr>
      </w:pPr>
      <w:r w:rsidRPr="00CF1FE9">
        <w:rPr>
          <w:bCs/>
          <w:sz w:val="20"/>
          <w:szCs w:val="20"/>
        </w:rPr>
        <w:t xml:space="preserve">Doklad o obecném uznání zahraničního vysokoškolského vzdělání v České republice se vyžaduje pouze v případě, že </w:t>
      </w:r>
      <w:r>
        <w:rPr>
          <w:bCs/>
          <w:sz w:val="20"/>
          <w:szCs w:val="20"/>
        </w:rPr>
        <w:t>FPH</w:t>
      </w:r>
      <w:r w:rsidRPr="00CF1FE9">
        <w:rPr>
          <w:bCs/>
          <w:sz w:val="20"/>
          <w:szCs w:val="20"/>
        </w:rPr>
        <w:t xml:space="preserve"> vysloví pochybnosti o dostatečné úrovni, rozsahu nebo obsahu předchozího zahraničního vzdělání uchazeče, </w:t>
      </w:r>
      <w:r w:rsidRPr="00CF1FE9">
        <w:rPr>
          <w:bCs/>
          <w:sz w:val="20"/>
          <w:szCs w:val="20"/>
        </w:rPr>
        <w:lastRenderedPageBreak/>
        <w:t>doloženého zahraničním dokladem, a vyzve uchazeče k prokázání vzdělání předložením osvědčení o uznání zahraničního vysokoškolského vzdělání České republice.</w:t>
      </w:r>
    </w:p>
    <w:p w14:paraId="77FC71A3" w14:textId="6BD86D20" w:rsidR="00A21E31" w:rsidRPr="00564697" w:rsidRDefault="00A21E31" w:rsidP="00A21E31">
      <w:pPr>
        <w:spacing w:after="0" w:line="240" w:lineRule="auto"/>
        <w:jc w:val="both"/>
        <w:rPr>
          <w:bCs/>
          <w:sz w:val="20"/>
          <w:szCs w:val="20"/>
        </w:rPr>
      </w:pPr>
      <w:r w:rsidRPr="00564697">
        <w:rPr>
          <w:bCs/>
          <w:sz w:val="20"/>
          <w:szCs w:val="20"/>
        </w:rPr>
        <w:t xml:space="preserve">Další podmínkou přijetí do navazujícího magisterského studijního programu je vykonání přijímací zkoušky, která se liší podle studijního </w:t>
      </w:r>
      <w:r w:rsidR="008735A8">
        <w:rPr>
          <w:bCs/>
          <w:sz w:val="20"/>
          <w:szCs w:val="20"/>
        </w:rPr>
        <w:t>programu</w:t>
      </w:r>
      <w:r w:rsidRPr="00564697">
        <w:rPr>
          <w:bCs/>
          <w:sz w:val="20"/>
          <w:szCs w:val="20"/>
        </w:rPr>
        <w:t xml:space="preserve">. Základním předpokladem pro studium navazujícího magisterského </w:t>
      </w:r>
      <w:r w:rsidR="008735A8">
        <w:rPr>
          <w:bCs/>
          <w:sz w:val="20"/>
          <w:szCs w:val="20"/>
        </w:rPr>
        <w:t>programu</w:t>
      </w:r>
      <w:r w:rsidRPr="00564697">
        <w:rPr>
          <w:bCs/>
          <w:sz w:val="20"/>
          <w:szCs w:val="20"/>
        </w:rPr>
        <w:t xml:space="preserve"> je nejméně pasivní znalost anglického jazyka (a to i pro </w:t>
      </w:r>
      <w:r w:rsidR="008735A8">
        <w:rPr>
          <w:bCs/>
          <w:sz w:val="20"/>
          <w:szCs w:val="20"/>
        </w:rPr>
        <w:t>programy</w:t>
      </w:r>
      <w:r w:rsidRPr="00564697">
        <w:rPr>
          <w:bCs/>
          <w:sz w:val="20"/>
          <w:szCs w:val="20"/>
        </w:rPr>
        <w:t xml:space="preserve"> vyučované v českém jazyce).</w:t>
      </w:r>
    </w:p>
    <w:p w14:paraId="2AA065AA" w14:textId="0D216F49" w:rsidR="00A21E31" w:rsidRDefault="00A21E31" w:rsidP="00A21E31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564697">
        <w:rPr>
          <w:rFonts w:eastAsiaTheme="minorHAnsi"/>
          <w:bCs/>
          <w:sz w:val="20"/>
          <w:szCs w:val="20"/>
          <w:lang w:eastAsia="en-US"/>
        </w:rPr>
        <w:t xml:space="preserve">Přijímací zkouška pro </w:t>
      </w:r>
      <w:r w:rsidR="008735A8">
        <w:rPr>
          <w:rFonts w:eastAsiaTheme="minorHAnsi"/>
          <w:bCs/>
          <w:sz w:val="20"/>
          <w:szCs w:val="20"/>
          <w:lang w:eastAsia="en-US"/>
        </w:rPr>
        <w:t>program</w:t>
      </w:r>
      <w:r w:rsidRPr="00564697">
        <w:rPr>
          <w:rFonts w:eastAsiaTheme="minorHAnsi"/>
          <w:bCs/>
          <w:sz w:val="20"/>
          <w:szCs w:val="20"/>
          <w:lang w:eastAsia="en-US"/>
        </w:rPr>
        <w:t xml:space="preserve"> </w:t>
      </w:r>
      <w:r w:rsidR="00066045" w:rsidRPr="00BA3C7E">
        <w:rPr>
          <w:rFonts w:eastAsiaTheme="minorHAnsi"/>
          <w:b/>
          <w:bCs/>
          <w:sz w:val="20"/>
          <w:szCs w:val="20"/>
          <w:lang w:eastAsia="en-US"/>
        </w:rPr>
        <w:t>M</w:t>
      </w:r>
      <w:r w:rsidRPr="00BA3C7E">
        <w:rPr>
          <w:rFonts w:eastAsiaTheme="minorHAnsi"/>
          <w:b/>
          <w:bCs/>
          <w:sz w:val="20"/>
          <w:szCs w:val="20"/>
          <w:lang w:eastAsia="en-US"/>
        </w:rPr>
        <w:t>anagement</w:t>
      </w:r>
      <w:r w:rsidRPr="00564697">
        <w:rPr>
          <w:rFonts w:eastAsiaTheme="minorHAnsi"/>
          <w:bCs/>
          <w:sz w:val="20"/>
          <w:szCs w:val="20"/>
          <w:lang w:eastAsia="en-US"/>
        </w:rPr>
        <w:t xml:space="preserve"> </w:t>
      </w:r>
      <w:r w:rsidR="00066045">
        <w:rPr>
          <w:rFonts w:eastAsiaTheme="minorHAnsi"/>
          <w:bCs/>
          <w:sz w:val="20"/>
          <w:szCs w:val="20"/>
          <w:lang w:eastAsia="en-US"/>
        </w:rPr>
        <w:t xml:space="preserve">(v českém jazyce) </w:t>
      </w:r>
      <w:r w:rsidRPr="00564697">
        <w:rPr>
          <w:rFonts w:eastAsiaTheme="minorHAnsi"/>
          <w:bCs/>
          <w:sz w:val="20"/>
          <w:szCs w:val="20"/>
          <w:lang w:eastAsia="en-US"/>
        </w:rPr>
        <w:t xml:space="preserve">zahrnuje test z ekonomie a odborného předmětu. Každý test je hodnocen 0 až 100 body. Odborný předmět </w:t>
      </w:r>
      <w:r w:rsidR="00161C63">
        <w:rPr>
          <w:rFonts w:eastAsiaTheme="minorHAnsi"/>
          <w:bCs/>
          <w:sz w:val="20"/>
          <w:szCs w:val="20"/>
          <w:lang w:eastAsia="en-US"/>
        </w:rPr>
        <w:t xml:space="preserve">zahrnuje oblasti </w:t>
      </w:r>
      <w:r w:rsidRPr="00564697">
        <w:rPr>
          <w:rFonts w:eastAsiaTheme="minorHAnsi"/>
          <w:bCs/>
          <w:sz w:val="20"/>
          <w:szCs w:val="20"/>
          <w:lang w:eastAsia="en-US"/>
        </w:rPr>
        <w:t xml:space="preserve">managementu, marketingu, </w:t>
      </w:r>
      <w:r w:rsidR="00161C63">
        <w:rPr>
          <w:rFonts w:eastAsiaTheme="minorHAnsi"/>
          <w:bCs/>
          <w:sz w:val="20"/>
          <w:szCs w:val="20"/>
          <w:lang w:eastAsia="en-US"/>
        </w:rPr>
        <w:t>strategické analýzy</w:t>
      </w:r>
      <w:r w:rsidR="00BE1ED6">
        <w:rPr>
          <w:rFonts w:eastAsiaTheme="minorHAnsi"/>
          <w:bCs/>
          <w:sz w:val="20"/>
          <w:szCs w:val="20"/>
          <w:lang w:eastAsia="en-US"/>
        </w:rPr>
        <w:t xml:space="preserve"> a financí podniku. </w:t>
      </w:r>
      <w:r w:rsidRPr="00564697">
        <w:rPr>
          <w:rFonts w:eastAsiaTheme="minorHAnsi"/>
          <w:bCs/>
          <w:sz w:val="20"/>
          <w:szCs w:val="20"/>
          <w:lang w:eastAsia="en-US"/>
        </w:rPr>
        <w:t>Test vychází z profilujících předmětů bakalářského studia Podniková ekonomika a management. Zkoušku složil pouze ten uchazeč, který z každého z testů dosáhl min. 50</w:t>
      </w:r>
      <w:r w:rsidR="00007445">
        <w:rPr>
          <w:rFonts w:eastAsiaTheme="minorHAnsi"/>
          <w:bCs/>
          <w:sz w:val="20"/>
          <w:szCs w:val="20"/>
          <w:lang w:eastAsia="en-US"/>
        </w:rPr>
        <w:t xml:space="preserve"> %</w:t>
      </w:r>
      <w:r w:rsidRPr="00564697">
        <w:rPr>
          <w:rFonts w:eastAsiaTheme="minorHAnsi"/>
          <w:bCs/>
          <w:sz w:val="20"/>
          <w:szCs w:val="20"/>
          <w:lang w:eastAsia="en-US"/>
        </w:rPr>
        <w:t xml:space="preserve"> bodů.</w:t>
      </w:r>
    </w:p>
    <w:p w14:paraId="6668F084" w14:textId="2896CEEB" w:rsidR="007F5C92" w:rsidRPr="004E6A03" w:rsidRDefault="00DF692C" w:rsidP="000F6AB5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Podmínky přijetí do</w:t>
      </w:r>
      <w:r w:rsidR="00066045"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  <w:r w:rsidR="008735A8" w:rsidRPr="004E6A03">
        <w:rPr>
          <w:rFonts w:eastAsiaTheme="minorHAnsi"/>
          <w:bCs/>
          <w:sz w:val="20"/>
          <w:szCs w:val="20"/>
          <w:lang w:eastAsia="en-US"/>
        </w:rPr>
        <w:t>programu</w:t>
      </w:r>
      <w:r w:rsidR="00066045"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  <w:r w:rsidR="00066045" w:rsidRPr="00BA3C7E">
        <w:rPr>
          <w:rFonts w:eastAsiaTheme="minorHAnsi"/>
          <w:b/>
          <w:bCs/>
          <w:sz w:val="20"/>
          <w:szCs w:val="20"/>
          <w:lang w:eastAsia="en-US"/>
        </w:rPr>
        <w:t>Management</w:t>
      </w:r>
      <w:r w:rsidR="00066045" w:rsidRPr="004E6A03">
        <w:rPr>
          <w:rFonts w:eastAsiaTheme="minorHAnsi"/>
          <w:bCs/>
          <w:sz w:val="20"/>
          <w:szCs w:val="20"/>
          <w:lang w:eastAsia="en-US"/>
        </w:rPr>
        <w:t xml:space="preserve"> (v anglickém jazyce)</w:t>
      </w:r>
      <w:r w:rsidR="008C76DD">
        <w:rPr>
          <w:rFonts w:eastAsiaTheme="minorHAnsi"/>
          <w:bCs/>
          <w:sz w:val="20"/>
          <w:szCs w:val="20"/>
          <w:lang w:eastAsia="en-US"/>
        </w:rPr>
        <w:t>:</w:t>
      </w:r>
      <w:r w:rsidR="00066045"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</w:p>
    <w:p w14:paraId="62DFD5E9" w14:textId="77777777" w:rsidR="007F5C92" w:rsidRPr="008C76DD" w:rsidRDefault="007F5C92" w:rsidP="008C76DD">
      <w:pPr>
        <w:pStyle w:val="Odstavecseseznamem"/>
        <w:numPr>
          <w:ilvl w:val="0"/>
          <w:numId w:val="2"/>
        </w:numPr>
        <w:spacing w:after="0" w:line="240" w:lineRule="auto"/>
        <w:ind w:left="1068"/>
        <w:jc w:val="both"/>
        <w:rPr>
          <w:sz w:val="20"/>
          <w:szCs w:val="20"/>
        </w:rPr>
      </w:pPr>
      <w:r w:rsidRPr="008C76DD">
        <w:rPr>
          <w:rFonts w:eastAsiaTheme="minorHAnsi"/>
          <w:bCs/>
          <w:sz w:val="20"/>
          <w:szCs w:val="20"/>
          <w:lang w:eastAsia="en-US"/>
        </w:rPr>
        <w:t>1.      Znalost anglického jazyka – znalost je nutné prokázat některým z níže uvedených certifikátů:</w:t>
      </w:r>
      <w:r w:rsidRPr="008C76DD">
        <w:rPr>
          <w:sz w:val="20"/>
          <w:szCs w:val="20"/>
        </w:rPr>
        <w:t xml:space="preserve"> </w:t>
      </w:r>
    </w:p>
    <w:p w14:paraId="401E434E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TOEFL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ibT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 xml:space="preserve"> ≥ 90,</w:t>
      </w:r>
    </w:p>
    <w:p w14:paraId="6408E43F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IELTS ≥ 6,5 (akceptovány jsou oba moduly, tj. IELTS General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Training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 xml:space="preserve"> i IELTS Academic),</w:t>
      </w:r>
    </w:p>
    <w:p w14:paraId="442927B8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CPE s výsledkem A, B, nebo C,</w:t>
      </w:r>
    </w:p>
    <w:p w14:paraId="79E587B8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CAE s výsledkem A nebo B,</w:t>
      </w:r>
    </w:p>
    <w:p w14:paraId="7594A1CA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BEC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Higher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 xml:space="preserve"> s výsledkem A nebo B,</w:t>
      </w:r>
    </w:p>
    <w:p w14:paraId="3B471D11" w14:textId="77777777" w:rsidR="00007445" w:rsidRPr="00007445" w:rsidRDefault="007F5C92" w:rsidP="008C76DD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sz w:val="20"/>
          <w:szCs w:val="20"/>
        </w:rPr>
      </w:pPr>
      <w:r w:rsidRPr="00007445">
        <w:rPr>
          <w:rFonts w:eastAsiaTheme="minorHAnsi"/>
          <w:bCs/>
          <w:sz w:val="20"/>
          <w:szCs w:val="20"/>
          <w:lang w:eastAsia="en-US"/>
        </w:rPr>
        <w:t>bakalářský diplom z plně anglicky vyučovaného oboru</w:t>
      </w:r>
      <w:r w:rsidR="00FC0F32" w:rsidRPr="00007445">
        <w:rPr>
          <w:rFonts w:eastAsiaTheme="minorHAnsi"/>
          <w:bCs/>
          <w:sz w:val="20"/>
          <w:szCs w:val="20"/>
          <w:lang w:eastAsia="en-US"/>
        </w:rPr>
        <w:t>/programu</w:t>
      </w:r>
      <w:r w:rsidRPr="00007445">
        <w:rPr>
          <w:rFonts w:eastAsiaTheme="minorHAnsi"/>
          <w:bCs/>
          <w:sz w:val="20"/>
          <w:szCs w:val="20"/>
          <w:lang w:eastAsia="en-US"/>
        </w:rPr>
        <w:t xml:space="preserve">, avšak s tímto omezením: celé studium probíhá v anglicky mluvící zemi nebo na škole, která je členem aliance CEMS </w:t>
      </w:r>
      <w:proofErr w:type="gramStart"/>
      <w:r w:rsidRPr="00007445">
        <w:rPr>
          <w:rFonts w:eastAsiaTheme="minorHAnsi"/>
          <w:bCs/>
          <w:sz w:val="20"/>
          <w:szCs w:val="20"/>
          <w:lang w:eastAsia="en-US"/>
        </w:rPr>
        <w:t>a nebo</w:t>
      </w:r>
      <w:proofErr w:type="gramEnd"/>
      <w:r w:rsidRPr="00007445">
        <w:rPr>
          <w:rFonts w:eastAsiaTheme="minorHAnsi"/>
          <w:bCs/>
          <w:sz w:val="20"/>
          <w:szCs w:val="20"/>
          <w:lang w:eastAsia="en-US"/>
        </w:rPr>
        <w:t xml:space="preserve"> na škole s akreditací EQUIS/AACSB. </w:t>
      </w:r>
    </w:p>
    <w:p w14:paraId="10EB0EC7" w14:textId="3232F250" w:rsidR="007F5C92" w:rsidRPr="00007445" w:rsidRDefault="007F5C92" w:rsidP="00007445">
      <w:pPr>
        <w:pStyle w:val="Odstavecseseznamem"/>
        <w:spacing w:after="0" w:line="240" w:lineRule="auto"/>
        <w:ind w:left="1068"/>
        <w:jc w:val="both"/>
        <w:rPr>
          <w:sz w:val="20"/>
          <w:szCs w:val="20"/>
        </w:rPr>
      </w:pPr>
      <w:r w:rsidRPr="00007445">
        <w:rPr>
          <w:rFonts w:eastAsiaTheme="minorHAnsi"/>
          <w:bCs/>
          <w:sz w:val="20"/>
          <w:szCs w:val="20"/>
        </w:rPr>
        <w:t>Předložení jazykového certifikátu je nutnou podmínkou pro účast v přijímacím řízení.</w:t>
      </w:r>
      <w:r w:rsidRPr="00007445">
        <w:rPr>
          <w:sz w:val="20"/>
          <w:szCs w:val="20"/>
        </w:rPr>
        <w:t xml:space="preserve"> </w:t>
      </w:r>
    </w:p>
    <w:p w14:paraId="24A2A5BC" w14:textId="5EDDF4A3" w:rsidR="00D61A27" w:rsidRPr="004E6A03" w:rsidRDefault="007F5C92" w:rsidP="00D53D90">
      <w:pPr>
        <w:pStyle w:val="Odstavecseseznamem"/>
        <w:numPr>
          <w:ilvl w:val="0"/>
          <w:numId w:val="2"/>
        </w:num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2.      Vypracování </w:t>
      </w:r>
      <w:r w:rsidR="00F46438" w:rsidRPr="004E6A03">
        <w:rPr>
          <w:rFonts w:eastAsiaTheme="minorHAnsi"/>
          <w:bCs/>
          <w:sz w:val="20"/>
          <w:szCs w:val="20"/>
          <w:lang w:eastAsia="en-US"/>
        </w:rPr>
        <w:t>eseje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na téma</w:t>
      </w:r>
      <w:r w:rsidR="003D1078" w:rsidRPr="004E6A03">
        <w:rPr>
          <w:rFonts w:eastAsiaTheme="minorHAnsi"/>
          <w:bCs/>
          <w:sz w:val="20"/>
          <w:szCs w:val="20"/>
          <w:lang w:eastAsia="en-US"/>
        </w:rPr>
        <w:t>ta</w:t>
      </w:r>
      <w:r w:rsidRPr="004E6A03">
        <w:rPr>
          <w:rFonts w:eastAsiaTheme="minorHAnsi"/>
          <w:bCs/>
          <w:sz w:val="20"/>
          <w:szCs w:val="20"/>
          <w:lang w:eastAsia="en-US"/>
        </w:rPr>
        <w:t>, které reflektuj</w:t>
      </w:r>
      <w:r w:rsidR="003D1078" w:rsidRPr="004E6A03">
        <w:rPr>
          <w:rFonts w:eastAsiaTheme="minorHAnsi"/>
          <w:bCs/>
          <w:sz w:val="20"/>
          <w:szCs w:val="20"/>
          <w:lang w:eastAsia="en-US"/>
        </w:rPr>
        <w:t>í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znalosti studentů bakalářského stupně studia v </w:t>
      </w:r>
      <w:r w:rsidR="008735A8" w:rsidRPr="004E6A03">
        <w:rPr>
          <w:rFonts w:eastAsiaTheme="minorHAnsi"/>
          <w:bCs/>
          <w:sz w:val="20"/>
          <w:szCs w:val="20"/>
          <w:lang w:eastAsia="en-US"/>
        </w:rPr>
        <w:t>programu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Podniková </w:t>
      </w:r>
      <w:proofErr w:type="gramStart"/>
      <w:r w:rsidRPr="004E6A03">
        <w:rPr>
          <w:rFonts w:eastAsiaTheme="minorHAnsi"/>
          <w:bCs/>
          <w:sz w:val="20"/>
          <w:szCs w:val="20"/>
          <w:lang w:eastAsia="en-US"/>
        </w:rPr>
        <w:t>ekonomika - BBA</w:t>
      </w:r>
      <w:proofErr w:type="gramEnd"/>
      <w:r w:rsidRPr="004E6A03">
        <w:rPr>
          <w:rFonts w:eastAsiaTheme="minorHAnsi"/>
          <w:bCs/>
          <w:sz w:val="20"/>
          <w:szCs w:val="20"/>
          <w:lang w:eastAsia="en-US"/>
        </w:rPr>
        <w:t xml:space="preserve"> (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oblasti</w:t>
      </w:r>
      <w:r w:rsidR="00282F33" w:rsidRPr="004E6A03">
        <w:rPr>
          <w:rFonts w:eastAsiaTheme="minorHAnsi"/>
          <w:bCs/>
          <w:sz w:val="20"/>
          <w:szCs w:val="20"/>
          <w:lang w:eastAsia="en-US"/>
        </w:rPr>
        <w:t xml:space="preserve">: 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s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trategická analýza, 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m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arketing, 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m</w:t>
      </w:r>
      <w:r w:rsidRPr="004E6A03">
        <w:rPr>
          <w:rFonts w:eastAsiaTheme="minorHAnsi"/>
          <w:bCs/>
          <w:sz w:val="20"/>
          <w:szCs w:val="20"/>
          <w:lang w:eastAsia="en-US"/>
        </w:rPr>
        <w:t>anagement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, finance podniku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). </w:t>
      </w:r>
    </w:p>
    <w:p w14:paraId="0EBCF50B" w14:textId="77777777" w:rsidR="007F5C92" w:rsidRPr="004E6A03" w:rsidRDefault="007F5C92" w:rsidP="00D53D90">
      <w:pPr>
        <w:pStyle w:val="Odstavecseseznamem"/>
        <w:numPr>
          <w:ilvl w:val="0"/>
          <w:numId w:val="2"/>
        </w:num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3.      Certifikát GMAT</w:t>
      </w:r>
      <w:r w:rsidRPr="004E6A03">
        <w:rPr>
          <w:sz w:val="20"/>
          <w:szCs w:val="20"/>
        </w:rPr>
        <w:t xml:space="preserve"> </w:t>
      </w:r>
    </w:p>
    <w:p w14:paraId="02114F03" w14:textId="77777777" w:rsidR="007F5C92" w:rsidRPr="004E6A03" w:rsidRDefault="007F5C92" w:rsidP="003D1078">
      <w:pPr>
        <w:spacing w:after="0" w:line="240" w:lineRule="auto"/>
        <w:ind w:left="708"/>
        <w:jc w:val="both"/>
        <w:rPr>
          <w:bCs/>
          <w:sz w:val="20"/>
          <w:szCs w:val="20"/>
        </w:rPr>
      </w:pPr>
      <w:r w:rsidRPr="004E6A03">
        <w:rPr>
          <w:bCs/>
          <w:sz w:val="20"/>
          <w:szCs w:val="20"/>
        </w:rPr>
        <w:t>Pozn. předložení certifikátu o absolvování testu GMAT není nutnou podmínkou. Uchazeči pouze v takovém případě nezískávají za tuto část žádné body.</w:t>
      </w:r>
    </w:p>
    <w:p w14:paraId="6D10D96A" w14:textId="77777777" w:rsidR="008F396B" w:rsidRPr="004E6A03" w:rsidRDefault="007F5C92" w:rsidP="008F396B">
      <w:pPr>
        <w:spacing w:after="0" w:line="240" w:lineRule="auto"/>
        <w:ind w:left="708"/>
        <w:jc w:val="both"/>
        <w:rPr>
          <w:sz w:val="20"/>
          <w:szCs w:val="20"/>
        </w:rPr>
      </w:pPr>
      <w:r w:rsidRPr="004E6A03">
        <w:rPr>
          <w:bCs/>
          <w:sz w:val="20"/>
          <w:szCs w:val="20"/>
        </w:rPr>
        <w:t xml:space="preserve">Každá z částí přijímacího řízení, tj. </w:t>
      </w:r>
      <w:r w:rsidR="003D1078" w:rsidRPr="004E6A03">
        <w:rPr>
          <w:bCs/>
          <w:sz w:val="20"/>
          <w:szCs w:val="20"/>
        </w:rPr>
        <w:t>test</w:t>
      </w:r>
      <w:r w:rsidRPr="004E6A03">
        <w:rPr>
          <w:bCs/>
          <w:sz w:val="20"/>
          <w:szCs w:val="20"/>
        </w:rPr>
        <w:t xml:space="preserve"> a výsledek testu GMAT je hodnocena na stupnici 0-100 bodů. Přičemž v případě testů GMAT získávají uchazeči body dle níže uvedeného schématu:</w:t>
      </w:r>
      <w:r w:rsidR="008F396B" w:rsidRPr="004E6A03">
        <w:rPr>
          <w:sz w:val="20"/>
          <w:szCs w:val="20"/>
        </w:rPr>
        <w:t xml:space="preserve"> </w:t>
      </w:r>
    </w:p>
    <w:p w14:paraId="5F08D2E6" w14:textId="675CF3C7" w:rsidR="00FD59E3" w:rsidRPr="004E6A03" w:rsidRDefault="00FD59E3" w:rsidP="00FD59E3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Studenti bez testu GMAT nebo s výsledkem nižším než 400 = 0 bodů, </w:t>
      </w:r>
    </w:p>
    <w:p w14:paraId="708FB46B" w14:textId="77777777" w:rsidR="00FD59E3" w:rsidRPr="004E6A03" w:rsidRDefault="00FD59E3" w:rsidP="00FD59E3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401-500 GMAT bodů = 40 bodů v přijímacím řízení, </w:t>
      </w:r>
    </w:p>
    <w:p w14:paraId="5409582B" w14:textId="77777777" w:rsidR="00FD59E3" w:rsidRPr="004E6A03" w:rsidRDefault="00FD59E3" w:rsidP="00FD59E3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601-700 GMAT bodů = 80 bodů v přijímacím řízení, </w:t>
      </w:r>
    </w:p>
    <w:p w14:paraId="058847A9" w14:textId="77777777" w:rsidR="00FD59E3" w:rsidRPr="004E6A03" w:rsidRDefault="00FD59E3" w:rsidP="00FD59E3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701-800 GMAT bodů = 100 bodů v přijímacím řízení. </w:t>
      </w:r>
    </w:p>
    <w:p w14:paraId="05DEEAA4" w14:textId="43093380" w:rsidR="008F396B" w:rsidRPr="004E6A03" w:rsidRDefault="00D61A27" w:rsidP="008F396B">
      <w:pPr>
        <w:spacing w:after="0" w:line="240" w:lineRule="auto"/>
        <w:ind w:left="708"/>
        <w:jc w:val="both"/>
        <w:rPr>
          <w:sz w:val="20"/>
          <w:szCs w:val="20"/>
        </w:rPr>
      </w:pPr>
      <w:r w:rsidRPr="004E6A03">
        <w:rPr>
          <w:bCs/>
          <w:sz w:val="20"/>
          <w:szCs w:val="20"/>
        </w:rPr>
        <w:t>Zkoušku složil pouze uchazeč,</w:t>
      </w:r>
      <w:r w:rsidR="007F5C92" w:rsidRPr="004E6A03">
        <w:rPr>
          <w:bCs/>
          <w:sz w:val="20"/>
          <w:szCs w:val="20"/>
        </w:rPr>
        <w:t xml:space="preserve"> kte</w:t>
      </w:r>
      <w:r w:rsidRPr="004E6A03">
        <w:rPr>
          <w:bCs/>
          <w:sz w:val="20"/>
          <w:szCs w:val="20"/>
        </w:rPr>
        <w:t>rý</w:t>
      </w:r>
      <w:r w:rsidR="007F5C92" w:rsidRPr="004E6A03">
        <w:rPr>
          <w:bCs/>
          <w:sz w:val="20"/>
          <w:szCs w:val="20"/>
        </w:rPr>
        <w:t xml:space="preserve"> dosáh</w:t>
      </w:r>
      <w:r w:rsidRPr="004E6A03">
        <w:rPr>
          <w:bCs/>
          <w:sz w:val="20"/>
          <w:szCs w:val="20"/>
        </w:rPr>
        <w:t>l</w:t>
      </w:r>
      <w:r w:rsidR="007F5C92" w:rsidRPr="004E6A03">
        <w:rPr>
          <w:bCs/>
          <w:sz w:val="20"/>
          <w:szCs w:val="20"/>
        </w:rPr>
        <w:t xml:space="preserve"> v celkovém součtu </w:t>
      </w:r>
      <w:r w:rsidRPr="004E6A03">
        <w:rPr>
          <w:bCs/>
          <w:sz w:val="20"/>
          <w:szCs w:val="20"/>
        </w:rPr>
        <w:t>min.</w:t>
      </w:r>
      <w:r w:rsidR="007F5C92" w:rsidRPr="004E6A03">
        <w:rPr>
          <w:bCs/>
          <w:sz w:val="20"/>
          <w:szCs w:val="20"/>
        </w:rPr>
        <w:t xml:space="preserve"> 50 </w:t>
      </w:r>
      <w:r w:rsidR="00007445">
        <w:rPr>
          <w:bCs/>
          <w:sz w:val="20"/>
          <w:szCs w:val="20"/>
        </w:rPr>
        <w:t xml:space="preserve">% </w:t>
      </w:r>
      <w:r w:rsidR="007F5C92" w:rsidRPr="004E6A03">
        <w:rPr>
          <w:bCs/>
          <w:sz w:val="20"/>
          <w:szCs w:val="20"/>
        </w:rPr>
        <w:t>bodů.</w:t>
      </w:r>
      <w:r w:rsidR="008F396B" w:rsidRPr="004E6A03">
        <w:rPr>
          <w:bCs/>
          <w:sz w:val="20"/>
          <w:szCs w:val="20"/>
        </w:rPr>
        <w:t xml:space="preserve"> </w:t>
      </w:r>
    </w:p>
    <w:p w14:paraId="53DC5498" w14:textId="307C51E6" w:rsidR="00A21E31" w:rsidRPr="004E6A03" w:rsidRDefault="00A21E31" w:rsidP="000F6AB5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Přijímací zkouška pro </w:t>
      </w:r>
      <w:r w:rsidR="008735A8" w:rsidRPr="004E6A03">
        <w:rPr>
          <w:rFonts w:eastAsiaTheme="minorHAnsi"/>
          <w:bCs/>
          <w:sz w:val="20"/>
          <w:szCs w:val="20"/>
          <w:lang w:eastAsia="en-US"/>
        </w:rPr>
        <w:t>program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  <w:proofErr w:type="spellStart"/>
      <w:r w:rsidRPr="00BA3C7E">
        <w:rPr>
          <w:rFonts w:eastAsiaTheme="minorHAnsi"/>
          <w:b/>
          <w:bCs/>
          <w:sz w:val="20"/>
          <w:szCs w:val="20"/>
          <w:lang w:eastAsia="en-US"/>
        </w:rPr>
        <w:t>Arts</w:t>
      </w:r>
      <w:proofErr w:type="spellEnd"/>
      <w:r w:rsidRPr="00BA3C7E">
        <w:rPr>
          <w:rFonts w:eastAsiaTheme="minorHAnsi"/>
          <w:b/>
          <w:bCs/>
          <w:sz w:val="20"/>
          <w:szCs w:val="20"/>
          <w:lang w:eastAsia="en-US"/>
        </w:rPr>
        <w:t xml:space="preserve"> management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zahrnuje test z ekonomických disciplín (ekonomie, </w:t>
      </w:r>
      <w:r w:rsidR="008270FA" w:rsidRPr="004E6A03">
        <w:rPr>
          <w:rFonts w:eastAsiaTheme="minorHAnsi"/>
          <w:bCs/>
          <w:sz w:val="20"/>
          <w:szCs w:val="20"/>
          <w:lang w:eastAsia="en-US"/>
        </w:rPr>
        <w:t>strategická analýza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, marketing a management) a test z odborného předmětu (dějiny umění a způsoby estetického prožívání, kulturní politika, kulturní legislativa, management a organizace v oblasti hmotné kultury a výkonného umění). Každý test je hodnocen 0 až 100 body. Test vychází z profilujících předmětů bakalářského studia </w:t>
      </w:r>
      <w:r w:rsidR="008735A8" w:rsidRPr="004E6A03">
        <w:rPr>
          <w:rFonts w:eastAsiaTheme="minorHAnsi"/>
          <w:bCs/>
          <w:sz w:val="20"/>
          <w:szCs w:val="20"/>
          <w:lang w:eastAsia="en-US"/>
        </w:rPr>
        <w:t>programu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Arts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  <w:r w:rsidR="008270FA" w:rsidRPr="004E6A03">
        <w:rPr>
          <w:rFonts w:eastAsiaTheme="minorHAnsi"/>
          <w:bCs/>
          <w:sz w:val="20"/>
          <w:szCs w:val="20"/>
          <w:lang w:eastAsia="en-US"/>
        </w:rPr>
        <w:t>m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anagement. Zkoušku složil pouze ten uchazeč, který z každého z testů dosáhl min. 50 </w:t>
      </w:r>
      <w:r w:rsidR="00007445">
        <w:rPr>
          <w:rFonts w:eastAsiaTheme="minorHAnsi"/>
          <w:bCs/>
          <w:sz w:val="20"/>
          <w:szCs w:val="20"/>
          <w:lang w:eastAsia="en-US"/>
        </w:rPr>
        <w:t xml:space="preserve">% </w:t>
      </w:r>
      <w:r w:rsidRPr="004E6A03">
        <w:rPr>
          <w:rFonts w:eastAsiaTheme="minorHAnsi"/>
          <w:bCs/>
          <w:sz w:val="20"/>
          <w:szCs w:val="20"/>
          <w:lang w:eastAsia="en-US"/>
        </w:rPr>
        <w:t>bodů.</w:t>
      </w:r>
    </w:p>
    <w:p w14:paraId="7E88066A" w14:textId="77777777" w:rsidR="00694420" w:rsidRPr="00043A59" w:rsidRDefault="00694420" w:rsidP="00694420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043A59">
        <w:rPr>
          <w:rFonts w:eastAsiaTheme="minorHAnsi"/>
          <w:bCs/>
          <w:sz w:val="20"/>
          <w:szCs w:val="20"/>
          <w:lang w:eastAsia="en-US"/>
        </w:rPr>
        <w:t xml:space="preserve">Přijímací zkouška pro program </w:t>
      </w:r>
      <w:r w:rsidRPr="00043A59">
        <w:rPr>
          <w:rFonts w:eastAsiaTheme="minorHAnsi"/>
          <w:b/>
          <w:bCs/>
          <w:sz w:val="20"/>
          <w:szCs w:val="20"/>
          <w:lang w:eastAsia="en-US"/>
        </w:rPr>
        <w:t>International Management</w:t>
      </w:r>
      <w:r w:rsidRPr="00043A59">
        <w:rPr>
          <w:rFonts w:eastAsiaTheme="minorHAnsi"/>
          <w:bCs/>
          <w:sz w:val="20"/>
          <w:szCs w:val="20"/>
          <w:lang w:eastAsia="en-US"/>
        </w:rPr>
        <w:t xml:space="preserve"> probíhá ve třech kolech.</w:t>
      </w:r>
    </w:p>
    <w:p w14:paraId="436B15BB" w14:textId="77777777" w:rsidR="00694420" w:rsidRPr="00043A59" w:rsidRDefault="00694420" w:rsidP="00007445">
      <w:pPr>
        <w:pStyle w:val="Odstavecseseznamem"/>
        <w:numPr>
          <w:ilvl w:val="0"/>
          <w:numId w:val="2"/>
        </w:numPr>
        <w:spacing w:after="0" w:line="240" w:lineRule="auto"/>
        <w:ind w:left="1080"/>
        <w:jc w:val="both"/>
        <w:rPr>
          <w:sz w:val="20"/>
          <w:szCs w:val="20"/>
        </w:rPr>
      </w:pPr>
      <w:r w:rsidRPr="00043A59">
        <w:rPr>
          <w:b/>
          <w:i/>
          <w:sz w:val="20"/>
          <w:szCs w:val="20"/>
        </w:rPr>
        <w:t>v prvním kole přijímacího řízení</w:t>
      </w:r>
      <w:r w:rsidRPr="00043A59">
        <w:rPr>
          <w:sz w:val="20"/>
          <w:szCs w:val="20"/>
        </w:rPr>
        <w:t xml:space="preserve"> musejí uchazeči doložit (všechny požadované dokumenty se odevzdávají v elektronické podobě prostřednictví </w:t>
      </w:r>
      <w:proofErr w:type="spellStart"/>
      <w:r w:rsidRPr="00043A59">
        <w:rPr>
          <w:sz w:val="20"/>
          <w:szCs w:val="20"/>
        </w:rPr>
        <w:t>InSiS</w:t>
      </w:r>
      <w:proofErr w:type="spellEnd"/>
      <w:r w:rsidRPr="00043A59">
        <w:rPr>
          <w:sz w:val="20"/>
          <w:szCs w:val="20"/>
        </w:rPr>
        <w:t xml:space="preserve">): </w:t>
      </w:r>
    </w:p>
    <w:p w14:paraId="7E2D7F45" w14:textId="03D79CDA" w:rsidR="00694420" w:rsidRPr="00043A59" w:rsidRDefault="00694420" w:rsidP="00007445">
      <w:pPr>
        <w:pStyle w:val="Odstavecseseznamem"/>
        <w:numPr>
          <w:ilvl w:val="0"/>
          <w:numId w:val="1"/>
        </w:numPr>
        <w:spacing w:after="0" w:line="240" w:lineRule="auto"/>
        <w:ind w:left="106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Absolvování následujících předmětů, resp. jejich ekvivalentů s uvedeným doporučeným počtem kreditů</w:t>
      </w:r>
      <w:r w:rsidR="00007445">
        <w:rPr>
          <w:sz w:val="20"/>
          <w:szCs w:val="20"/>
        </w:rPr>
        <w:t xml:space="preserve"> </w:t>
      </w:r>
      <w:r w:rsidR="00007445" w:rsidRPr="00043A59">
        <w:rPr>
          <w:sz w:val="20"/>
          <w:szCs w:val="20"/>
        </w:rPr>
        <w:t>(</w:t>
      </w:r>
      <w:hyperlink r:id="rId9" w:history="1">
        <w:r w:rsidR="00007445" w:rsidRPr="00043A59">
          <w:rPr>
            <w:rStyle w:val="Hypertextovodkaz"/>
            <w:sz w:val="20"/>
            <w:szCs w:val="20"/>
          </w:rPr>
          <w:t>https://cemsmim.vse.cz/admission/admission/</w:t>
        </w:r>
      </w:hyperlink>
      <w:r w:rsidR="00007445" w:rsidRPr="00043A59">
        <w:rPr>
          <w:sz w:val="20"/>
          <w:szCs w:val="20"/>
        </w:rPr>
        <w:t>)</w:t>
      </w:r>
      <w:r w:rsidRPr="00043A59">
        <w:rPr>
          <w:sz w:val="20"/>
          <w:szCs w:val="20"/>
        </w:rPr>
        <w:t xml:space="preserve">: </w:t>
      </w:r>
    </w:p>
    <w:p w14:paraId="32788030" w14:textId="77777777" w:rsidR="00694420" w:rsidRPr="00043A59" w:rsidRDefault="00694420" w:rsidP="00007445">
      <w:pPr>
        <w:pStyle w:val="Odstavecseseznamem"/>
        <w:numPr>
          <w:ilvl w:val="1"/>
          <w:numId w:val="1"/>
        </w:numPr>
        <w:spacing w:after="0" w:line="240" w:lineRule="auto"/>
        <w:ind w:left="2160"/>
        <w:jc w:val="both"/>
        <w:rPr>
          <w:sz w:val="20"/>
          <w:szCs w:val="20"/>
        </w:rPr>
      </w:pPr>
      <w:r w:rsidRPr="00043A59">
        <w:rPr>
          <w:sz w:val="20"/>
          <w:szCs w:val="20"/>
        </w:rPr>
        <w:t xml:space="preserve">Management nebo Strategie (3 ECTS) </w:t>
      </w:r>
    </w:p>
    <w:p w14:paraId="53DA90AC" w14:textId="77777777" w:rsidR="00694420" w:rsidRPr="00043A59" w:rsidRDefault="00694420" w:rsidP="00007445">
      <w:pPr>
        <w:pStyle w:val="Odstavecseseznamem"/>
        <w:numPr>
          <w:ilvl w:val="1"/>
          <w:numId w:val="1"/>
        </w:numPr>
        <w:spacing w:after="0" w:line="240" w:lineRule="auto"/>
        <w:ind w:left="2160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Marketing (3 ECTS),</w:t>
      </w:r>
    </w:p>
    <w:p w14:paraId="02ECEB28" w14:textId="77777777" w:rsidR="00694420" w:rsidRPr="00043A59" w:rsidRDefault="00694420" w:rsidP="00007445">
      <w:pPr>
        <w:pStyle w:val="Odstavecseseznamem"/>
        <w:numPr>
          <w:ilvl w:val="1"/>
          <w:numId w:val="1"/>
        </w:numPr>
        <w:spacing w:after="0" w:line="240" w:lineRule="auto"/>
        <w:ind w:left="2160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Účetnictví (3 ECTS),</w:t>
      </w:r>
    </w:p>
    <w:p w14:paraId="56061ABF" w14:textId="77777777" w:rsidR="00694420" w:rsidRPr="00043A59" w:rsidRDefault="00694420" w:rsidP="00007445">
      <w:pPr>
        <w:pStyle w:val="Odstavecseseznamem"/>
        <w:numPr>
          <w:ilvl w:val="1"/>
          <w:numId w:val="1"/>
        </w:numPr>
        <w:spacing w:after="0" w:line="240" w:lineRule="auto"/>
        <w:ind w:left="2160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Ekonomie (6 ECTS),</w:t>
      </w:r>
    </w:p>
    <w:p w14:paraId="433CFA97" w14:textId="6B984CA9" w:rsidR="00694420" w:rsidRDefault="00694420" w:rsidP="00007445">
      <w:pPr>
        <w:pStyle w:val="Odstavecseseznamem"/>
        <w:numPr>
          <w:ilvl w:val="1"/>
          <w:numId w:val="1"/>
        </w:numPr>
        <w:spacing w:after="0" w:line="240" w:lineRule="auto"/>
        <w:ind w:left="2160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Matematika (6 ECTS) nebo Statistika (6 ECTS).</w:t>
      </w:r>
    </w:p>
    <w:p w14:paraId="4CC1EA6D" w14:textId="77777777" w:rsidR="008C76DD" w:rsidRPr="00043A59" w:rsidRDefault="008C76DD" w:rsidP="008C76DD">
      <w:pPr>
        <w:pStyle w:val="Odstavecseseznamem"/>
        <w:spacing w:after="0" w:line="240" w:lineRule="auto"/>
        <w:ind w:left="2160"/>
        <w:jc w:val="both"/>
        <w:rPr>
          <w:sz w:val="20"/>
          <w:szCs w:val="20"/>
        </w:rPr>
      </w:pPr>
    </w:p>
    <w:p w14:paraId="15663E3C" w14:textId="77777777" w:rsidR="00694420" w:rsidRPr="00043A59" w:rsidRDefault="00694420" w:rsidP="00007445">
      <w:pPr>
        <w:pStyle w:val="Odstavecseseznamem"/>
        <w:numPr>
          <w:ilvl w:val="0"/>
          <w:numId w:val="1"/>
        </w:numPr>
        <w:spacing w:after="0" w:line="240" w:lineRule="auto"/>
        <w:ind w:left="1068"/>
        <w:jc w:val="both"/>
        <w:rPr>
          <w:sz w:val="20"/>
          <w:szCs w:val="20"/>
        </w:rPr>
      </w:pPr>
      <w:r w:rsidRPr="00043A59">
        <w:rPr>
          <w:sz w:val="20"/>
          <w:szCs w:val="20"/>
        </w:rPr>
        <w:lastRenderedPageBreak/>
        <w:t xml:space="preserve">Znalost anglického jazyka výlučně na základě těchto certifikátů: </w:t>
      </w:r>
    </w:p>
    <w:p w14:paraId="0E6E534D" w14:textId="77777777" w:rsidR="00694420" w:rsidRPr="00043A59" w:rsidRDefault="00694420" w:rsidP="00007445">
      <w:pPr>
        <w:pStyle w:val="Odstavecseseznamem"/>
        <w:numPr>
          <w:ilvl w:val="1"/>
          <w:numId w:val="6"/>
        </w:numPr>
        <w:spacing w:after="0" w:line="240" w:lineRule="auto"/>
        <w:ind w:left="1452"/>
        <w:jc w:val="both"/>
        <w:rPr>
          <w:rFonts w:eastAsiaTheme="minorHAnsi"/>
          <w:bCs/>
          <w:sz w:val="20"/>
          <w:szCs w:val="20"/>
          <w:lang w:eastAsia="en-US"/>
        </w:rPr>
      </w:pPr>
      <w:r w:rsidRPr="00043A59">
        <w:rPr>
          <w:rFonts w:eastAsiaTheme="minorHAnsi"/>
          <w:bCs/>
          <w:sz w:val="20"/>
          <w:szCs w:val="20"/>
          <w:lang w:eastAsia="en-US"/>
        </w:rPr>
        <w:t xml:space="preserve">TOEFL </w:t>
      </w:r>
      <w:proofErr w:type="spellStart"/>
      <w:r w:rsidRPr="00043A59">
        <w:rPr>
          <w:rFonts w:eastAsiaTheme="minorHAnsi"/>
          <w:bCs/>
          <w:sz w:val="20"/>
          <w:szCs w:val="20"/>
          <w:lang w:eastAsia="en-US"/>
        </w:rPr>
        <w:t>ibT</w:t>
      </w:r>
      <w:proofErr w:type="spellEnd"/>
      <w:r w:rsidRPr="00043A59">
        <w:rPr>
          <w:rFonts w:eastAsiaTheme="minorHAnsi"/>
          <w:bCs/>
          <w:sz w:val="20"/>
          <w:szCs w:val="20"/>
          <w:lang w:eastAsia="en-US"/>
        </w:rPr>
        <w:t xml:space="preserve"> ≥ 100,</w:t>
      </w:r>
    </w:p>
    <w:p w14:paraId="397E59BC" w14:textId="77777777" w:rsidR="00694420" w:rsidRPr="00043A59" w:rsidRDefault="00694420" w:rsidP="00007445">
      <w:pPr>
        <w:pStyle w:val="Odstavecseseznamem"/>
        <w:numPr>
          <w:ilvl w:val="1"/>
          <w:numId w:val="6"/>
        </w:numPr>
        <w:spacing w:after="0" w:line="240" w:lineRule="auto"/>
        <w:ind w:left="1452"/>
        <w:jc w:val="both"/>
        <w:rPr>
          <w:rFonts w:eastAsiaTheme="minorHAnsi"/>
          <w:bCs/>
          <w:sz w:val="20"/>
          <w:szCs w:val="20"/>
          <w:lang w:eastAsia="en-US"/>
        </w:rPr>
      </w:pPr>
      <w:r w:rsidRPr="00043A59">
        <w:rPr>
          <w:rFonts w:eastAsiaTheme="minorHAnsi"/>
          <w:bCs/>
          <w:sz w:val="20"/>
          <w:szCs w:val="20"/>
          <w:lang w:eastAsia="en-US"/>
        </w:rPr>
        <w:t xml:space="preserve">IELTS ≥ 7 (akceptovány jsou oba moduly, tj. IELTS General </w:t>
      </w:r>
      <w:proofErr w:type="spellStart"/>
      <w:r w:rsidRPr="00043A59">
        <w:rPr>
          <w:rFonts w:eastAsiaTheme="minorHAnsi"/>
          <w:bCs/>
          <w:sz w:val="20"/>
          <w:szCs w:val="20"/>
          <w:lang w:eastAsia="en-US"/>
        </w:rPr>
        <w:t>Training</w:t>
      </w:r>
      <w:proofErr w:type="spellEnd"/>
      <w:r w:rsidRPr="00043A59">
        <w:rPr>
          <w:rFonts w:eastAsiaTheme="minorHAnsi"/>
          <w:bCs/>
          <w:sz w:val="20"/>
          <w:szCs w:val="20"/>
          <w:lang w:eastAsia="en-US"/>
        </w:rPr>
        <w:t xml:space="preserve"> i IELTS Academic),</w:t>
      </w:r>
    </w:p>
    <w:p w14:paraId="3F4553F1" w14:textId="77777777" w:rsidR="00694420" w:rsidRPr="00043A59" w:rsidRDefault="00694420" w:rsidP="00007445">
      <w:pPr>
        <w:pStyle w:val="Odstavecseseznamem"/>
        <w:numPr>
          <w:ilvl w:val="1"/>
          <w:numId w:val="6"/>
        </w:numPr>
        <w:spacing w:after="0" w:line="240" w:lineRule="auto"/>
        <w:ind w:left="1452"/>
        <w:jc w:val="both"/>
        <w:rPr>
          <w:rFonts w:eastAsiaTheme="minorHAnsi"/>
          <w:bCs/>
          <w:sz w:val="20"/>
          <w:szCs w:val="20"/>
          <w:lang w:eastAsia="en-US"/>
        </w:rPr>
      </w:pPr>
      <w:r w:rsidRPr="00043A59">
        <w:rPr>
          <w:rFonts w:eastAsiaTheme="minorHAnsi"/>
          <w:bCs/>
          <w:sz w:val="20"/>
          <w:szCs w:val="20"/>
          <w:lang w:eastAsia="en-US"/>
        </w:rPr>
        <w:t>CPE s výsledkem A, B, nebo C,</w:t>
      </w:r>
    </w:p>
    <w:p w14:paraId="61B22BCD" w14:textId="77777777" w:rsidR="00694420" w:rsidRPr="00043A59" w:rsidRDefault="00694420" w:rsidP="00007445">
      <w:pPr>
        <w:pStyle w:val="Odstavecseseznamem"/>
        <w:numPr>
          <w:ilvl w:val="1"/>
          <w:numId w:val="6"/>
        </w:numPr>
        <w:spacing w:after="0" w:line="240" w:lineRule="auto"/>
        <w:ind w:left="1452"/>
        <w:jc w:val="both"/>
        <w:rPr>
          <w:rFonts w:eastAsiaTheme="minorHAnsi"/>
          <w:bCs/>
          <w:sz w:val="20"/>
          <w:szCs w:val="20"/>
          <w:lang w:eastAsia="en-US"/>
        </w:rPr>
      </w:pPr>
      <w:r w:rsidRPr="00043A59">
        <w:rPr>
          <w:rFonts w:eastAsiaTheme="minorHAnsi"/>
          <w:bCs/>
          <w:sz w:val="20"/>
          <w:szCs w:val="20"/>
          <w:lang w:eastAsia="en-US"/>
        </w:rPr>
        <w:t>CAE s výsledkem A nebo B,</w:t>
      </w:r>
    </w:p>
    <w:p w14:paraId="0B473CDB" w14:textId="77777777" w:rsidR="00694420" w:rsidRPr="00043A59" w:rsidRDefault="00694420" w:rsidP="00007445">
      <w:pPr>
        <w:pStyle w:val="Odstavecseseznamem"/>
        <w:numPr>
          <w:ilvl w:val="1"/>
          <w:numId w:val="6"/>
        </w:numPr>
        <w:spacing w:after="0" w:line="240" w:lineRule="auto"/>
        <w:ind w:left="1452"/>
        <w:jc w:val="both"/>
        <w:rPr>
          <w:rFonts w:eastAsiaTheme="minorHAnsi"/>
          <w:bCs/>
          <w:sz w:val="20"/>
          <w:szCs w:val="20"/>
          <w:lang w:eastAsia="en-US"/>
        </w:rPr>
      </w:pPr>
      <w:r w:rsidRPr="00043A59">
        <w:rPr>
          <w:rFonts w:eastAsiaTheme="minorHAnsi"/>
          <w:bCs/>
          <w:sz w:val="20"/>
          <w:szCs w:val="20"/>
          <w:lang w:eastAsia="en-US"/>
        </w:rPr>
        <w:t xml:space="preserve">BEC </w:t>
      </w:r>
      <w:proofErr w:type="spellStart"/>
      <w:r w:rsidRPr="00043A59">
        <w:rPr>
          <w:rFonts w:eastAsiaTheme="minorHAnsi"/>
          <w:bCs/>
          <w:sz w:val="20"/>
          <w:szCs w:val="20"/>
          <w:lang w:eastAsia="en-US"/>
        </w:rPr>
        <w:t>Higher</w:t>
      </w:r>
      <w:proofErr w:type="spellEnd"/>
      <w:r w:rsidRPr="00043A59">
        <w:rPr>
          <w:rFonts w:eastAsiaTheme="minorHAnsi"/>
          <w:bCs/>
          <w:sz w:val="20"/>
          <w:szCs w:val="20"/>
          <w:lang w:eastAsia="en-US"/>
        </w:rPr>
        <w:t xml:space="preserve"> s výsledkem A nebo B,</w:t>
      </w:r>
    </w:p>
    <w:p w14:paraId="46F647D1" w14:textId="77777777" w:rsidR="00694420" w:rsidRPr="00043A59" w:rsidRDefault="00694420" w:rsidP="00007445">
      <w:pPr>
        <w:pStyle w:val="Odstavecseseznamem"/>
        <w:numPr>
          <w:ilvl w:val="1"/>
          <w:numId w:val="6"/>
        </w:numPr>
        <w:spacing w:after="0" w:line="240" w:lineRule="auto"/>
        <w:ind w:left="1452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A-</w:t>
      </w:r>
      <w:proofErr w:type="spellStart"/>
      <w:r w:rsidRPr="00043A59">
        <w:rPr>
          <w:sz w:val="20"/>
          <w:szCs w:val="20"/>
        </w:rPr>
        <w:t>level</w:t>
      </w:r>
      <w:proofErr w:type="spellEnd"/>
      <w:r w:rsidRPr="00043A59">
        <w:rPr>
          <w:sz w:val="20"/>
          <w:szCs w:val="20"/>
        </w:rPr>
        <w:t xml:space="preserve"> GCSE </w:t>
      </w:r>
      <w:proofErr w:type="spellStart"/>
      <w:r w:rsidRPr="00043A59">
        <w:rPr>
          <w:sz w:val="20"/>
          <w:szCs w:val="20"/>
        </w:rPr>
        <w:t>issued</w:t>
      </w:r>
      <w:proofErr w:type="spellEnd"/>
      <w:r w:rsidRPr="00043A59">
        <w:rPr>
          <w:sz w:val="20"/>
          <w:szCs w:val="20"/>
        </w:rPr>
        <w:t xml:space="preserve"> in Singapore</w:t>
      </w:r>
    </w:p>
    <w:p w14:paraId="712E07D9" w14:textId="01A9056E" w:rsidR="00694420" w:rsidRPr="00043A59" w:rsidRDefault="00694420" w:rsidP="00007445">
      <w:pPr>
        <w:pStyle w:val="Odstavecseseznamem"/>
        <w:numPr>
          <w:ilvl w:val="1"/>
          <w:numId w:val="6"/>
        </w:numPr>
        <w:spacing w:after="0" w:line="240" w:lineRule="auto"/>
        <w:ind w:left="1452"/>
        <w:jc w:val="both"/>
        <w:rPr>
          <w:sz w:val="20"/>
          <w:szCs w:val="20"/>
        </w:rPr>
      </w:pPr>
      <w:r w:rsidRPr="00043A59">
        <w:rPr>
          <w:sz w:val="20"/>
          <w:szCs w:val="20"/>
        </w:rPr>
        <w:t xml:space="preserve">TOEFL </w:t>
      </w:r>
      <w:proofErr w:type="spellStart"/>
      <w:r w:rsidRPr="00043A59">
        <w:rPr>
          <w:sz w:val="20"/>
          <w:szCs w:val="20"/>
        </w:rPr>
        <w:t>iBT</w:t>
      </w:r>
      <w:proofErr w:type="spellEnd"/>
      <w:r w:rsidRPr="00043A59">
        <w:rPr>
          <w:sz w:val="20"/>
          <w:szCs w:val="20"/>
        </w:rPr>
        <w:t xml:space="preserve"> </w:t>
      </w:r>
      <w:proofErr w:type="spellStart"/>
      <w:r w:rsidRPr="00043A59">
        <w:rPr>
          <w:sz w:val="20"/>
          <w:szCs w:val="20"/>
        </w:rPr>
        <w:t>Special</w:t>
      </w:r>
      <w:proofErr w:type="spellEnd"/>
      <w:r w:rsidRPr="00043A59">
        <w:rPr>
          <w:sz w:val="20"/>
          <w:szCs w:val="20"/>
        </w:rPr>
        <w:t xml:space="preserve"> </w:t>
      </w:r>
      <w:proofErr w:type="spellStart"/>
      <w:r w:rsidRPr="00043A59">
        <w:rPr>
          <w:sz w:val="20"/>
          <w:szCs w:val="20"/>
        </w:rPr>
        <w:t>Home</w:t>
      </w:r>
      <w:proofErr w:type="spellEnd"/>
      <w:r w:rsidRPr="00043A59">
        <w:rPr>
          <w:sz w:val="20"/>
          <w:szCs w:val="20"/>
        </w:rPr>
        <w:t xml:space="preserve"> </w:t>
      </w:r>
      <w:proofErr w:type="spellStart"/>
      <w:r w:rsidRPr="00043A59">
        <w:rPr>
          <w:sz w:val="20"/>
          <w:szCs w:val="20"/>
        </w:rPr>
        <w:t>Edition</w:t>
      </w:r>
      <w:proofErr w:type="spellEnd"/>
      <w:r w:rsidRPr="00043A59">
        <w:rPr>
          <w:sz w:val="20"/>
          <w:szCs w:val="20"/>
        </w:rPr>
        <w:t xml:space="preserve"> test </w:t>
      </w:r>
      <w:r w:rsidRPr="00043A59">
        <w:rPr>
          <w:rFonts w:eastAsiaTheme="minorHAnsi"/>
          <w:bCs/>
          <w:sz w:val="20"/>
          <w:szCs w:val="20"/>
          <w:lang w:eastAsia="en-US"/>
        </w:rPr>
        <w:t xml:space="preserve">≥ 100, </w:t>
      </w:r>
      <w:proofErr w:type="spellStart"/>
      <w:r w:rsidRPr="00043A59">
        <w:rPr>
          <w:rFonts w:eastAsiaTheme="minorHAnsi"/>
          <w:bCs/>
          <w:sz w:val="20"/>
          <w:szCs w:val="20"/>
          <w:lang w:eastAsia="en-US"/>
        </w:rPr>
        <w:t>minimun</w:t>
      </w:r>
      <w:proofErr w:type="spellEnd"/>
      <w:r w:rsidRPr="00043A59">
        <w:rPr>
          <w:rFonts w:eastAsiaTheme="minorHAnsi"/>
          <w:bCs/>
          <w:sz w:val="20"/>
          <w:szCs w:val="20"/>
          <w:lang w:eastAsia="en-US"/>
        </w:rPr>
        <w:t xml:space="preserve"> 20 bodů v každé sekci, </w:t>
      </w:r>
      <w:proofErr w:type="spellStart"/>
      <w:r w:rsidRPr="00043A59">
        <w:rPr>
          <w:sz w:val="20"/>
          <w:szCs w:val="20"/>
        </w:rPr>
        <w:t>MyBestScore</w:t>
      </w:r>
      <w:proofErr w:type="spellEnd"/>
      <w:r w:rsidRPr="00043A59">
        <w:rPr>
          <w:sz w:val="20"/>
          <w:szCs w:val="20"/>
        </w:rPr>
        <w:t xml:space="preserve"> není uznáno</w:t>
      </w:r>
    </w:p>
    <w:p w14:paraId="0DEFF164" w14:textId="77777777" w:rsidR="00694420" w:rsidRPr="00043A59" w:rsidRDefault="00694420" w:rsidP="00007445">
      <w:pPr>
        <w:pStyle w:val="Odstavecseseznamem"/>
        <w:numPr>
          <w:ilvl w:val="1"/>
          <w:numId w:val="2"/>
        </w:numPr>
        <w:spacing w:after="0" w:line="240" w:lineRule="auto"/>
        <w:ind w:left="1430"/>
        <w:jc w:val="both"/>
        <w:rPr>
          <w:sz w:val="20"/>
          <w:szCs w:val="20"/>
        </w:rPr>
      </w:pPr>
      <w:r w:rsidRPr="00043A59">
        <w:rPr>
          <w:sz w:val="20"/>
          <w:szCs w:val="20"/>
        </w:rPr>
        <w:t xml:space="preserve">TOEFL ITP® Plus </w:t>
      </w:r>
      <w:proofErr w:type="spellStart"/>
      <w:r w:rsidRPr="00043A59">
        <w:rPr>
          <w:sz w:val="20"/>
          <w:szCs w:val="20"/>
        </w:rPr>
        <w:t>for</w:t>
      </w:r>
      <w:proofErr w:type="spellEnd"/>
      <w:r w:rsidRPr="00043A59">
        <w:rPr>
          <w:sz w:val="20"/>
          <w:szCs w:val="20"/>
        </w:rPr>
        <w:t xml:space="preserve"> </w:t>
      </w:r>
      <w:proofErr w:type="spellStart"/>
      <w:r w:rsidRPr="00043A59">
        <w:rPr>
          <w:sz w:val="20"/>
          <w:szCs w:val="20"/>
        </w:rPr>
        <w:t>China</w:t>
      </w:r>
      <w:proofErr w:type="spellEnd"/>
      <w:r w:rsidRPr="00043A59">
        <w:rPr>
          <w:sz w:val="20"/>
          <w:szCs w:val="20"/>
        </w:rPr>
        <w:t xml:space="preserve"> </w:t>
      </w:r>
      <w:proofErr w:type="spellStart"/>
      <w:r w:rsidRPr="00043A59">
        <w:rPr>
          <w:sz w:val="20"/>
          <w:szCs w:val="20"/>
        </w:rPr>
        <w:t>Solution</w:t>
      </w:r>
      <w:proofErr w:type="spellEnd"/>
      <w:r w:rsidRPr="00043A59">
        <w:rPr>
          <w:sz w:val="20"/>
          <w:szCs w:val="20"/>
        </w:rPr>
        <w:t xml:space="preserve"> </w:t>
      </w:r>
      <w:r w:rsidRPr="00043A59">
        <w:rPr>
          <w:rFonts w:eastAsiaTheme="minorHAnsi"/>
          <w:bCs/>
          <w:sz w:val="20"/>
          <w:szCs w:val="20"/>
          <w:lang w:eastAsia="en-US"/>
        </w:rPr>
        <w:t xml:space="preserve">≥627, </w:t>
      </w:r>
      <w:proofErr w:type="spellStart"/>
      <w:r w:rsidRPr="00043A59">
        <w:rPr>
          <w:sz w:val="20"/>
          <w:szCs w:val="20"/>
        </w:rPr>
        <w:t>Listening</w:t>
      </w:r>
      <w:proofErr w:type="spellEnd"/>
      <w:r w:rsidRPr="00043A59">
        <w:rPr>
          <w:sz w:val="20"/>
          <w:szCs w:val="20"/>
        </w:rPr>
        <w:t xml:space="preserve"> 64, </w:t>
      </w:r>
      <w:proofErr w:type="spellStart"/>
      <w:r w:rsidRPr="00043A59">
        <w:rPr>
          <w:sz w:val="20"/>
          <w:szCs w:val="20"/>
        </w:rPr>
        <w:t>Structure</w:t>
      </w:r>
      <w:proofErr w:type="spellEnd"/>
      <w:r w:rsidRPr="00043A59">
        <w:rPr>
          <w:sz w:val="20"/>
          <w:szCs w:val="20"/>
        </w:rPr>
        <w:t xml:space="preserve"> and </w:t>
      </w:r>
      <w:proofErr w:type="spellStart"/>
      <w:r w:rsidRPr="00043A59">
        <w:rPr>
          <w:sz w:val="20"/>
          <w:szCs w:val="20"/>
        </w:rPr>
        <w:t>Written</w:t>
      </w:r>
      <w:proofErr w:type="spellEnd"/>
      <w:r w:rsidRPr="00043A59">
        <w:rPr>
          <w:sz w:val="20"/>
          <w:szCs w:val="20"/>
        </w:rPr>
        <w:t xml:space="preserve"> 64, </w:t>
      </w:r>
      <w:proofErr w:type="spellStart"/>
      <w:r w:rsidRPr="00043A59">
        <w:rPr>
          <w:sz w:val="20"/>
          <w:szCs w:val="20"/>
        </w:rPr>
        <w:t>Reading</w:t>
      </w:r>
      <w:proofErr w:type="spellEnd"/>
      <w:r w:rsidRPr="00043A59">
        <w:rPr>
          <w:sz w:val="20"/>
          <w:szCs w:val="20"/>
        </w:rPr>
        <w:t xml:space="preserve"> 63</w:t>
      </w:r>
    </w:p>
    <w:p w14:paraId="11AA7973" w14:textId="77777777" w:rsidR="00007445" w:rsidRPr="00007445" w:rsidRDefault="00694420" w:rsidP="00B67BDD">
      <w:pPr>
        <w:pStyle w:val="Odstavecseseznamem"/>
        <w:numPr>
          <w:ilvl w:val="1"/>
          <w:numId w:val="6"/>
        </w:numPr>
        <w:spacing w:after="0" w:line="240" w:lineRule="auto"/>
        <w:ind w:left="1080"/>
        <w:jc w:val="both"/>
        <w:rPr>
          <w:sz w:val="20"/>
          <w:szCs w:val="20"/>
        </w:rPr>
      </w:pPr>
      <w:r w:rsidRPr="00007445">
        <w:rPr>
          <w:rFonts w:eastAsiaTheme="minorHAnsi"/>
          <w:bCs/>
          <w:sz w:val="20"/>
          <w:szCs w:val="20"/>
          <w:lang w:eastAsia="en-US"/>
        </w:rPr>
        <w:t xml:space="preserve">bakalářský diplom z plně anglicky vyučovaného oboru/programu, avšak s tímto omezením: celé studium probíhá v anglicky mluvící zemi nebo na škole, která je členem aliance CEMS </w:t>
      </w:r>
      <w:proofErr w:type="gramStart"/>
      <w:r w:rsidRPr="00007445">
        <w:rPr>
          <w:rFonts w:eastAsiaTheme="minorHAnsi"/>
          <w:bCs/>
          <w:sz w:val="20"/>
          <w:szCs w:val="20"/>
          <w:lang w:eastAsia="en-US"/>
        </w:rPr>
        <w:t>a nebo</w:t>
      </w:r>
      <w:proofErr w:type="gramEnd"/>
      <w:r w:rsidRPr="00007445">
        <w:rPr>
          <w:rFonts w:eastAsiaTheme="minorHAnsi"/>
          <w:bCs/>
          <w:sz w:val="20"/>
          <w:szCs w:val="20"/>
          <w:lang w:eastAsia="en-US"/>
        </w:rPr>
        <w:t xml:space="preserve"> na škole s akreditací EQUIS/AACSB. </w:t>
      </w:r>
    </w:p>
    <w:p w14:paraId="78655B66" w14:textId="0D3DA9DF" w:rsidR="00694420" w:rsidRPr="00007445" w:rsidRDefault="00694420" w:rsidP="00007445">
      <w:pPr>
        <w:pStyle w:val="Odstavecseseznamem"/>
        <w:spacing w:after="0" w:line="240" w:lineRule="auto"/>
        <w:ind w:left="1080"/>
        <w:jc w:val="both"/>
        <w:rPr>
          <w:sz w:val="20"/>
          <w:szCs w:val="20"/>
        </w:rPr>
      </w:pPr>
      <w:r w:rsidRPr="00007445">
        <w:rPr>
          <w:rFonts w:eastAsiaTheme="minorHAnsi"/>
          <w:bCs/>
          <w:sz w:val="20"/>
          <w:szCs w:val="20"/>
          <w:lang w:eastAsia="en-US"/>
        </w:rPr>
        <w:t>Předložení jazykového certifikátu je nutnou podmínkou pro účast v přijímacím řízení.</w:t>
      </w:r>
      <w:r w:rsidRPr="00007445">
        <w:rPr>
          <w:sz w:val="20"/>
          <w:szCs w:val="20"/>
        </w:rPr>
        <w:t xml:space="preserve"> </w:t>
      </w:r>
    </w:p>
    <w:p w14:paraId="637044A0" w14:textId="77777777" w:rsidR="00694420" w:rsidRPr="00043A59" w:rsidRDefault="00694420" w:rsidP="00007445">
      <w:pPr>
        <w:pStyle w:val="Odstavecseseznamem"/>
        <w:numPr>
          <w:ilvl w:val="0"/>
          <w:numId w:val="1"/>
        </w:numPr>
        <w:spacing w:after="0" w:line="240" w:lineRule="auto"/>
        <w:ind w:left="106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Dále pak uchazeči předkládají:</w:t>
      </w:r>
    </w:p>
    <w:p w14:paraId="65058F9B" w14:textId="77777777" w:rsidR="00694420" w:rsidRPr="00043A59" w:rsidRDefault="00694420" w:rsidP="00007445">
      <w:pPr>
        <w:pStyle w:val="Odstavecseseznamem"/>
        <w:numPr>
          <w:ilvl w:val="0"/>
          <w:numId w:val="7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strukturovaný životopis v anglickém jazyce (max. rozsah 2 A4),</w:t>
      </w:r>
    </w:p>
    <w:p w14:paraId="21631337" w14:textId="77777777" w:rsidR="00694420" w:rsidRPr="00043A59" w:rsidRDefault="00694420" w:rsidP="00007445">
      <w:pPr>
        <w:pStyle w:val="Odstavecseseznamem"/>
        <w:numPr>
          <w:ilvl w:val="0"/>
          <w:numId w:val="7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motivační dopis v anglickém jazyce (max. rozsah 1 A4),</w:t>
      </w:r>
    </w:p>
    <w:p w14:paraId="70E4D9A7" w14:textId="77777777" w:rsidR="00694420" w:rsidRPr="00043A59" w:rsidRDefault="00694420" w:rsidP="00007445">
      <w:pPr>
        <w:pStyle w:val="Odstavecseseznamem"/>
        <w:numPr>
          <w:ilvl w:val="0"/>
          <w:numId w:val="7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jazykové certifikáty z anglického jazyka (viz výše),</w:t>
      </w:r>
    </w:p>
    <w:p w14:paraId="167ED01C" w14:textId="77777777" w:rsidR="00694420" w:rsidRPr="00043A59" w:rsidRDefault="00694420" w:rsidP="00007445">
      <w:pPr>
        <w:pStyle w:val="Odstavecseseznamem"/>
        <w:numPr>
          <w:ilvl w:val="0"/>
          <w:numId w:val="7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jakýkoliv průkazný doklad o znalosti dalšího světového jazyka,</w:t>
      </w:r>
    </w:p>
    <w:p w14:paraId="1A028024" w14:textId="77777777" w:rsidR="00694420" w:rsidRPr="00043A59" w:rsidRDefault="00694420" w:rsidP="00007445">
      <w:pPr>
        <w:pStyle w:val="Odstavecseseznamem"/>
        <w:numPr>
          <w:ilvl w:val="0"/>
          <w:numId w:val="7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záznam o dosavadních studijních výsledcích,</w:t>
      </w:r>
    </w:p>
    <w:p w14:paraId="6CFAA0DE" w14:textId="77777777" w:rsidR="00694420" w:rsidRPr="00043A59" w:rsidRDefault="00694420" w:rsidP="00007445">
      <w:pPr>
        <w:pStyle w:val="Odstavecseseznamem"/>
        <w:numPr>
          <w:ilvl w:val="0"/>
          <w:numId w:val="7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bakalářský diplom, je-li již k dispozici,</w:t>
      </w:r>
    </w:p>
    <w:p w14:paraId="65FA62E7" w14:textId="77777777" w:rsidR="00694420" w:rsidRPr="00043A59" w:rsidRDefault="00694420" w:rsidP="00007445">
      <w:pPr>
        <w:pStyle w:val="Odstavecseseznamem"/>
        <w:numPr>
          <w:ilvl w:val="0"/>
          <w:numId w:val="7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průkazné doklady o pracovních zkušenostech uvedených v životopise (kopie smlouvy, referenční dopis apod.),</w:t>
      </w:r>
    </w:p>
    <w:p w14:paraId="51B1144E" w14:textId="77777777" w:rsidR="00694420" w:rsidRPr="00043A59" w:rsidRDefault="00694420" w:rsidP="00007445">
      <w:pPr>
        <w:pStyle w:val="Odstavecseseznamem"/>
        <w:numPr>
          <w:ilvl w:val="0"/>
          <w:numId w:val="7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případně další podpůrné relevantní materiály (GMAT, certifikáty apod.)</w:t>
      </w:r>
    </w:p>
    <w:p w14:paraId="1164CCC1" w14:textId="77777777" w:rsidR="00694420" w:rsidRPr="00043A59" w:rsidRDefault="00694420" w:rsidP="00007445">
      <w:pPr>
        <w:spacing w:after="0" w:line="240" w:lineRule="auto"/>
        <w:ind w:left="720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Výběrová komise se bude při hodnocení v prvním kole zaměřovat zejména na následující oblasti:</w:t>
      </w:r>
    </w:p>
    <w:p w14:paraId="630FC87A" w14:textId="77777777" w:rsidR="00694420" w:rsidRPr="00043A59" w:rsidRDefault="00694420" w:rsidP="00007445">
      <w:pPr>
        <w:pStyle w:val="Odstavecseseznamem"/>
        <w:numPr>
          <w:ilvl w:val="0"/>
          <w:numId w:val="8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relevantní zkušenosti ze zahraničí,</w:t>
      </w:r>
    </w:p>
    <w:p w14:paraId="6F8ACB48" w14:textId="77777777" w:rsidR="00694420" w:rsidRPr="00043A59" w:rsidRDefault="00694420" w:rsidP="00007445">
      <w:pPr>
        <w:pStyle w:val="Odstavecseseznamem"/>
        <w:numPr>
          <w:ilvl w:val="0"/>
          <w:numId w:val="8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pracovní zkušenosti či jiné relevantní mimoškolní aktivity,</w:t>
      </w:r>
    </w:p>
    <w:p w14:paraId="3AA576A1" w14:textId="77777777" w:rsidR="00694420" w:rsidRPr="00043A59" w:rsidRDefault="00694420" w:rsidP="00007445">
      <w:pPr>
        <w:pStyle w:val="Odstavecseseznamem"/>
        <w:numPr>
          <w:ilvl w:val="0"/>
          <w:numId w:val="8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motivace ke studiu,</w:t>
      </w:r>
    </w:p>
    <w:p w14:paraId="78C4C07F" w14:textId="77777777" w:rsidR="00694420" w:rsidRPr="00043A59" w:rsidRDefault="00694420" w:rsidP="00007445">
      <w:pPr>
        <w:pStyle w:val="Odstavecseseznamem"/>
        <w:numPr>
          <w:ilvl w:val="0"/>
          <w:numId w:val="8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studijní výsledky v předchozím studiu,</w:t>
      </w:r>
    </w:p>
    <w:p w14:paraId="2F19C950" w14:textId="77777777" w:rsidR="00694420" w:rsidRPr="00043A59" w:rsidRDefault="00694420" w:rsidP="00007445">
      <w:pPr>
        <w:pStyle w:val="Odstavecseseznamem"/>
        <w:numPr>
          <w:ilvl w:val="0"/>
          <w:numId w:val="8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ocenění či zásluhy během studia či v rámci jiných relevantních aktivit</w:t>
      </w:r>
    </w:p>
    <w:p w14:paraId="0B4CE19A" w14:textId="77777777" w:rsidR="00694420" w:rsidRPr="00043A59" w:rsidRDefault="00694420" w:rsidP="00007445">
      <w:pPr>
        <w:spacing w:after="0" w:line="240" w:lineRule="auto"/>
        <w:ind w:left="1080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Za každé kritérium lze získat 0–10 bodů dle následujícího schématu:</w:t>
      </w:r>
    </w:p>
    <w:p w14:paraId="1F7774C3" w14:textId="77777777" w:rsidR="00694420" w:rsidRPr="00043A59" w:rsidRDefault="00694420" w:rsidP="00007445">
      <w:pPr>
        <w:pStyle w:val="Odstavecseseznamem"/>
        <w:numPr>
          <w:ilvl w:val="0"/>
          <w:numId w:val="9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kritérium splněno podprůměrně: 0 bodů,</w:t>
      </w:r>
    </w:p>
    <w:p w14:paraId="44C72FEF" w14:textId="77777777" w:rsidR="00694420" w:rsidRPr="00043A59" w:rsidRDefault="00694420" w:rsidP="00007445">
      <w:pPr>
        <w:pStyle w:val="Odstavecseseznamem"/>
        <w:numPr>
          <w:ilvl w:val="0"/>
          <w:numId w:val="9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kritérium splněno průměrně: 5 bodů,</w:t>
      </w:r>
    </w:p>
    <w:p w14:paraId="2886CE86" w14:textId="77777777" w:rsidR="00694420" w:rsidRPr="00043A59" w:rsidRDefault="00694420" w:rsidP="00007445">
      <w:pPr>
        <w:pStyle w:val="Odstavecseseznamem"/>
        <w:numPr>
          <w:ilvl w:val="0"/>
          <w:numId w:val="9"/>
        </w:numPr>
        <w:spacing w:after="0" w:line="240" w:lineRule="auto"/>
        <w:ind w:left="2148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kritérium splněno nadprůměrně: 10 bodů.</w:t>
      </w:r>
    </w:p>
    <w:p w14:paraId="56ADB755" w14:textId="77777777" w:rsidR="00694420" w:rsidRPr="00043A59" w:rsidRDefault="00694420" w:rsidP="00007445">
      <w:pPr>
        <w:spacing w:after="0" w:line="240" w:lineRule="auto"/>
        <w:ind w:left="1080"/>
        <w:jc w:val="both"/>
        <w:rPr>
          <w:sz w:val="20"/>
          <w:szCs w:val="20"/>
        </w:rPr>
      </w:pPr>
      <w:r w:rsidRPr="00043A59">
        <w:rPr>
          <w:sz w:val="20"/>
          <w:szCs w:val="20"/>
        </w:rPr>
        <w:t>Maximální počet bodů z prvního kola je 50. Do druhého kola bude postupovat maximálně 80 nejlepších uchazečů.</w:t>
      </w:r>
    </w:p>
    <w:p w14:paraId="615F0ABF" w14:textId="77777777" w:rsidR="00694420" w:rsidRPr="00043A59" w:rsidRDefault="00694420" w:rsidP="00007445">
      <w:pPr>
        <w:pStyle w:val="Odstavecseseznamem"/>
        <w:numPr>
          <w:ilvl w:val="0"/>
          <w:numId w:val="2"/>
        </w:numPr>
        <w:spacing w:after="0" w:line="240" w:lineRule="auto"/>
        <w:ind w:left="1080"/>
        <w:jc w:val="both"/>
        <w:rPr>
          <w:sz w:val="20"/>
          <w:szCs w:val="20"/>
        </w:rPr>
      </w:pPr>
      <w:r w:rsidRPr="00043A59">
        <w:rPr>
          <w:b/>
          <w:i/>
          <w:sz w:val="20"/>
          <w:szCs w:val="20"/>
        </w:rPr>
        <w:t>ve druhém kole přijímacího řízení</w:t>
      </w:r>
      <w:r w:rsidRPr="00043A59">
        <w:rPr>
          <w:sz w:val="20"/>
          <w:szCs w:val="20"/>
        </w:rPr>
        <w:t xml:space="preserve"> jsou hodnoceny předpoklady pro práci manažera v mezinárodně orientované společnosti na základě psychodiagnostických testů formou tzv. </w:t>
      </w:r>
      <w:proofErr w:type="spellStart"/>
      <w:r w:rsidRPr="00043A59">
        <w:rPr>
          <w:sz w:val="20"/>
          <w:szCs w:val="20"/>
        </w:rPr>
        <w:t>Assessment</w:t>
      </w:r>
      <w:proofErr w:type="spellEnd"/>
      <w:r w:rsidRPr="00043A59">
        <w:rPr>
          <w:sz w:val="20"/>
          <w:szCs w:val="20"/>
        </w:rPr>
        <w:t xml:space="preserve"> Centre v online podobě. Uchazeči jsou hodnoceni na základě individuálních a týmových prezentací a analytického testu. Pozornost se zaměřuje na vnitřní motivaci, ochotu přijímat rizika, toleranci ke stresu, odpovědnost, flexibilitu, sebedůvěru, asertivitu a komunikační dovednosti. Do třetího kola postupuje maximálně 55 studentů.</w:t>
      </w:r>
    </w:p>
    <w:p w14:paraId="162C3D8C" w14:textId="77777777" w:rsidR="00694420" w:rsidRPr="00043A59" w:rsidRDefault="00694420" w:rsidP="00007445">
      <w:pPr>
        <w:pStyle w:val="Odstavecseseznamem"/>
        <w:numPr>
          <w:ilvl w:val="0"/>
          <w:numId w:val="2"/>
        </w:numPr>
        <w:spacing w:after="0" w:line="240" w:lineRule="auto"/>
        <w:ind w:left="1080"/>
        <w:jc w:val="both"/>
        <w:rPr>
          <w:sz w:val="20"/>
          <w:szCs w:val="20"/>
        </w:rPr>
      </w:pPr>
      <w:r w:rsidRPr="00043A59">
        <w:rPr>
          <w:b/>
          <w:i/>
          <w:sz w:val="20"/>
          <w:szCs w:val="20"/>
        </w:rPr>
        <w:t>třetím kolem přijímacího řízení</w:t>
      </w:r>
      <w:r w:rsidRPr="00043A59">
        <w:rPr>
          <w:sz w:val="20"/>
          <w:szCs w:val="20"/>
        </w:rPr>
        <w:t xml:space="preserve"> se rozumí řádné ukončení studia v bakalářském studijním programu.</w:t>
      </w:r>
    </w:p>
    <w:p w14:paraId="4F2FD64A" w14:textId="77777777" w:rsidR="008C76DD" w:rsidRDefault="008C76DD" w:rsidP="00694420">
      <w:pPr>
        <w:spacing w:after="0" w:line="240" w:lineRule="auto"/>
        <w:jc w:val="both"/>
        <w:rPr>
          <w:sz w:val="20"/>
          <w:szCs w:val="20"/>
        </w:rPr>
      </w:pPr>
    </w:p>
    <w:p w14:paraId="3A41D683" w14:textId="464B3B54" w:rsidR="00694420" w:rsidRPr="00043A59" w:rsidRDefault="00694420" w:rsidP="00694420">
      <w:pPr>
        <w:spacing w:after="0" w:line="240" w:lineRule="auto"/>
        <w:jc w:val="both"/>
        <w:rPr>
          <w:sz w:val="20"/>
          <w:szCs w:val="20"/>
        </w:rPr>
      </w:pPr>
      <w:r w:rsidRPr="00043A59">
        <w:rPr>
          <w:sz w:val="20"/>
          <w:szCs w:val="20"/>
        </w:rPr>
        <w:t xml:space="preserve">V případě dostatečné kapacity bude probíhat ještě jedno výběrové řízení pro uchazeče (second </w:t>
      </w:r>
      <w:proofErr w:type="spellStart"/>
      <w:r w:rsidRPr="00043A59">
        <w:rPr>
          <w:sz w:val="20"/>
          <w:szCs w:val="20"/>
        </w:rPr>
        <w:t>intake</w:t>
      </w:r>
      <w:proofErr w:type="spellEnd"/>
      <w:r w:rsidRPr="00043A59">
        <w:rPr>
          <w:sz w:val="20"/>
          <w:szCs w:val="20"/>
        </w:rPr>
        <w:t>), kteří zaslali přihlášku v období od 1. 3. do 30. 4. 202</w:t>
      </w:r>
      <w:r w:rsidR="00015D2A">
        <w:rPr>
          <w:sz w:val="20"/>
          <w:szCs w:val="20"/>
        </w:rPr>
        <w:t>3</w:t>
      </w:r>
      <w:r w:rsidRPr="00043A59">
        <w:rPr>
          <w:sz w:val="20"/>
          <w:szCs w:val="20"/>
        </w:rPr>
        <w:t xml:space="preserve">. Na tyto uchazeče se vztahují stejné podmínky výběrového řízení, jako na uchazeče, kteří podali přihlášku v prvním termínu, tedy v období do 28.2. Každý uchazeč může v rámci jednoho roku podat pouze jednu přihlášku do daného studijního programu. </w:t>
      </w:r>
    </w:p>
    <w:p w14:paraId="3E25D2FF" w14:textId="061AABDA" w:rsidR="00A21E31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483F738E" w14:textId="4540F29D" w:rsidR="00980A05" w:rsidRDefault="00980A05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4C1C5A07" w14:textId="01E68B4D" w:rsidR="00A21E31" w:rsidRPr="00043A59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043A59">
        <w:rPr>
          <w:bCs/>
          <w:color w:val="0070C0"/>
          <w:sz w:val="20"/>
          <w:szCs w:val="20"/>
        </w:rPr>
        <w:lastRenderedPageBreak/>
        <w:t>Rozhodnutí o přijetí</w:t>
      </w:r>
    </w:p>
    <w:p w14:paraId="49A4909A" w14:textId="1627E231" w:rsidR="00694420" w:rsidRPr="00043A59" w:rsidRDefault="00694420" w:rsidP="00694420">
      <w:pPr>
        <w:spacing w:after="0" w:line="240" w:lineRule="auto"/>
        <w:jc w:val="both"/>
        <w:rPr>
          <w:bCs/>
          <w:sz w:val="20"/>
          <w:szCs w:val="20"/>
        </w:rPr>
      </w:pPr>
      <w:r w:rsidRPr="00043A59">
        <w:rPr>
          <w:bCs/>
          <w:sz w:val="20"/>
          <w:szCs w:val="20"/>
        </w:rPr>
        <w:t xml:space="preserve">O přijetí rozhodne pořadí uchazečů, kteří splnili podmínky přijetí, které je sestaveno ze součtu bodů získaných z jednotlivých částí přijímací zkoušky. Podle takto sestaveného pořadí bude přijat takový počet uchazečů, jaký umožní finanční politika státu vůči resortu vysokých škol a kapacity fakulty a VŠE v Praze. </w:t>
      </w:r>
      <w:r w:rsidR="00A04658">
        <w:rPr>
          <w:bCs/>
          <w:sz w:val="20"/>
          <w:szCs w:val="20"/>
        </w:rPr>
        <w:t>Pro přijetí do programu International management je nutné složit nevratnou zálohu na školné (</w:t>
      </w:r>
      <w:proofErr w:type="spellStart"/>
      <w:r w:rsidR="00A04658">
        <w:rPr>
          <w:bCs/>
          <w:sz w:val="20"/>
          <w:szCs w:val="20"/>
        </w:rPr>
        <w:t>blocking</w:t>
      </w:r>
      <w:proofErr w:type="spellEnd"/>
      <w:r w:rsidR="00A04658">
        <w:rPr>
          <w:bCs/>
          <w:sz w:val="20"/>
          <w:szCs w:val="20"/>
        </w:rPr>
        <w:t xml:space="preserve"> </w:t>
      </w:r>
      <w:proofErr w:type="spellStart"/>
      <w:r w:rsidR="00A04658">
        <w:rPr>
          <w:bCs/>
          <w:sz w:val="20"/>
          <w:szCs w:val="20"/>
        </w:rPr>
        <w:t>fee</w:t>
      </w:r>
      <w:proofErr w:type="spellEnd"/>
      <w:r w:rsidR="00A04658">
        <w:rPr>
          <w:bCs/>
          <w:sz w:val="20"/>
          <w:szCs w:val="20"/>
        </w:rPr>
        <w:t xml:space="preserve">) ve výši </w:t>
      </w:r>
      <w:r w:rsidR="00015D2A">
        <w:rPr>
          <w:bCs/>
          <w:sz w:val="20"/>
          <w:szCs w:val="20"/>
        </w:rPr>
        <w:t>7</w:t>
      </w:r>
      <w:r w:rsidR="00A04658">
        <w:rPr>
          <w:bCs/>
          <w:sz w:val="20"/>
          <w:szCs w:val="20"/>
        </w:rPr>
        <w:t>00 EUR nebo ekvivalentu v CZK a to nejpozději do 30. dubna pro „</w:t>
      </w:r>
      <w:proofErr w:type="spellStart"/>
      <w:r w:rsidR="00A04658">
        <w:rPr>
          <w:bCs/>
          <w:sz w:val="20"/>
          <w:szCs w:val="20"/>
        </w:rPr>
        <w:t>first</w:t>
      </w:r>
      <w:proofErr w:type="spellEnd"/>
      <w:r w:rsidR="00A04658">
        <w:rPr>
          <w:bCs/>
          <w:sz w:val="20"/>
          <w:szCs w:val="20"/>
        </w:rPr>
        <w:t xml:space="preserve"> </w:t>
      </w:r>
      <w:proofErr w:type="spellStart"/>
      <w:r w:rsidR="00A04658">
        <w:rPr>
          <w:bCs/>
          <w:sz w:val="20"/>
          <w:szCs w:val="20"/>
        </w:rPr>
        <w:t>intake</w:t>
      </w:r>
      <w:proofErr w:type="spellEnd"/>
      <w:r w:rsidR="00A04658">
        <w:rPr>
          <w:bCs/>
          <w:sz w:val="20"/>
          <w:szCs w:val="20"/>
        </w:rPr>
        <w:t xml:space="preserve">“, resp. 31. května pro „second </w:t>
      </w:r>
      <w:proofErr w:type="spellStart"/>
      <w:r w:rsidR="00A04658">
        <w:rPr>
          <w:bCs/>
          <w:sz w:val="20"/>
          <w:szCs w:val="20"/>
        </w:rPr>
        <w:t>intake</w:t>
      </w:r>
      <w:proofErr w:type="spellEnd"/>
      <w:r w:rsidR="00A04658">
        <w:rPr>
          <w:bCs/>
          <w:sz w:val="20"/>
          <w:szCs w:val="20"/>
        </w:rPr>
        <w:t xml:space="preserve">“. </w:t>
      </w:r>
      <w:r w:rsidRPr="00043A59">
        <w:rPr>
          <w:bCs/>
          <w:sz w:val="20"/>
          <w:szCs w:val="20"/>
        </w:rPr>
        <w:t xml:space="preserve">Osobní účast přijatých uchazečů (případně jejich zástupců s plnou mocí) u zápisu do studia je povinná. V případě nedostavení se ztrácí přijatý uchazeč právo na zápis do studia (§ 51 zákona č. 111/1998 Sb.). V případě online zápisu vyjadřuje uchazeč svůj zájem o studium prostřednictvím </w:t>
      </w:r>
      <w:proofErr w:type="spellStart"/>
      <w:r w:rsidRPr="00043A59">
        <w:rPr>
          <w:bCs/>
          <w:sz w:val="20"/>
          <w:szCs w:val="20"/>
        </w:rPr>
        <w:t>InSiS</w:t>
      </w:r>
      <w:proofErr w:type="spellEnd"/>
      <w:r w:rsidRPr="00043A59">
        <w:rPr>
          <w:bCs/>
          <w:sz w:val="20"/>
          <w:szCs w:val="20"/>
        </w:rPr>
        <w:t xml:space="preserve"> – návratky </w:t>
      </w:r>
      <w:r w:rsidR="000352B5">
        <w:rPr>
          <w:bCs/>
          <w:sz w:val="20"/>
          <w:szCs w:val="20"/>
        </w:rPr>
        <w:t xml:space="preserve">nejpozději </w:t>
      </w:r>
      <w:r w:rsidRPr="00043A59">
        <w:rPr>
          <w:bCs/>
          <w:sz w:val="20"/>
          <w:szCs w:val="20"/>
        </w:rPr>
        <w:t xml:space="preserve">v den zápisu. </w:t>
      </w:r>
    </w:p>
    <w:p w14:paraId="54432D51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302E6ED8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řihláška ke studiu</w:t>
      </w:r>
    </w:p>
    <w:p w14:paraId="5ADA2867" w14:textId="4177F5EA" w:rsidR="00A21E31" w:rsidRPr="005B75D7" w:rsidRDefault="00A21E31" w:rsidP="005B75D7">
      <w:pPr>
        <w:spacing w:after="0" w:line="240" w:lineRule="auto"/>
        <w:jc w:val="both"/>
        <w:rPr>
          <w:bCs/>
          <w:sz w:val="20"/>
          <w:szCs w:val="20"/>
        </w:rPr>
      </w:pPr>
      <w:r w:rsidRPr="005B75D7">
        <w:rPr>
          <w:bCs/>
          <w:sz w:val="20"/>
          <w:szCs w:val="20"/>
        </w:rPr>
        <w:t>Přihlášky ke studiu se podávají pouze elektronickou formou na adrese http</w:t>
      </w:r>
      <w:r w:rsidR="00712C96">
        <w:rPr>
          <w:bCs/>
          <w:sz w:val="20"/>
          <w:szCs w:val="20"/>
        </w:rPr>
        <w:t>s</w:t>
      </w:r>
      <w:r w:rsidRPr="005B75D7">
        <w:rPr>
          <w:bCs/>
          <w:sz w:val="20"/>
          <w:szCs w:val="20"/>
        </w:rPr>
        <w:t xml:space="preserve">://prihlasky.vse.cz. Po odeslání přihlášky obdrží uchazeč (na elektronickou adresu, kterou v přihlášce uvede) číslo účtu a variabilní symbol, které použije pro platbu poplatku za úkony spojené s přijímacím řízením. </w:t>
      </w:r>
      <w:r w:rsidR="006D7D5E" w:rsidRPr="005B75D7">
        <w:rPr>
          <w:sz w:val="20"/>
          <w:szCs w:val="20"/>
        </w:rPr>
        <w:t>Přihlášku je možné uhradit kartou pomocí odkazu v systému pro evidenci přihlášek. Jiné způsoby úhrady přihlášky nejsou možné.</w:t>
      </w:r>
      <w:r w:rsidRPr="005B75D7">
        <w:rPr>
          <w:bCs/>
          <w:sz w:val="20"/>
          <w:szCs w:val="20"/>
        </w:rPr>
        <w:t xml:space="preserve"> Do jedné platby nelze slučovat poplatky za více přihlášek. Uchazeč je považován za přihlášeného v okamžiku, kdy je plně vyplněna elektronická přihláška a kdy je na vyhrazený účet školy řádně připsána celá předepsaná částka. Poplatky za přijímací řízení se v žádném případě nevrací. Na Fakultu podnikohospodářskou</w:t>
      </w:r>
      <w:r w:rsidR="00BB02CA" w:rsidRPr="005B75D7">
        <w:rPr>
          <w:bCs/>
          <w:sz w:val="20"/>
          <w:szCs w:val="20"/>
        </w:rPr>
        <w:t xml:space="preserve"> </w:t>
      </w:r>
      <w:r w:rsidRPr="005B75D7">
        <w:rPr>
          <w:bCs/>
          <w:sz w:val="20"/>
          <w:szCs w:val="20"/>
        </w:rPr>
        <w:t xml:space="preserve">je možné podat přihlášky na všechny </w:t>
      </w:r>
      <w:r w:rsidR="007266E7">
        <w:rPr>
          <w:bCs/>
          <w:sz w:val="20"/>
          <w:szCs w:val="20"/>
        </w:rPr>
        <w:t>programy</w:t>
      </w:r>
      <w:r w:rsidRPr="005B75D7">
        <w:rPr>
          <w:bCs/>
          <w:sz w:val="20"/>
          <w:szCs w:val="20"/>
        </w:rPr>
        <w:t xml:space="preserve"> navazujícího magisterského studia (ale není možné si volit alternativní </w:t>
      </w:r>
      <w:r w:rsidR="007266E7">
        <w:rPr>
          <w:bCs/>
          <w:sz w:val="20"/>
          <w:szCs w:val="20"/>
        </w:rPr>
        <w:t>program</w:t>
      </w:r>
      <w:r w:rsidRPr="005B75D7">
        <w:rPr>
          <w:bCs/>
          <w:sz w:val="20"/>
          <w:szCs w:val="20"/>
        </w:rPr>
        <w:t xml:space="preserve"> z důvodu r</w:t>
      </w:r>
      <w:r w:rsidR="007266E7">
        <w:rPr>
          <w:bCs/>
          <w:sz w:val="20"/>
          <w:szCs w:val="20"/>
        </w:rPr>
        <w:t xml:space="preserve">ozdílných přijímacích zkoušek). </w:t>
      </w:r>
      <w:r w:rsidRPr="005B75D7">
        <w:rPr>
          <w:bCs/>
          <w:sz w:val="20"/>
          <w:szCs w:val="20"/>
        </w:rPr>
        <w:t>Fakulta podnikohospodářská nevylučuje, že v případě podání více přihlášek může dojít k souběhu termínů přijímacích zkoušek.</w:t>
      </w:r>
    </w:p>
    <w:p w14:paraId="7E4CCD6F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637217A1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rominutí přijímací zkoušky</w:t>
      </w:r>
    </w:p>
    <w:p w14:paraId="45261FF0" w14:textId="77777777" w:rsidR="005F5972" w:rsidRDefault="00A21E31" w:rsidP="005F5972">
      <w:p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Děkan promine skládání přijímací zkoušky</w:t>
      </w:r>
      <w:r w:rsidR="005F5972">
        <w:rPr>
          <w:sz w:val="20"/>
          <w:szCs w:val="20"/>
        </w:rPr>
        <w:t>:</w:t>
      </w:r>
    </w:p>
    <w:p w14:paraId="4090AA01" w14:textId="1A238E7F" w:rsidR="00A21E31" w:rsidRPr="005F5972" w:rsidRDefault="007F4D37" w:rsidP="005F5972">
      <w:pPr>
        <w:pStyle w:val="Odstavecseseznamem"/>
        <w:numPr>
          <w:ilvl w:val="0"/>
          <w:numId w:val="18"/>
        </w:num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absolventům bakalářského stupně studia Fakulty podnikohospodářské, kteří podali přihlášku do navazujícího magisterského studia stejného </w:t>
      </w:r>
      <w:r>
        <w:rPr>
          <w:sz w:val="20"/>
          <w:szCs w:val="20"/>
        </w:rPr>
        <w:t>programu</w:t>
      </w:r>
      <w:r w:rsidRPr="0056469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(navazujícímu magisterskému programu </w:t>
      </w:r>
      <w:proofErr w:type="spellStart"/>
      <w:r>
        <w:rPr>
          <w:sz w:val="20"/>
          <w:szCs w:val="20"/>
        </w:rPr>
        <w:t>Arts</w:t>
      </w:r>
      <w:proofErr w:type="spellEnd"/>
      <w:r>
        <w:rPr>
          <w:sz w:val="20"/>
          <w:szCs w:val="20"/>
        </w:rPr>
        <w:t xml:space="preserve"> management odpovídá bakalářský program </w:t>
      </w:r>
      <w:proofErr w:type="spellStart"/>
      <w:r>
        <w:rPr>
          <w:sz w:val="20"/>
          <w:szCs w:val="20"/>
        </w:rPr>
        <w:t>Arts</w:t>
      </w:r>
      <w:proofErr w:type="spellEnd"/>
      <w:r>
        <w:rPr>
          <w:sz w:val="20"/>
          <w:szCs w:val="20"/>
        </w:rPr>
        <w:t xml:space="preserve"> management, navazujícímu magisterskému program Management v českém jazyce odpovídá bakalářský program Podniková ekonomika a management) </w:t>
      </w:r>
      <w:r w:rsidRPr="00564697">
        <w:rPr>
          <w:sz w:val="20"/>
          <w:szCs w:val="20"/>
        </w:rPr>
        <w:t xml:space="preserve">do bezprostředně následujícího akademického roku a </w:t>
      </w:r>
      <w:r w:rsidR="005F5972" w:rsidRPr="005F5972">
        <w:rPr>
          <w:sz w:val="20"/>
          <w:szCs w:val="20"/>
        </w:rPr>
        <w:t>u</w:t>
      </w:r>
      <w:r w:rsidR="00A21E31" w:rsidRPr="005F5972">
        <w:rPr>
          <w:sz w:val="20"/>
          <w:szCs w:val="20"/>
        </w:rPr>
        <w:t xml:space="preserve">končili bakalářské studium do </w:t>
      </w:r>
      <w:r w:rsidR="00BA3C7E">
        <w:rPr>
          <w:sz w:val="20"/>
          <w:szCs w:val="20"/>
        </w:rPr>
        <w:t>31. 8. 202</w:t>
      </w:r>
      <w:r w:rsidR="004B3C9C">
        <w:rPr>
          <w:sz w:val="20"/>
          <w:szCs w:val="20"/>
        </w:rPr>
        <w:t>3</w:t>
      </w:r>
      <w:r w:rsidR="00A21E31" w:rsidRPr="005F5972">
        <w:rPr>
          <w:sz w:val="20"/>
          <w:szCs w:val="20"/>
        </w:rPr>
        <w:t xml:space="preserve"> ve lhůtě maximálně </w:t>
      </w:r>
      <w:r w:rsidR="005F5972" w:rsidRPr="005F5972">
        <w:rPr>
          <w:sz w:val="20"/>
          <w:szCs w:val="20"/>
        </w:rPr>
        <w:t>osmi</w:t>
      </w:r>
      <w:r w:rsidR="00A21E31" w:rsidRPr="005F5972">
        <w:rPr>
          <w:sz w:val="20"/>
          <w:szCs w:val="20"/>
        </w:rPr>
        <w:t xml:space="preserve"> semestrů</w:t>
      </w:r>
      <w:r w:rsidR="005F5972" w:rsidRPr="005F5972">
        <w:rPr>
          <w:sz w:val="20"/>
          <w:szCs w:val="20"/>
        </w:rPr>
        <w:t>;</w:t>
      </w:r>
    </w:p>
    <w:p w14:paraId="45192B6F" w14:textId="57EE0BC4" w:rsidR="003A6355" w:rsidRDefault="005F5972" w:rsidP="005F5972">
      <w:pPr>
        <w:pStyle w:val="Odstavecseseznamem"/>
        <w:numPr>
          <w:ilvl w:val="0"/>
          <w:numId w:val="18"/>
        </w:numPr>
        <w:spacing w:after="0" w:line="240" w:lineRule="auto"/>
        <w:jc w:val="both"/>
        <w:rPr>
          <w:bCs/>
          <w:sz w:val="20"/>
          <w:szCs w:val="20"/>
        </w:rPr>
      </w:pPr>
      <w:r w:rsidRPr="005F5972">
        <w:rPr>
          <w:sz w:val="20"/>
          <w:szCs w:val="20"/>
        </w:rPr>
        <w:t>absolventům bakalářského stupně studia</w:t>
      </w:r>
      <w:r w:rsidR="00366F56">
        <w:rPr>
          <w:sz w:val="20"/>
          <w:szCs w:val="20"/>
        </w:rPr>
        <w:t xml:space="preserve"> v akademickém roce 20</w:t>
      </w:r>
      <w:r w:rsidR="00BA3C7E">
        <w:rPr>
          <w:sz w:val="20"/>
          <w:szCs w:val="20"/>
        </w:rPr>
        <w:t>2</w:t>
      </w:r>
      <w:r w:rsidR="004B3C9C">
        <w:rPr>
          <w:sz w:val="20"/>
          <w:szCs w:val="20"/>
        </w:rPr>
        <w:t>2</w:t>
      </w:r>
      <w:r w:rsidR="00366F56">
        <w:rPr>
          <w:sz w:val="20"/>
          <w:szCs w:val="20"/>
        </w:rPr>
        <w:t>/2</w:t>
      </w:r>
      <w:r w:rsidR="004B3C9C">
        <w:rPr>
          <w:sz w:val="20"/>
          <w:szCs w:val="20"/>
        </w:rPr>
        <w:t>3</w:t>
      </w:r>
      <w:r w:rsidRPr="005F5972">
        <w:rPr>
          <w:sz w:val="20"/>
          <w:szCs w:val="20"/>
        </w:rPr>
        <w:t xml:space="preserve">, </w:t>
      </w:r>
      <w:r w:rsidR="005017A0" w:rsidRPr="005F5972">
        <w:rPr>
          <w:sz w:val="20"/>
          <w:szCs w:val="20"/>
        </w:rPr>
        <w:t xml:space="preserve">kteří podali přihlášku do navazujícího magisterského programu </w:t>
      </w:r>
      <w:r w:rsidR="005017A0">
        <w:rPr>
          <w:sz w:val="20"/>
          <w:szCs w:val="20"/>
        </w:rPr>
        <w:t xml:space="preserve">Management či </w:t>
      </w:r>
      <w:proofErr w:type="spellStart"/>
      <w:r w:rsidR="005017A0">
        <w:rPr>
          <w:sz w:val="20"/>
          <w:szCs w:val="20"/>
        </w:rPr>
        <w:t>Arts</w:t>
      </w:r>
      <w:proofErr w:type="spellEnd"/>
      <w:r w:rsidR="005017A0">
        <w:rPr>
          <w:sz w:val="20"/>
          <w:szCs w:val="20"/>
        </w:rPr>
        <w:t xml:space="preserve"> management a </w:t>
      </w:r>
      <w:r w:rsidRPr="005F5972">
        <w:rPr>
          <w:sz w:val="20"/>
          <w:szCs w:val="20"/>
        </w:rPr>
        <w:t>kteří u</w:t>
      </w:r>
      <w:r w:rsidR="003A6355" w:rsidRPr="005F5972">
        <w:rPr>
          <w:sz w:val="20"/>
          <w:szCs w:val="20"/>
        </w:rPr>
        <w:t xml:space="preserve">končili bakalářské studium </w:t>
      </w:r>
      <w:r w:rsidR="00BA3C7E" w:rsidRPr="005F5972">
        <w:rPr>
          <w:sz w:val="20"/>
          <w:szCs w:val="20"/>
        </w:rPr>
        <w:t xml:space="preserve">do </w:t>
      </w:r>
      <w:r w:rsidR="00BA3C7E">
        <w:rPr>
          <w:sz w:val="20"/>
          <w:szCs w:val="20"/>
        </w:rPr>
        <w:t>31. 8. 202</w:t>
      </w:r>
      <w:r w:rsidR="004B3C9C">
        <w:rPr>
          <w:sz w:val="20"/>
          <w:szCs w:val="20"/>
        </w:rPr>
        <w:t>3</w:t>
      </w:r>
      <w:r w:rsidR="00BA3C7E" w:rsidRPr="005F5972">
        <w:rPr>
          <w:sz w:val="20"/>
          <w:szCs w:val="20"/>
        </w:rPr>
        <w:t xml:space="preserve"> </w:t>
      </w:r>
      <w:r w:rsidRPr="005F5972">
        <w:rPr>
          <w:sz w:val="20"/>
          <w:szCs w:val="20"/>
        </w:rPr>
        <w:t>a</w:t>
      </w:r>
      <w:r w:rsidR="003A6355" w:rsidRPr="005F5972">
        <w:rPr>
          <w:sz w:val="20"/>
          <w:szCs w:val="20"/>
        </w:rPr>
        <w:t xml:space="preserve"> </w:t>
      </w:r>
      <w:r w:rsidR="00060F18" w:rsidRPr="005F5972">
        <w:rPr>
          <w:sz w:val="20"/>
          <w:szCs w:val="20"/>
        </w:rPr>
        <w:t xml:space="preserve">získali v Přijímacích zkouškách „nanečisto“ pořádaných FPH pro uchazeče o navazující magisterské studium v roce </w:t>
      </w:r>
      <w:r w:rsidRPr="005F5972">
        <w:rPr>
          <w:sz w:val="20"/>
          <w:szCs w:val="20"/>
        </w:rPr>
        <w:t>202</w:t>
      </w:r>
      <w:r w:rsidR="004B3C9C">
        <w:rPr>
          <w:sz w:val="20"/>
          <w:szCs w:val="20"/>
        </w:rPr>
        <w:t>3</w:t>
      </w:r>
      <w:r w:rsidR="00060F18" w:rsidRPr="005F5972">
        <w:rPr>
          <w:sz w:val="20"/>
          <w:szCs w:val="20"/>
        </w:rPr>
        <w:t xml:space="preserve"> alespoň 75 % bodů z každé části testu</w:t>
      </w:r>
      <w:r w:rsidR="00BA3C7E">
        <w:rPr>
          <w:bCs/>
          <w:sz w:val="20"/>
          <w:szCs w:val="20"/>
        </w:rPr>
        <w:t>;</w:t>
      </w:r>
    </w:p>
    <w:p w14:paraId="34DD9FA9" w14:textId="31CEB8F5" w:rsidR="00BA3C7E" w:rsidRPr="00BA3C7E" w:rsidRDefault="00BA3C7E" w:rsidP="00BA3C7E">
      <w:pPr>
        <w:pStyle w:val="Odstavecseseznamem"/>
        <w:numPr>
          <w:ilvl w:val="0"/>
          <w:numId w:val="18"/>
        </w:num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1A5468">
        <w:rPr>
          <w:sz w:val="20"/>
          <w:szCs w:val="20"/>
        </w:rPr>
        <w:t xml:space="preserve">umístili se v posledních </w:t>
      </w:r>
      <w:r w:rsidR="00BB59BC" w:rsidRPr="001A5468">
        <w:rPr>
          <w:sz w:val="20"/>
          <w:szCs w:val="20"/>
        </w:rPr>
        <w:t>3</w:t>
      </w:r>
      <w:r w:rsidRPr="001A5468">
        <w:rPr>
          <w:sz w:val="20"/>
          <w:szCs w:val="20"/>
        </w:rPr>
        <w:t xml:space="preserve"> letech na předních místech ve významné umělecké soutěži na mezinárodní či národní</w:t>
      </w:r>
      <w:r>
        <w:rPr>
          <w:sz w:val="20"/>
          <w:szCs w:val="20"/>
        </w:rPr>
        <w:t xml:space="preserve"> úrovni</w:t>
      </w:r>
      <w:r w:rsidRPr="00FC0F32">
        <w:rPr>
          <w:sz w:val="20"/>
          <w:szCs w:val="20"/>
        </w:rPr>
        <w:t xml:space="preserve"> (platí pouze pro uchazeče o program </w:t>
      </w:r>
      <w:proofErr w:type="spellStart"/>
      <w:r w:rsidRPr="00FC0F32">
        <w:rPr>
          <w:sz w:val="20"/>
          <w:szCs w:val="20"/>
        </w:rPr>
        <w:t>Arts</w:t>
      </w:r>
      <w:proofErr w:type="spellEnd"/>
      <w:r w:rsidRPr="00FC0F32">
        <w:rPr>
          <w:sz w:val="20"/>
          <w:szCs w:val="20"/>
        </w:rPr>
        <w:t xml:space="preserve"> management).</w:t>
      </w:r>
    </w:p>
    <w:p w14:paraId="2FEE0D32" w14:textId="39C5FC91" w:rsidR="00A21E31" w:rsidRDefault="00A21E31" w:rsidP="003A6355">
      <w:pPr>
        <w:spacing w:after="0" w:line="240" w:lineRule="auto"/>
        <w:jc w:val="both"/>
        <w:rPr>
          <w:bCs/>
          <w:sz w:val="20"/>
          <w:szCs w:val="20"/>
        </w:rPr>
      </w:pPr>
      <w:r w:rsidRPr="003A6355">
        <w:rPr>
          <w:bCs/>
          <w:sz w:val="20"/>
          <w:szCs w:val="20"/>
        </w:rPr>
        <w:t>Další podrobné informace o přijímacím řízení naleznou uchazeči na webových stránkách fakulty</w:t>
      </w:r>
      <w:r w:rsidR="00712C96">
        <w:rPr>
          <w:bCs/>
          <w:sz w:val="20"/>
          <w:szCs w:val="20"/>
        </w:rPr>
        <w:t xml:space="preserve"> </w:t>
      </w:r>
      <w:r w:rsidR="00712C96" w:rsidRPr="00FD59E3">
        <w:rPr>
          <w:rStyle w:val="Siln"/>
          <w:b w:val="0"/>
          <w:sz w:val="20"/>
          <w:szCs w:val="20"/>
        </w:rPr>
        <w:t>(</w:t>
      </w:r>
      <w:r w:rsidR="00712C96" w:rsidRPr="00AD6BEE">
        <w:rPr>
          <w:rStyle w:val="Siln"/>
          <w:b w:val="0"/>
          <w:sz w:val="20"/>
          <w:szCs w:val="20"/>
        </w:rPr>
        <w:t>https://fph.vse.cz/</w:t>
      </w:r>
      <w:r w:rsidR="00712C96" w:rsidRPr="00FD59E3">
        <w:rPr>
          <w:rStyle w:val="Siln"/>
          <w:b w:val="0"/>
          <w:sz w:val="20"/>
          <w:szCs w:val="20"/>
        </w:rPr>
        <w:t>).</w:t>
      </w:r>
    </w:p>
    <w:p w14:paraId="4362F7CF" w14:textId="2248C68A" w:rsidR="00ED6104" w:rsidRDefault="00ED6104" w:rsidP="003A6355">
      <w:pPr>
        <w:spacing w:after="0" w:line="240" w:lineRule="auto"/>
        <w:jc w:val="both"/>
        <w:rPr>
          <w:bCs/>
          <w:sz w:val="20"/>
          <w:szCs w:val="20"/>
        </w:rPr>
      </w:pPr>
    </w:p>
    <w:p w14:paraId="5CF54DE2" w14:textId="49B9C851" w:rsidR="00E41842" w:rsidRDefault="00E41842" w:rsidP="003A6355">
      <w:pPr>
        <w:spacing w:after="0" w:line="240" w:lineRule="auto"/>
        <w:jc w:val="both"/>
        <w:rPr>
          <w:bCs/>
          <w:sz w:val="20"/>
          <w:szCs w:val="20"/>
        </w:rPr>
      </w:pPr>
    </w:p>
    <w:p w14:paraId="7746B6DF" w14:textId="77777777" w:rsidR="00E41842" w:rsidRDefault="00E41842" w:rsidP="003A6355">
      <w:pPr>
        <w:spacing w:after="0" w:line="240" w:lineRule="auto"/>
        <w:jc w:val="both"/>
        <w:rPr>
          <w:bCs/>
          <w:sz w:val="20"/>
          <w:szCs w:val="20"/>
        </w:rPr>
      </w:pPr>
    </w:p>
    <w:p w14:paraId="4077CEB5" w14:textId="77777777" w:rsidR="008D774A" w:rsidRPr="008D774A" w:rsidRDefault="008D774A" w:rsidP="008D774A">
      <w:pPr>
        <w:numPr>
          <w:ilvl w:val="0"/>
          <w:numId w:val="19"/>
        </w:numPr>
        <w:spacing w:after="0" w:line="240" w:lineRule="auto"/>
        <w:ind w:firstLine="0"/>
        <w:jc w:val="both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  <w:r w:rsidRPr="008D774A">
        <w:rPr>
          <w:rFonts w:ascii="Calibri" w:eastAsia="Times New Roman" w:hAnsi="Calibri" w:cs="Calibri"/>
          <w:b/>
          <w:bCs/>
          <w:color w:val="0070C0"/>
          <w:sz w:val="24"/>
          <w:szCs w:val="24"/>
          <w:lang w:eastAsia="cs-CZ"/>
        </w:rPr>
        <w:t>Doktorský studijní program</w:t>
      </w:r>
      <w:r w:rsidRPr="008D774A">
        <w:rPr>
          <w:rFonts w:ascii="Calibri" w:eastAsia="Times New Roman" w:hAnsi="Calibri" w:cs="Calibri"/>
          <w:color w:val="0070C0"/>
          <w:sz w:val="24"/>
          <w:szCs w:val="24"/>
          <w:lang w:eastAsia="cs-CZ"/>
        </w:rPr>
        <w:t> </w:t>
      </w:r>
    </w:p>
    <w:p w14:paraId="4F41CBEC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color w:val="0070C0"/>
          <w:sz w:val="20"/>
          <w:szCs w:val="20"/>
          <w:lang w:eastAsia="cs-CZ"/>
        </w:rPr>
        <w:t>Otevíraný studijní program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45"/>
        <w:gridCol w:w="1530"/>
        <w:gridCol w:w="2295"/>
      </w:tblGrid>
      <w:tr w:rsidR="008D774A" w:rsidRPr="008D774A" w14:paraId="09CBB8B7" w14:textId="77777777" w:rsidTr="008D774A">
        <w:tc>
          <w:tcPr>
            <w:tcW w:w="3645" w:type="dxa"/>
            <w:tcBorders>
              <w:top w:val="single" w:sz="6" w:space="0" w:color="B8CCE4"/>
              <w:left w:val="single" w:sz="6" w:space="0" w:color="B8CCE4"/>
              <w:bottom w:val="single" w:sz="12" w:space="0" w:color="95B3D7"/>
              <w:right w:val="single" w:sz="6" w:space="0" w:color="B8CCE4"/>
            </w:tcBorders>
            <w:shd w:val="clear" w:color="auto" w:fill="auto"/>
            <w:hideMark/>
          </w:tcPr>
          <w:p w14:paraId="2A38F23B" w14:textId="77777777" w:rsidR="008D774A" w:rsidRPr="008D774A" w:rsidRDefault="008D774A" w:rsidP="008D774A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8D774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ázev programu </w:t>
            </w:r>
          </w:p>
        </w:tc>
        <w:tc>
          <w:tcPr>
            <w:tcW w:w="1530" w:type="dxa"/>
            <w:tcBorders>
              <w:top w:val="single" w:sz="6" w:space="0" w:color="B8CCE4"/>
              <w:left w:val="single" w:sz="6" w:space="0" w:color="B8CCE4"/>
              <w:bottom w:val="single" w:sz="12" w:space="0" w:color="95B3D7"/>
              <w:right w:val="single" w:sz="6" w:space="0" w:color="B8CCE4"/>
            </w:tcBorders>
            <w:shd w:val="clear" w:color="auto" w:fill="auto"/>
            <w:hideMark/>
          </w:tcPr>
          <w:p w14:paraId="65B17E93" w14:textId="77777777" w:rsidR="008D774A" w:rsidRPr="008D774A" w:rsidRDefault="008D774A" w:rsidP="008D774A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8D774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Jazyk výuky </w:t>
            </w:r>
          </w:p>
        </w:tc>
        <w:tc>
          <w:tcPr>
            <w:tcW w:w="2295" w:type="dxa"/>
            <w:tcBorders>
              <w:top w:val="single" w:sz="6" w:space="0" w:color="B8CCE4"/>
              <w:left w:val="single" w:sz="6" w:space="0" w:color="B8CCE4"/>
              <w:bottom w:val="single" w:sz="12" w:space="0" w:color="95B3D7"/>
              <w:right w:val="single" w:sz="6" w:space="0" w:color="B8CCE4"/>
            </w:tcBorders>
            <w:shd w:val="clear" w:color="auto" w:fill="auto"/>
            <w:hideMark/>
          </w:tcPr>
          <w:p w14:paraId="6551AFA2" w14:textId="77777777" w:rsidR="008D774A" w:rsidRPr="008D774A" w:rsidRDefault="008D774A" w:rsidP="008D774A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8D774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Forma studia </w:t>
            </w:r>
          </w:p>
        </w:tc>
      </w:tr>
      <w:tr w:rsidR="008D774A" w:rsidRPr="008D774A" w14:paraId="37A696ED" w14:textId="77777777" w:rsidTr="008D774A">
        <w:tc>
          <w:tcPr>
            <w:tcW w:w="3645" w:type="dxa"/>
            <w:tcBorders>
              <w:top w:val="single" w:sz="6" w:space="0" w:color="B8CCE4"/>
              <w:left w:val="single" w:sz="6" w:space="0" w:color="B8CCE4"/>
              <w:bottom w:val="single" w:sz="6" w:space="0" w:color="B8CCE4"/>
              <w:right w:val="single" w:sz="6" w:space="0" w:color="B8CCE4"/>
            </w:tcBorders>
            <w:shd w:val="clear" w:color="auto" w:fill="auto"/>
            <w:hideMark/>
          </w:tcPr>
          <w:p w14:paraId="6779F64E" w14:textId="77777777" w:rsidR="008D774A" w:rsidRPr="008D774A" w:rsidRDefault="008D774A" w:rsidP="00E41842">
            <w:pPr>
              <w:spacing w:after="0" w:line="240" w:lineRule="auto"/>
              <w:jc w:val="both"/>
              <w:rPr>
                <w:bCs/>
                <w:sz w:val="20"/>
                <w:szCs w:val="20"/>
              </w:rPr>
            </w:pPr>
            <w:r w:rsidRPr="008D774A">
              <w:rPr>
                <w:bCs/>
                <w:sz w:val="20"/>
                <w:szCs w:val="20"/>
              </w:rPr>
              <w:t>Management a manažerská ekonomie </w:t>
            </w:r>
          </w:p>
        </w:tc>
        <w:tc>
          <w:tcPr>
            <w:tcW w:w="1530" w:type="dxa"/>
            <w:tcBorders>
              <w:top w:val="single" w:sz="6" w:space="0" w:color="B8CCE4"/>
              <w:left w:val="single" w:sz="6" w:space="0" w:color="B8CCE4"/>
              <w:bottom w:val="single" w:sz="6" w:space="0" w:color="B8CCE4"/>
              <w:right w:val="single" w:sz="6" w:space="0" w:color="B8CCE4"/>
            </w:tcBorders>
            <w:shd w:val="clear" w:color="auto" w:fill="auto"/>
            <w:hideMark/>
          </w:tcPr>
          <w:p w14:paraId="4CEB0685" w14:textId="77777777" w:rsidR="008D774A" w:rsidRPr="008D774A" w:rsidRDefault="008D774A" w:rsidP="00E41842">
            <w:pPr>
              <w:spacing w:after="0" w:line="240" w:lineRule="auto"/>
              <w:jc w:val="both"/>
              <w:rPr>
                <w:bCs/>
                <w:sz w:val="20"/>
                <w:szCs w:val="20"/>
              </w:rPr>
            </w:pPr>
            <w:r w:rsidRPr="008D774A">
              <w:rPr>
                <w:bCs/>
                <w:sz w:val="20"/>
                <w:szCs w:val="20"/>
              </w:rPr>
              <w:t>Český/Anglický </w:t>
            </w:r>
          </w:p>
        </w:tc>
        <w:tc>
          <w:tcPr>
            <w:tcW w:w="2295" w:type="dxa"/>
            <w:tcBorders>
              <w:top w:val="single" w:sz="6" w:space="0" w:color="B8CCE4"/>
              <w:left w:val="single" w:sz="6" w:space="0" w:color="B8CCE4"/>
              <w:bottom w:val="single" w:sz="6" w:space="0" w:color="B8CCE4"/>
              <w:right w:val="single" w:sz="6" w:space="0" w:color="B8CCE4"/>
            </w:tcBorders>
            <w:shd w:val="clear" w:color="auto" w:fill="auto"/>
            <w:hideMark/>
          </w:tcPr>
          <w:p w14:paraId="6F6603A4" w14:textId="77777777" w:rsidR="008D774A" w:rsidRPr="008D774A" w:rsidRDefault="008D774A" w:rsidP="00E41842">
            <w:pPr>
              <w:spacing w:after="0" w:line="240" w:lineRule="auto"/>
              <w:jc w:val="both"/>
              <w:rPr>
                <w:bCs/>
                <w:sz w:val="20"/>
                <w:szCs w:val="20"/>
              </w:rPr>
            </w:pPr>
            <w:r w:rsidRPr="008D774A">
              <w:rPr>
                <w:bCs/>
                <w:sz w:val="20"/>
                <w:szCs w:val="20"/>
              </w:rPr>
              <w:t>Prezenční/Kombinovaná </w:t>
            </w:r>
          </w:p>
        </w:tc>
      </w:tr>
    </w:tbl>
    <w:p w14:paraId="0CF8CEC1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color w:val="0070C0"/>
          <w:sz w:val="20"/>
          <w:szCs w:val="20"/>
          <w:lang w:eastAsia="cs-CZ"/>
        </w:rPr>
        <w:t> </w:t>
      </w:r>
    </w:p>
    <w:p w14:paraId="40206E9F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color w:val="0070C0"/>
          <w:sz w:val="20"/>
          <w:szCs w:val="20"/>
          <w:lang w:eastAsia="cs-CZ"/>
        </w:rPr>
        <w:t>Termín přijímací zkoušky </w:t>
      </w:r>
    </w:p>
    <w:p w14:paraId="37409F8E" w14:textId="3F87502F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Listopad 2022 a červen 2023 </w:t>
      </w:r>
    </w:p>
    <w:p w14:paraId="4535E39A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color w:val="0070C0"/>
          <w:sz w:val="20"/>
          <w:szCs w:val="20"/>
          <w:lang w:eastAsia="cs-CZ"/>
        </w:rPr>
        <w:t> </w:t>
      </w:r>
    </w:p>
    <w:p w14:paraId="3F695CB1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color w:val="0070C0"/>
          <w:sz w:val="20"/>
          <w:szCs w:val="20"/>
          <w:lang w:eastAsia="cs-CZ"/>
        </w:rPr>
        <w:t>Termín odevzdání přihlášky </w:t>
      </w:r>
    </w:p>
    <w:p w14:paraId="4815D2A9" w14:textId="0AEB5C44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Nejpozději do 31. 10. 2022 a 31. 5. 2023</w:t>
      </w:r>
    </w:p>
    <w:p w14:paraId="037265A2" w14:textId="46FACB0B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color w:val="0070C0"/>
          <w:sz w:val="20"/>
          <w:szCs w:val="20"/>
          <w:lang w:eastAsia="cs-CZ"/>
        </w:rPr>
        <w:lastRenderedPageBreak/>
        <w:t>Podmínky přijetí </w:t>
      </w:r>
    </w:p>
    <w:p w14:paraId="56B199F1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Požadavky pro program Management a manažerská ekonomie vyučovan</w:t>
      </w:r>
      <w:r w:rsidRPr="008D774A">
        <w:rPr>
          <w:rFonts w:ascii="Segoe UI" w:eastAsia="Times New Roman" w:hAnsi="Segoe UI" w:cs="Segoe UI"/>
          <w:sz w:val="20"/>
          <w:szCs w:val="20"/>
          <w:lang w:eastAsia="cs-CZ"/>
        </w:rPr>
        <w:t>ý</w:t>
      </w: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 xml:space="preserve"> v českém jazyce: </w:t>
      </w:r>
    </w:p>
    <w:p w14:paraId="766BA530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Spolu s elektronickou přihláškou uchazeči zasílají na fakultu  </w:t>
      </w:r>
    </w:p>
    <w:p w14:paraId="1AAD1F32" w14:textId="6CE596FE" w:rsidR="008D774A" w:rsidRPr="008D774A" w:rsidRDefault="008D774A" w:rsidP="008D774A">
      <w:pPr>
        <w:numPr>
          <w:ilvl w:val="0"/>
          <w:numId w:val="20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dodatek k přihlášce a Prohlášení o předchozích studiích</w:t>
      </w:r>
      <w:r w:rsidR="008C76DD">
        <w:rPr>
          <w:rFonts w:ascii="Calibri" w:eastAsia="Times New Roman" w:hAnsi="Calibri" w:cs="Calibri"/>
          <w:sz w:val="20"/>
          <w:szCs w:val="20"/>
          <w:lang w:eastAsia="cs-CZ"/>
        </w:rPr>
        <w:t>,</w:t>
      </w:r>
    </w:p>
    <w:p w14:paraId="7E928545" w14:textId="3EDE7261" w:rsidR="008D774A" w:rsidRPr="008D774A" w:rsidRDefault="008D774A" w:rsidP="008D774A">
      <w:pPr>
        <w:numPr>
          <w:ilvl w:val="0"/>
          <w:numId w:val="20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vědecký záměr předpokládané doktorské disertační práce v rozsahu cca 5 stran v anglickém jazyce</w:t>
      </w:r>
      <w:r w:rsidR="008C76DD">
        <w:rPr>
          <w:rFonts w:ascii="Calibri" w:eastAsia="Times New Roman" w:hAnsi="Calibri" w:cs="Calibri"/>
          <w:sz w:val="20"/>
          <w:szCs w:val="20"/>
          <w:lang w:eastAsia="cs-CZ"/>
        </w:rPr>
        <w:t>,</w:t>
      </w:r>
      <w:r w:rsidRPr="008D774A">
        <w:rPr>
          <w:rFonts w:ascii="Calibri" w:eastAsia="Times New Roman" w:hAnsi="Calibri" w:cs="Calibri"/>
          <w:strike/>
          <w:color w:val="0078D4"/>
          <w:sz w:val="20"/>
          <w:szCs w:val="20"/>
          <w:lang w:eastAsia="cs-CZ"/>
        </w:rPr>
        <w:t xml:space="preserve"> </w:t>
      </w:r>
    </w:p>
    <w:p w14:paraId="560FAC8A" w14:textId="4199D818" w:rsidR="008D774A" w:rsidRPr="008D774A" w:rsidRDefault="008D774A" w:rsidP="008D774A">
      <w:pPr>
        <w:numPr>
          <w:ilvl w:val="0"/>
          <w:numId w:val="20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stručný odborný životopis, případně se seznamem vlastních publikovaných odborných prací</w:t>
      </w:r>
      <w:r w:rsidR="008C76DD">
        <w:rPr>
          <w:rFonts w:ascii="Calibri" w:eastAsia="Times New Roman" w:hAnsi="Calibri" w:cs="Calibri"/>
          <w:sz w:val="20"/>
          <w:szCs w:val="20"/>
          <w:lang w:eastAsia="cs-CZ"/>
        </w:rPr>
        <w:t>,</w:t>
      </w:r>
    </w:p>
    <w:p w14:paraId="325B095E" w14:textId="1BE738A5" w:rsidR="008D774A" w:rsidRPr="008D774A" w:rsidRDefault="008D774A" w:rsidP="008D774A">
      <w:pPr>
        <w:numPr>
          <w:ilvl w:val="0"/>
          <w:numId w:val="20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doklad o dosaženém vysokoškolském vzdělání (úředně ověřená kopie diplomu a závěrečného</w:t>
      </w:r>
      <w:r w:rsidR="008C76DD">
        <w:rPr>
          <w:rFonts w:ascii="Calibri" w:eastAsia="Times New Roman" w:hAnsi="Calibri" w:cs="Calibri"/>
          <w:sz w:val="20"/>
          <w:szCs w:val="20"/>
          <w:lang w:eastAsia="cs-CZ"/>
        </w:rPr>
        <w:t xml:space="preserve">, </w:t>
      </w: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vysvědčení, u studujících v zahraničí úředně ověřená kopie nostrifikace diplomu). </w:t>
      </w:r>
    </w:p>
    <w:p w14:paraId="69832FD1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Segoe UI" w:eastAsia="Times New Roman" w:hAnsi="Segoe UI" w:cs="Segoe UI"/>
          <w:sz w:val="20"/>
          <w:szCs w:val="20"/>
          <w:lang w:eastAsia="cs-CZ"/>
        </w:rPr>
        <w:t>Úspěšné absolvování přijímací zkoušky spočívá: </w:t>
      </w:r>
    </w:p>
    <w:p w14:paraId="68CE4881" w14:textId="77777777" w:rsidR="008D774A" w:rsidRPr="008D774A" w:rsidRDefault="008D774A" w:rsidP="008D774A">
      <w:pPr>
        <w:numPr>
          <w:ilvl w:val="0"/>
          <w:numId w:val="21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v absolvování ústní zkoušky, která má formu odborné rozpravy k vědeckému záměru předpokládané doktorské disertační práce v anglickém jazyce. V rámci této rozpravy uchazeč prokazuje znalost oboru dle zaměření disertační práce a musí být schopen obhájit kvalitu předkládaného záměru disertační práce  </w:t>
      </w:r>
    </w:p>
    <w:p w14:paraId="4CC06610" w14:textId="77777777" w:rsidR="008D774A" w:rsidRPr="008D774A" w:rsidRDefault="008D774A" w:rsidP="008D774A">
      <w:pPr>
        <w:numPr>
          <w:ilvl w:val="0"/>
          <w:numId w:val="21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cizí státní příslušník, vyjma uchazečů ze Slovenské republiky, který bude studovat studijní program v českém jazyce, absolvuje část odborné ústní zkoušky též v českém jazyce. </w:t>
      </w:r>
    </w:p>
    <w:p w14:paraId="0C184E8E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Požadavky pro program Management a manažerská ekonomie vyučovaný v anglickém jazyce: </w:t>
      </w:r>
    </w:p>
    <w:p w14:paraId="1B8A4FCA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Spolu s elektronickou přihláškou uchazeči zasílají na fakultu  </w:t>
      </w:r>
    </w:p>
    <w:p w14:paraId="2423C6AF" w14:textId="6F5B36C7" w:rsidR="008D774A" w:rsidRPr="008D774A" w:rsidRDefault="008D774A" w:rsidP="008D774A">
      <w:pPr>
        <w:numPr>
          <w:ilvl w:val="0"/>
          <w:numId w:val="22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dodatek k přihlášce a Prohlášení o předchozích studiích</w:t>
      </w:r>
      <w:r w:rsidR="008C76DD">
        <w:rPr>
          <w:rFonts w:ascii="Calibri" w:eastAsia="Times New Roman" w:hAnsi="Calibri" w:cs="Calibri"/>
          <w:sz w:val="20"/>
          <w:szCs w:val="20"/>
          <w:lang w:eastAsia="cs-CZ"/>
        </w:rPr>
        <w:t>,</w:t>
      </w:r>
    </w:p>
    <w:p w14:paraId="0B89FA4C" w14:textId="19515047" w:rsidR="008D774A" w:rsidRPr="008D774A" w:rsidRDefault="008D774A" w:rsidP="008D774A">
      <w:pPr>
        <w:numPr>
          <w:ilvl w:val="0"/>
          <w:numId w:val="23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vědecký záměr předpokládané doktorské disertační práce v rozsahu cca 5 stran v anglickém jazyce</w:t>
      </w:r>
      <w:r w:rsidR="008C76DD">
        <w:rPr>
          <w:rFonts w:ascii="Calibri" w:eastAsia="Times New Roman" w:hAnsi="Calibri" w:cs="Calibri"/>
          <w:sz w:val="20"/>
          <w:szCs w:val="20"/>
          <w:lang w:eastAsia="cs-CZ"/>
        </w:rPr>
        <w:t>,</w:t>
      </w:r>
      <w:r w:rsidRPr="008D774A">
        <w:rPr>
          <w:rFonts w:ascii="Calibri" w:eastAsia="Times New Roman" w:hAnsi="Calibri" w:cs="Calibri"/>
          <w:strike/>
          <w:color w:val="0078D4"/>
          <w:sz w:val="20"/>
          <w:szCs w:val="20"/>
          <w:lang w:eastAsia="cs-CZ"/>
        </w:rPr>
        <w:t xml:space="preserve"> </w:t>
      </w:r>
    </w:p>
    <w:p w14:paraId="4753FD77" w14:textId="056C58C9" w:rsidR="008D774A" w:rsidRPr="008D774A" w:rsidRDefault="008D774A" w:rsidP="008D774A">
      <w:pPr>
        <w:numPr>
          <w:ilvl w:val="0"/>
          <w:numId w:val="23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stručný odborný životopis, případně se seznamem vlastních publikovaných odborných prací</w:t>
      </w:r>
      <w:r w:rsidR="008C76DD">
        <w:rPr>
          <w:rFonts w:ascii="Calibri" w:eastAsia="Times New Roman" w:hAnsi="Calibri" w:cs="Calibri"/>
          <w:sz w:val="20"/>
          <w:szCs w:val="20"/>
          <w:lang w:eastAsia="cs-CZ"/>
        </w:rPr>
        <w:t>,</w:t>
      </w:r>
    </w:p>
    <w:p w14:paraId="7C2F9F7C" w14:textId="77777777" w:rsidR="008D774A" w:rsidRPr="008D774A" w:rsidRDefault="008D774A" w:rsidP="008D774A">
      <w:pPr>
        <w:numPr>
          <w:ilvl w:val="0"/>
          <w:numId w:val="23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doklad o dosaženém vysokoškolském vzdělání (úředně ověřená kopie diplomu a závěrečného vysvědčení, u studujících v zahraničí úředně ověřená kopie nostrifikace diplomu). </w:t>
      </w:r>
    </w:p>
    <w:p w14:paraId="4A064F68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Segoe UI" w:eastAsia="Times New Roman" w:hAnsi="Segoe UI" w:cs="Segoe UI"/>
          <w:sz w:val="20"/>
          <w:szCs w:val="20"/>
          <w:lang w:eastAsia="cs-CZ"/>
        </w:rPr>
        <w:t>Úspěšné absolvování přijímací zkoušky spočívá: </w:t>
      </w:r>
    </w:p>
    <w:p w14:paraId="6F213041" w14:textId="77777777" w:rsidR="008D774A" w:rsidRPr="008D774A" w:rsidRDefault="008D774A" w:rsidP="008D774A">
      <w:pPr>
        <w:numPr>
          <w:ilvl w:val="0"/>
          <w:numId w:val="24"/>
        </w:numPr>
        <w:spacing w:after="0" w:line="240" w:lineRule="auto"/>
        <w:ind w:left="1080" w:firstLine="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v absolvování ústní zkoušky, která má formu odborné rozpravy k vědeckému záměru předpokládané doktorské disertační práce. V rámci této rozpravy uchazeč prokazuje znalost oboru dle zaměření disertační práce a musí být schopen obhájit kvalitu předkládaného záměru disertační práce. Rozprava probíhá v anglickém jazyce. </w:t>
      </w:r>
    </w:p>
    <w:p w14:paraId="674527E5" w14:textId="77777777" w:rsidR="008D774A" w:rsidRPr="008D774A" w:rsidRDefault="008D774A" w:rsidP="008D774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8D774A">
        <w:rPr>
          <w:rFonts w:ascii="Calibri" w:eastAsia="Times New Roman" w:hAnsi="Calibri" w:cs="Calibri"/>
          <w:sz w:val="20"/>
          <w:szCs w:val="20"/>
          <w:lang w:eastAsia="cs-CZ"/>
        </w:rPr>
        <w:t>Další podrobné informace o přijímacím řízení naleznou uchazeči na webových stránkách fakulty (https://fph.vse.cz/).</w:t>
      </w:r>
    </w:p>
    <w:p w14:paraId="4F4EBEF6" w14:textId="77777777" w:rsidR="00A21E31" w:rsidRPr="00564697" w:rsidRDefault="00A21E31" w:rsidP="00A21E31"/>
    <w:p w14:paraId="26EE0D8E" w14:textId="77777777" w:rsidR="008C76DD" w:rsidRDefault="008C76DD" w:rsidP="00A21E31">
      <w:pPr>
        <w:pStyle w:val="Default"/>
        <w:ind w:left="5664"/>
        <w:jc w:val="center"/>
        <w:rPr>
          <w:rFonts w:asciiTheme="minorHAnsi" w:hAnsiTheme="minorHAnsi" w:cstheme="minorBidi"/>
          <w:color w:val="auto"/>
          <w:sz w:val="20"/>
          <w:szCs w:val="20"/>
        </w:rPr>
      </w:pPr>
    </w:p>
    <w:p w14:paraId="1B00C97F" w14:textId="793CA760" w:rsidR="00A21E31" w:rsidRPr="00564697" w:rsidRDefault="00A21E31" w:rsidP="00A21E31">
      <w:pPr>
        <w:pStyle w:val="Default"/>
        <w:ind w:left="5664"/>
        <w:jc w:val="center"/>
        <w:rPr>
          <w:rFonts w:asciiTheme="minorHAnsi" w:hAnsiTheme="minorHAnsi" w:cstheme="minorBidi"/>
          <w:color w:val="auto"/>
          <w:sz w:val="20"/>
          <w:szCs w:val="20"/>
        </w:rPr>
      </w:pPr>
      <w:bookmarkStart w:id="0" w:name="_GoBack"/>
      <w:bookmarkEnd w:id="0"/>
      <w:r w:rsidRPr="00564697">
        <w:rPr>
          <w:rFonts w:asciiTheme="minorHAnsi" w:hAnsiTheme="minorHAnsi" w:cstheme="minorBidi"/>
          <w:color w:val="auto"/>
          <w:sz w:val="20"/>
          <w:szCs w:val="20"/>
        </w:rPr>
        <w:t xml:space="preserve">prof. Ing. </w:t>
      </w:r>
      <w:r w:rsidR="00D33401">
        <w:rPr>
          <w:rFonts w:asciiTheme="minorHAnsi" w:hAnsiTheme="minorHAnsi" w:cstheme="minorBidi"/>
          <w:color w:val="auto"/>
          <w:sz w:val="20"/>
          <w:szCs w:val="20"/>
        </w:rPr>
        <w:t>Jiří Hnilica, Ph.D.</w:t>
      </w:r>
    </w:p>
    <w:p w14:paraId="083ED6B8" w14:textId="77777777" w:rsidR="00A21E31" w:rsidRPr="00564697" w:rsidRDefault="00A21E31" w:rsidP="00A21E31">
      <w:pPr>
        <w:pStyle w:val="Default"/>
        <w:ind w:left="5664"/>
        <w:jc w:val="center"/>
        <w:rPr>
          <w:rFonts w:asciiTheme="minorHAnsi" w:hAnsiTheme="minorHAnsi" w:cstheme="minorBidi"/>
          <w:color w:val="auto"/>
          <w:sz w:val="20"/>
          <w:szCs w:val="20"/>
        </w:rPr>
      </w:pPr>
      <w:r w:rsidRPr="00564697">
        <w:rPr>
          <w:rFonts w:asciiTheme="minorHAnsi" w:hAnsiTheme="minorHAnsi" w:cstheme="minorBidi"/>
          <w:color w:val="auto"/>
          <w:sz w:val="20"/>
          <w:szCs w:val="20"/>
        </w:rPr>
        <w:t>děkan Fakulty podnikohospodářské</w:t>
      </w:r>
    </w:p>
    <w:p w14:paraId="6DC0128E" w14:textId="77777777" w:rsidR="00A21E31" w:rsidRPr="00564697" w:rsidRDefault="00A21E31" w:rsidP="00A21E31">
      <w:pPr>
        <w:pStyle w:val="Default"/>
        <w:ind w:left="5664"/>
        <w:jc w:val="center"/>
        <w:rPr>
          <w:rFonts w:asciiTheme="minorHAnsi" w:hAnsiTheme="minorHAnsi" w:cstheme="minorBidi"/>
          <w:color w:val="auto"/>
          <w:sz w:val="20"/>
          <w:szCs w:val="20"/>
        </w:rPr>
      </w:pPr>
    </w:p>
    <w:p w14:paraId="7C94B6E3" w14:textId="77777777" w:rsidR="00A21E31" w:rsidRPr="00564697" w:rsidRDefault="00A21E31" w:rsidP="00A21E31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14:paraId="7039127B" w14:textId="77777777" w:rsidR="00A21E31" w:rsidRDefault="00A21E31" w:rsidP="00A21E31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14:paraId="5886E7CD" w14:textId="16B48FEE" w:rsidR="00A21E31" w:rsidRDefault="00A21E31" w:rsidP="00A21E31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  <w:r w:rsidRPr="00564697">
        <w:rPr>
          <w:rFonts w:asciiTheme="minorHAnsi" w:hAnsiTheme="minorHAnsi" w:cstheme="minorBidi"/>
          <w:color w:val="auto"/>
          <w:sz w:val="20"/>
          <w:szCs w:val="20"/>
        </w:rPr>
        <w:t xml:space="preserve">Schváleno </w:t>
      </w:r>
      <w:r>
        <w:rPr>
          <w:rFonts w:asciiTheme="minorHAnsi" w:hAnsiTheme="minorHAnsi" w:cstheme="minorBidi"/>
          <w:color w:val="auto"/>
          <w:sz w:val="20"/>
          <w:szCs w:val="20"/>
        </w:rPr>
        <w:t>A</w:t>
      </w:r>
      <w:r w:rsidRPr="00564697">
        <w:rPr>
          <w:rFonts w:asciiTheme="minorHAnsi" w:hAnsiTheme="minorHAnsi" w:cstheme="minorBidi"/>
          <w:color w:val="auto"/>
          <w:sz w:val="20"/>
          <w:szCs w:val="20"/>
        </w:rPr>
        <w:t xml:space="preserve">kademickým senátem Fakulty podnikohospodářské dne </w:t>
      </w:r>
      <w:r w:rsidR="007266E7">
        <w:rPr>
          <w:rFonts w:asciiTheme="minorHAnsi" w:hAnsiTheme="minorHAnsi" w:cstheme="minorBidi"/>
          <w:color w:val="auto"/>
          <w:sz w:val="20"/>
          <w:szCs w:val="20"/>
        </w:rPr>
        <w:t>…………………….</w:t>
      </w:r>
    </w:p>
    <w:p w14:paraId="4A778BB3" w14:textId="77777777" w:rsidR="00A21E31" w:rsidRPr="00564697" w:rsidRDefault="00A21E31" w:rsidP="00A21E31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14:paraId="67371EE7" w14:textId="0B93CD25" w:rsidR="00A21E31" w:rsidRPr="00564697" w:rsidRDefault="00620657" w:rsidP="00620657">
      <w:pPr>
        <w:pStyle w:val="Default"/>
        <w:ind w:left="5664"/>
        <w:jc w:val="center"/>
        <w:rPr>
          <w:rFonts w:asciiTheme="minorHAnsi" w:hAnsiTheme="minorHAnsi" w:cstheme="minorBidi"/>
          <w:color w:val="auto"/>
          <w:sz w:val="20"/>
          <w:szCs w:val="20"/>
        </w:rPr>
      </w:pPr>
      <w:r w:rsidRPr="00620657">
        <w:rPr>
          <w:rFonts w:asciiTheme="minorHAnsi" w:hAnsiTheme="minorHAnsi" w:cstheme="minorBidi"/>
          <w:color w:val="auto"/>
          <w:sz w:val="20"/>
          <w:szCs w:val="20"/>
        </w:rPr>
        <w:t>doc. Ing. et Ing. Ondřej Machek, MBA, Ph.D.</w:t>
      </w:r>
    </w:p>
    <w:p w14:paraId="49EE53DB" w14:textId="445700D4" w:rsidR="00A21E31" w:rsidRDefault="00A21E31" w:rsidP="00A21E31">
      <w:pPr>
        <w:pStyle w:val="Default"/>
        <w:ind w:left="5664"/>
        <w:jc w:val="center"/>
        <w:rPr>
          <w:rFonts w:asciiTheme="minorHAnsi" w:hAnsiTheme="minorHAnsi"/>
          <w:sz w:val="20"/>
          <w:szCs w:val="20"/>
        </w:rPr>
      </w:pPr>
      <w:r w:rsidRPr="00564697">
        <w:rPr>
          <w:rFonts w:asciiTheme="minorHAnsi" w:hAnsiTheme="minorHAnsi"/>
          <w:sz w:val="20"/>
          <w:szCs w:val="20"/>
        </w:rPr>
        <w:t>předseda akademického senátu</w:t>
      </w:r>
    </w:p>
    <w:p w14:paraId="5713E61A" w14:textId="77777777" w:rsidR="00A21E31" w:rsidRDefault="00A21E31" w:rsidP="00A21E31">
      <w:pPr>
        <w:pStyle w:val="Default"/>
        <w:ind w:left="5664"/>
        <w:jc w:val="center"/>
        <w:rPr>
          <w:rFonts w:asciiTheme="minorHAnsi" w:hAnsiTheme="minorHAnsi"/>
          <w:sz w:val="20"/>
          <w:szCs w:val="20"/>
        </w:rPr>
      </w:pPr>
    </w:p>
    <w:p w14:paraId="192AD635" w14:textId="77777777" w:rsidR="00A21E31" w:rsidRPr="00A5258B" w:rsidRDefault="00A21E31" w:rsidP="00A21E31">
      <w:pPr>
        <w:pStyle w:val="Default"/>
        <w:jc w:val="both"/>
        <w:rPr>
          <w:rFonts w:asciiTheme="minorHAnsi" w:hAnsiTheme="minorHAnsi"/>
          <w:sz w:val="20"/>
          <w:szCs w:val="20"/>
        </w:rPr>
      </w:pPr>
    </w:p>
    <w:p w14:paraId="1B686CEC" w14:textId="77777777" w:rsidR="00936B1E" w:rsidRPr="00650480" w:rsidRDefault="00936B1E" w:rsidP="00650480"/>
    <w:sectPr w:rsidR="00936B1E" w:rsidRPr="00650480" w:rsidSect="00C13A38">
      <w:headerReference w:type="even" r:id="rId10"/>
      <w:headerReference w:type="default" r:id="rId11"/>
      <w:headerReference w:type="first" r:id="rId12"/>
      <w:pgSz w:w="11906" w:h="16838" w:code="9"/>
      <w:pgMar w:top="567" w:right="1134" w:bottom="1134" w:left="1134" w:header="340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8FEE5" w14:textId="77777777" w:rsidR="00E14754" w:rsidRDefault="00E14754" w:rsidP="00936B1E">
      <w:pPr>
        <w:spacing w:after="0" w:line="240" w:lineRule="auto"/>
      </w:pPr>
      <w:r>
        <w:separator/>
      </w:r>
    </w:p>
  </w:endnote>
  <w:endnote w:type="continuationSeparator" w:id="0">
    <w:p w14:paraId="1BFA8BC7" w14:textId="77777777" w:rsidR="00E14754" w:rsidRDefault="00E14754" w:rsidP="00936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61C696" w14:textId="77777777" w:rsidR="00E14754" w:rsidRDefault="00E14754" w:rsidP="00936B1E">
      <w:pPr>
        <w:spacing w:after="0" w:line="240" w:lineRule="auto"/>
      </w:pPr>
      <w:r>
        <w:separator/>
      </w:r>
    </w:p>
  </w:footnote>
  <w:footnote w:type="continuationSeparator" w:id="0">
    <w:p w14:paraId="2B907D1D" w14:textId="77777777" w:rsidR="00E14754" w:rsidRDefault="00E14754" w:rsidP="00936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0C6DD" w14:textId="77777777" w:rsidR="00936B1E" w:rsidRDefault="00E14754">
    <w:pPr>
      <w:pStyle w:val="Zhlav"/>
    </w:pPr>
    <w:r>
      <w:rPr>
        <w:noProof/>
        <w:lang w:eastAsia="cs-CZ"/>
      </w:rPr>
      <w:pict w14:anchorId="27152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9" o:spid="_x0000_s2068" type="#_x0000_t75" style="position:absolute;margin-left:0;margin-top:0;width:596.1pt;height:842.8pt;z-index:-251657216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C450B6" w14:textId="77777777" w:rsidR="00936B1E" w:rsidRDefault="00E14754">
    <w:pPr>
      <w:pStyle w:val="Zhlav"/>
    </w:pPr>
    <w:r>
      <w:rPr>
        <w:noProof/>
        <w:lang w:eastAsia="cs-CZ"/>
      </w:rPr>
      <w:pict w14:anchorId="71A57A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30" o:spid="_x0000_s2069" type="#_x0000_t75" style="position:absolute;margin-left:-71.35pt;margin-top:-184.2pt;width:596.1pt;height:842.8pt;z-index:-251656192;mso-position-horizontal-relative:margin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1A63B" w14:textId="77777777" w:rsidR="00936B1E" w:rsidRDefault="00E14754">
    <w:pPr>
      <w:pStyle w:val="Zhlav"/>
    </w:pPr>
    <w:r>
      <w:rPr>
        <w:noProof/>
        <w:lang w:eastAsia="cs-CZ"/>
      </w:rPr>
      <w:pict w14:anchorId="746510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8" o:spid="_x0000_s2067" type="#_x0000_t75" style="position:absolute;margin-left:0;margin-top:0;width:596.1pt;height:842.8pt;z-index:-251658240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A5021"/>
    <w:multiLevelType w:val="hybridMultilevel"/>
    <w:tmpl w:val="8604DB78"/>
    <w:lvl w:ilvl="0" w:tplc="9FFAEC7C"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68F1C8F"/>
    <w:multiLevelType w:val="hybridMultilevel"/>
    <w:tmpl w:val="4D76048E"/>
    <w:lvl w:ilvl="0" w:tplc="04050005">
      <w:start w:val="1"/>
      <w:numFmt w:val="bullet"/>
      <w:lvlText w:val=""/>
      <w:lvlJc w:val="left"/>
      <w:pPr>
        <w:ind w:left="1056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2" w15:restartNumberingAfterBreak="0">
    <w:nsid w:val="19CD0561"/>
    <w:multiLevelType w:val="hybridMultilevel"/>
    <w:tmpl w:val="F13650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46B12"/>
    <w:multiLevelType w:val="hybridMultilevel"/>
    <w:tmpl w:val="9EEE88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514B6"/>
    <w:multiLevelType w:val="multilevel"/>
    <w:tmpl w:val="6038A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240F87"/>
    <w:multiLevelType w:val="multilevel"/>
    <w:tmpl w:val="B950E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6517C78"/>
    <w:multiLevelType w:val="hybridMultilevel"/>
    <w:tmpl w:val="92F8D54C"/>
    <w:lvl w:ilvl="0" w:tplc="F182C644">
      <w:numFmt w:val="bullet"/>
      <w:lvlText w:val="·"/>
      <w:lvlJc w:val="left"/>
      <w:pPr>
        <w:ind w:left="825" w:hanging="465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10373D"/>
    <w:multiLevelType w:val="multilevel"/>
    <w:tmpl w:val="BF56C5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350C6A"/>
    <w:multiLevelType w:val="hybridMultilevel"/>
    <w:tmpl w:val="E5C65B9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4D37E9"/>
    <w:multiLevelType w:val="multilevel"/>
    <w:tmpl w:val="5CC8D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59E0EB3"/>
    <w:multiLevelType w:val="hybridMultilevel"/>
    <w:tmpl w:val="2B56E2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F198D"/>
    <w:multiLevelType w:val="hybridMultilevel"/>
    <w:tmpl w:val="F5346A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224EC"/>
    <w:multiLevelType w:val="multilevel"/>
    <w:tmpl w:val="30A23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BED4CE2"/>
    <w:multiLevelType w:val="hybridMultilevel"/>
    <w:tmpl w:val="4A0E47EC"/>
    <w:lvl w:ilvl="0" w:tplc="9FFAEC7C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4178D4"/>
    <w:multiLevelType w:val="hybridMultilevel"/>
    <w:tmpl w:val="CB7879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B33139"/>
    <w:multiLevelType w:val="hybridMultilevel"/>
    <w:tmpl w:val="9DFA07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54C23"/>
    <w:multiLevelType w:val="hybridMultilevel"/>
    <w:tmpl w:val="3E42EA3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C158C7"/>
    <w:multiLevelType w:val="hybridMultilevel"/>
    <w:tmpl w:val="2DD80B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FA1300"/>
    <w:multiLevelType w:val="hybridMultilevel"/>
    <w:tmpl w:val="2B281D8C"/>
    <w:lvl w:ilvl="0" w:tplc="040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73A26168"/>
    <w:multiLevelType w:val="hybridMultilevel"/>
    <w:tmpl w:val="4B94C53C"/>
    <w:lvl w:ilvl="0" w:tplc="040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75B5043D"/>
    <w:multiLevelType w:val="hybridMultilevel"/>
    <w:tmpl w:val="6B1EE0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FA2C37"/>
    <w:multiLevelType w:val="hybridMultilevel"/>
    <w:tmpl w:val="F31655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166654"/>
    <w:multiLevelType w:val="multilevel"/>
    <w:tmpl w:val="E482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C37285E"/>
    <w:multiLevelType w:val="hybridMultilevel"/>
    <w:tmpl w:val="BA003512"/>
    <w:lvl w:ilvl="0" w:tplc="040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11"/>
  </w:num>
  <w:num w:numId="4">
    <w:abstractNumId w:val="15"/>
  </w:num>
  <w:num w:numId="5">
    <w:abstractNumId w:val="16"/>
  </w:num>
  <w:num w:numId="6">
    <w:abstractNumId w:val="14"/>
  </w:num>
  <w:num w:numId="7">
    <w:abstractNumId w:val="18"/>
  </w:num>
  <w:num w:numId="8">
    <w:abstractNumId w:val="19"/>
  </w:num>
  <w:num w:numId="9">
    <w:abstractNumId w:val="23"/>
  </w:num>
  <w:num w:numId="10">
    <w:abstractNumId w:val="8"/>
  </w:num>
  <w:num w:numId="11">
    <w:abstractNumId w:val="20"/>
  </w:num>
  <w:num w:numId="12">
    <w:abstractNumId w:val="2"/>
  </w:num>
  <w:num w:numId="13">
    <w:abstractNumId w:val="10"/>
  </w:num>
  <w:num w:numId="14">
    <w:abstractNumId w:val="17"/>
  </w:num>
  <w:num w:numId="15">
    <w:abstractNumId w:val="0"/>
  </w:num>
  <w:num w:numId="16">
    <w:abstractNumId w:val="3"/>
  </w:num>
  <w:num w:numId="17">
    <w:abstractNumId w:val="6"/>
  </w:num>
  <w:num w:numId="18">
    <w:abstractNumId w:val="21"/>
  </w:num>
  <w:num w:numId="19">
    <w:abstractNumId w:val="7"/>
  </w:num>
  <w:num w:numId="20">
    <w:abstractNumId w:val="22"/>
  </w:num>
  <w:num w:numId="21">
    <w:abstractNumId w:val="9"/>
  </w:num>
  <w:num w:numId="22">
    <w:abstractNumId w:val="12"/>
  </w:num>
  <w:num w:numId="23">
    <w:abstractNumId w:val="5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zezMDaxMLU0sDBU0lEKTi0uzszPAykwrAUA8prhlCwAAAA="/>
  </w:docVars>
  <w:rsids>
    <w:rsidRoot w:val="00936B1E"/>
    <w:rsid w:val="00007445"/>
    <w:rsid w:val="00014A1A"/>
    <w:rsid w:val="00015D2A"/>
    <w:rsid w:val="0003360B"/>
    <w:rsid w:val="00034CBC"/>
    <w:rsid w:val="000352B5"/>
    <w:rsid w:val="00043A59"/>
    <w:rsid w:val="00060F18"/>
    <w:rsid w:val="00066045"/>
    <w:rsid w:val="00076A1D"/>
    <w:rsid w:val="00086D54"/>
    <w:rsid w:val="000871CD"/>
    <w:rsid w:val="000A418C"/>
    <w:rsid w:val="000B54B9"/>
    <w:rsid w:val="000B6F17"/>
    <w:rsid w:val="000E258B"/>
    <w:rsid w:val="000F2966"/>
    <w:rsid w:val="000F7D4C"/>
    <w:rsid w:val="00106356"/>
    <w:rsid w:val="00115458"/>
    <w:rsid w:val="00133D69"/>
    <w:rsid w:val="00161C63"/>
    <w:rsid w:val="00170DD7"/>
    <w:rsid w:val="001A0D1D"/>
    <w:rsid w:val="001A5468"/>
    <w:rsid w:val="001C4A74"/>
    <w:rsid w:val="001D6885"/>
    <w:rsid w:val="00213045"/>
    <w:rsid w:val="00252D47"/>
    <w:rsid w:val="002667C1"/>
    <w:rsid w:val="00282F33"/>
    <w:rsid w:val="002A21BD"/>
    <w:rsid w:val="002C58AA"/>
    <w:rsid w:val="002D5B4F"/>
    <w:rsid w:val="00321CEC"/>
    <w:rsid w:val="00327620"/>
    <w:rsid w:val="00343534"/>
    <w:rsid w:val="00366F56"/>
    <w:rsid w:val="003926D7"/>
    <w:rsid w:val="003A358F"/>
    <w:rsid w:val="003A6355"/>
    <w:rsid w:val="003D1078"/>
    <w:rsid w:val="003D244F"/>
    <w:rsid w:val="00426F59"/>
    <w:rsid w:val="004A7E20"/>
    <w:rsid w:val="004B3C9C"/>
    <w:rsid w:val="004B52B1"/>
    <w:rsid w:val="004B609E"/>
    <w:rsid w:val="004B6ADD"/>
    <w:rsid w:val="004E6A03"/>
    <w:rsid w:val="004F21E0"/>
    <w:rsid w:val="005017A0"/>
    <w:rsid w:val="00545284"/>
    <w:rsid w:val="00561CF8"/>
    <w:rsid w:val="00575941"/>
    <w:rsid w:val="00575F84"/>
    <w:rsid w:val="00597A3F"/>
    <w:rsid w:val="005A36FA"/>
    <w:rsid w:val="005B75D7"/>
    <w:rsid w:val="005D2F89"/>
    <w:rsid w:val="005F5972"/>
    <w:rsid w:val="00607A92"/>
    <w:rsid w:val="00614A0D"/>
    <w:rsid w:val="00620657"/>
    <w:rsid w:val="0062276C"/>
    <w:rsid w:val="006321D7"/>
    <w:rsid w:val="00644AB1"/>
    <w:rsid w:val="00650480"/>
    <w:rsid w:val="006755B0"/>
    <w:rsid w:val="00690731"/>
    <w:rsid w:val="00694420"/>
    <w:rsid w:val="006A673F"/>
    <w:rsid w:val="006D7AD8"/>
    <w:rsid w:val="006D7D5E"/>
    <w:rsid w:val="0071103E"/>
    <w:rsid w:val="00712C96"/>
    <w:rsid w:val="00725846"/>
    <w:rsid w:val="007266E7"/>
    <w:rsid w:val="00745699"/>
    <w:rsid w:val="00760465"/>
    <w:rsid w:val="0076496B"/>
    <w:rsid w:val="0078570A"/>
    <w:rsid w:val="007A2A9E"/>
    <w:rsid w:val="007F4D37"/>
    <w:rsid w:val="007F5C92"/>
    <w:rsid w:val="008270FA"/>
    <w:rsid w:val="008574B7"/>
    <w:rsid w:val="00867CFA"/>
    <w:rsid w:val="008735A8"/>
    <w:rsid w:val="00882933"/>
    <w:rsid w:val="008C76DD"/>
    <w:rsid w:val="008D774A"/>
    <w:rsid w:val="008E6ABD"/>
    <w:rsid w:val="008F396B"/>
    <w:rsid w:val="00905D32"/>
    <w:rsid w:val="00932587"/>
    <w:rsid w:val="00936B1E"/>
    <w:rsid w:val="00980A05"/>
    <w:rsid w:val="009925C5"/>
    <w:rsid w:val="00A04658"/>
    <w:rsid w:val="00A04B88"/>
    <w:rsid w:val="00A21E31"/>
    <w:rsid w:val="00A841A3"/>
    <w:rsid w:val="00A9294B"/>
    <w:rsid w:val="00AC7235"/>
    <w:rsid w:val="00AD6BEE"/>
    <w:rsid w:val="00AE08B4"/>
    <w:rsid w:val="00B26A81"/>
    <w:rsid w:val="00B5321A"/>
    <w:rsid w:val="00BA3C7E"/>
    <w:rsid w:val="00BB02CA"/>
    <w:rsid w:val="00BB59BC"/>
    <w:rsid w:val="00BE1ED6"/>
    <w:rsid w:val="00C04138"/>
    <w:rsid w:val="00C04C7D"/>
    <w:rsid w:val="00C13A38"/>
    <w:rsid w:val="00C22898"/>
    <w:rsid w:val="00C416B7"/>
    <w:rsid w:val="00C43F4C"/>
    <w:rsid w:val="00CC4E47"/>
    <w:rsid w:val="00CF1FE9"/>
    <w:rsid w:val="00D0645C"/>
    <w:rsid w:val="00D33401"/>
    <w:rsid w:val="00D428E9"/>
    <w:rsid w:val="00D61A27"/>
    <w:rsid w:val="00DD29FA"/>
    <w:rsid w:val="00DF1C48"/>
    <w:rsid w:val="00DF692C"/>
    <w:rsid w:val="00E14754"/>
    <w:rsid w:val="00E41842"/>
    <w:rsid w:val="00E47547"/>
    <w:rsid w:val="00E632AA"/>
    <w:rsid w:val="00E76B3D"/>
    <w:rsid w:val="00EA7F04"/>
    <w:rsid w:val="00EC0D10"/>
    <w:rsid w:val="00EC631A"/>
    <w:rsid w:val="00ED6104"/>
    <w:rsid w:val="00F46438"/>
    <w:rsid w:val="00F46F07"/>
    <w:rsid w:val="00F5501D"/>
    <w:rsid w:val="00F7439A"/>
    <w:rsid w:val="00F86C8C"/>
    <w:rsid w:val="00FC0F32"/>
    <w:rsid w:val="00FD59E3"/>
    <w:rsid w:val="00FE0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1"/>
    </o:shapelayout>
  </w:shapeDefaults>
  <w:decimalSymbol w:val=","/>
  <w:listSeparator w:val=";"/>
  <w14:docId w14:val="20229EE8"/>
  <w15:docId w15:val="{ABEAE155-45A9-46C2-A156-87776D933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21E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36B1E"/>
  </w:style>
  <w:style w:type="paragraph" w:styleId="Zpat">
    <w:name w:val="footer"/>
    <w:basedOn w:val="Normln"/>
    <w:link w:val="Zpat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36B1E"/>
  </w:style>
  <w:style w:type="character" w:customStyle="1" w:styleId="Nadpis1Char">
    <w:name w:val="Nadpis 1 Char"/>
    <w:basedOn w:val="Standardnpsmoodstavce"/>
    <w:link w:val="Nadpis1"/>
    <w:uiPriority w:val="9"/>
    <w:rsid w:val="00A21E3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paragraph" w:styleId="Odstavecseseznamem">
    <w:name w:val="List Paragraph"/>
    <w:basedOn w:val="Normln"/>
    <w:uiPriority w:val="34"/>
    <w:qFormat/>
    <w:rsid w:val="00A21E31"/>
    <w:pPr>
      <w:ind w:left="720"/>
      <w:contextualSpacing/>
    </w:pPr>
    <w:rPr>
      <w:rFonts w:eastAsiaTheme="minorEastAsia"/>
      <w:lang w:eastAsia="cs-CZ"/>
    </w:rPr>
  </w:style>
  <w:style w:type="character" w:styleId="Siln">
    <w:name w:val="Strong"/>
    <w:basedOn w:val="Standardnpsmoodstavce"/>
    <w:uiPriority w:val="22"/>
    <w:qFormat/>
    <w:rsid w:val="00A21E31"/>
    <w:rPr>
      <w:b/>
      <w:bCs/>
    </w:rPr>
  </w:style>
  <w:style w:type="paragraph" w:customStyle="1" w:styleId="Default">
    <w:name w:val="Default"/>
    <w:rsid w:val="00A21E31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cs-CZ"/>
    </w:rPr>
  </w:style>
  <w:style w:type="table" w:styleId="Svtltabulkasmkou1zvraznn1">
    <w:name w:val="Grid Table 1 Light Accent 1"/>
    <w:basedOn w:val="Normlntabulka"/>
    <w:uiPriority w:val="46"/>
    <w:rsid w:val="00A21E3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6321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321D7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25846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5A36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A36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A36F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A36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A36FA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62276C"/>
    <w:pPr>
      <w:spacing w:after="0" w:line="240" w:lineRule="auto"/>
    </w:pPr>
  </w:style>
  <w:style w:type="paragraph" w:styleId="Normlnweb">
    <w:name w:val="Normal (Web)"/>
    <w:basedOn w:val="Normln"/>
    <w:uiPriority w:val="99"/>
    <w:unhideWhenUsed/>
    <w:rsid w:val="006D7D5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styleId="Zdraznn">
    <w:name w:val="Emphasis"/>
    <w:qFormat/>
    <w:rsid w:val="00867CFA"/>
    <w:rPr>
      <w:i/>
      <w:iCs/>
    </w:rPr>
  </w:style>
  <w:style w:type="paragraph" w:customStyle="1" w:styleId="paragraph">
    <w:name w:val="paragraph"/>
    <w:basedOn w:val="Normln"/>
    <w:rsid w:val="008D77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8D774A"/>
  </w:style>
  <w:style w:type="character" w:customStyle="1" w:styleId="eop">
    <w:name w:val="eop"/>
    <w:basedOn w:val="Standardnpsmoodstavce"/>
    <w:rsid w:val="008D77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1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3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9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752314">
              <w:marLeft w:val="-4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4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0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88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8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19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485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86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75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65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8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31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07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09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4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3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2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27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2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se.cz/prijimacky/uznavani_rovnocennosti_a_nostrifikace_vysvedceni_foreign.ph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emsmim.vse.cz/admission/admission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33B6D-B642-4EA2-831A-7F015989B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3366</Words>
  <Characters>19863</Characters>
  <Application>Microsoft Office Word</Application>
  <DocSecurity>0</DocSecurity>
  <Lines>165</Lines>
  <Paragraphs>4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KI</dc:creator>
  <cp:lastModifiedBy>Jiří Hnilica</cp:lastModifiedBy>
  <cp:revision>4</cp:revision>
  <cp:lastPrinted>2020-09-21T12:58:00Z</cp:lastPrinted>
  <dcterms:created xsi:type="dcterms:W3CDTF">2022-10-10T07:51:00Z</dcterms:created>
  <dcterms:modified xsi:type="dcterms:W3CDTF">2022-10-10T07:58:00Z</dcterms:modified>
</cp:coreProperties>
</file>